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53813" w14:textId="77777777" w:rsidR="00212D95" w:rsidRPr="00BD5456" w:rsidRDefault="00212D95" w:rsidP="005243E8">
      <w:pPr>
        <w:tabs>
          <w:tab w:val="left" w:pos="6912"/>
          <w:tab w:val="right" w:pos="9600"/>
        </w:tabs>
      </w:pPr>
      <w:r w:rsidRPr="00BD5456">
        <w:t>HONG KONG INSTITUTE OF VOCATIONAL EDUCATION</w:t>
      </w:r>
    </w:p>
    <w:p w14:paraId="36B4EBB9" w14:textId="29577D8B" w:rsidR="00212D95" w:rsidRPr="00BD5456" w:rsidRDefault="00212D95" w:rsidP="005243E8">
      <w:pPr>
        <w:pBdr>
          <w:bottom w:val="single" w:sz="6" w:space="1" w:color="auto"/>
        </w:pBdr>
        <w:tabs>
          <w:tab w:val="left" w:pos="6912"/>
          <w:tab w:val="right" w:pos="9600"/>
        </w:tabs>
      </w:pPr>
      <w:r w:rsidRPr="00BD5456">
        <w:rPr>
          <w:b/>
        </w:rPr>
        <w:t xml:space="preserve">Laboratory </w:t>
      </w:r>
      <w:r w:rsidR="00A5403F">
        <w:rPr>
          <w:b/>
        </w:rPr>
        <w:t>1</w:t>
      </w:r>
      <w:r w:rsidR="00650B9C">
        <w:rPr>
          <w:b/>
        </w:rPr>
        <w:t xml:space="preserve"> P1</w:t>
      </w:r>
      <w:r w:rsidRPr="00BD5456">
        <w:rPr>
          <w:b/>
        </w:rPr>
        <w:t xml:space="preserve">: </w:t>
      </w:r>
      <w:r w:rsidR="00A5403F">
        <w:rPr>
          <w:b/>
        </w:rPr>
        <w:t xml:space="preserve">Version Controlling by </w:t>
      </w:r>
      <w:proofErr w:type="spellStart"/>
      <w:r w:rsidR="00A5403F">
        <w:rPr>
          <w:b/>
        </w:rPr>
        <w:t>Github</w:t>
      </w:r>
      <w:proofErr w:type="spellEnd"/>
      <w:r w:rsidR="00494B5A">
        <w:rPr>
          <w:b/>
        </w:rPr>
        <w:t xml:space="preserve"> (S</w:t>
      </w:r>
      <w:r w:rsidR="00494B5A">
        <w:rPr>
          <w:rFonts w:hint="eastAsia"/>
          <w:b/>
        </w:rPr>
        <w:t>i</w:t>
      </w:r>
      <w:r w:rsidR="00494B5A">
        <w:rPr>
          <w:b/>
        </w:rPr>
        <w:t>ngle Player version)</w:t>
      </w:r>
    </w:p>
    <w:p w14:paraId="55C3E23C" w14:textId="77777777" w:rsidR="00212D95" w:rsidRPr="00BD5456" w:rsidRDefault="00212D95" w:rsidP="005243E8"/>
    <w:p w14:paraId="56CB0351" w14:textId="77777777" w:rsidR="00A61DF7" w:rsidRPr="00BD5456" w:rsidRDefault="00A61DF7" w:rsidP="005243E8">
      <w:pPr>
        <w:rPr>
          <w:b/>
        </w:rPr>
      </w:pPr>
      <w:r w:rsidRPr="00BD5456">
        <w:rPr>
          <w:b/>
        </w:rPr>
        <w:t xml:space="preserve">Module </w:t>
      </w:r>
      <w:r w:rsidRPr="00BD5456">
        <w:rPr>
          <w:rFonts w:hint="eastAsia"/>
          <w:b/>
        </w:rPr>
        <w:t xml:space="preserve">Intended </w:t>
      </w:r>
      <w:r w:rsidRPr="00BD5456">
        <w:rPr>
          <w:b/>
        </w:rPr>
        <w:t>Learning Outcome:</w:t>
      </w:r>
    </w:p>
    <w:p w14:paraId="454B2D5E" w14:textId="77777777" w:rsidR="00A61DF7" w:rsidRPr="00BD5456" w:rsidRDefault="00A61DF7" w:rsidP="005243E8">
      <w:r w:rsidRPr="00BD5456">
        <w:rPr>
          <w:kern w:val="2"/>
        </w:rPr>
        <w:t>On completion of the module, students are expected to be able to:</w:t>
      </w:r>
    </w:p>
    <w:p w14:paraId="6FDC1426" w14:textId="77777777" w:rsidR="00A5403F" w:rsidRDefault="00A5403F" w:rsidP="00A5403F">
      <w:pPr>
        <w:pStyle w:val="a9"/>
        <w:numPr>
          <w:ilvl w:val="0"/>
          <w:numId w:val="28"/>
        </w:numPr>
      </w:pPr>
      <w:r>
        <w:t>apply the practical techniques to big data project;</w:t>
      </w:r>
    </w:p>
    <w:p w14:paraId="70183B0C" w14:textId="2173751A" w:rsidR="00C37D43" w:rsidRPr="004C7F71" w:rsidRDefault="00A5403F" w:rsidP="00A5403F">
      <w:pPr>
        <w:pStyle w:val="a9"/>
        <w:numPr>
          <w:ilvl w:val="0"/>
          <w:numId w:val="28"/>
        </w:numPr>
      </w:pPr>
      <w:r>
        <w:t>manage data using contemporary data science tools;</w:t>
      </w:r>
    </w:p>
    <w:p w14:paraId="6C9E3BA2" w14:textId="77777777" w:rsidR="00930C9F" w:rsidRPr="00A5403F" w:rsidRDefault="00930C9F" w:rsidP="005243E8"/>
    <w:p w14:paraId="0D62B4DC" w14:textId="77777777" w:rsidR="00930C9F" w:rsidRPr="00BD5456" w:rsidRDefault="00930C9F" w:rsidP="005243E8">
      <w:pPr>
        <w:rPr>
          <w:b/>
        </w:rPr>
      </w:pPr>
      <w:r w:rsidRPr="00BD5456">
        <w:rPr>
          <w:b/>
        </w:rPr>
        <w:t xml:space="preserve">Lesson </w:t>
      </w:r>
      <w:r w:rsidR="00F67E8A" w:rsidRPr="00BD5456">
        <w:rPr>
          <w:rFonts w:hint="eastAsia"/>
          <w:b/>
        </w:rPr>
        <w:t xml:space="preserve">Intended </w:t>
      </w:r>
      <w:r w:rsidRPr="00BD5456">
        <w:rPr>
          <w:b/>
        </w:rPr>
        <w:t>Learning Outcome:</w:t>
      </w:r>
    </w:p>
    <w:p w14:paraId="1EC10AE7" w14:textId="77777777" w:rsidR="00AA455E" w:rsidRDefault="008E527E" w:rsidP="00AA455E">
      <w:r w:rsidRPr="00BD5456">
        <w:rPr>
          <w:kern w:val="2"/>
        </w:rPr>
        <w:t xml:space="preserve">On completion of </w:t>
      </w:r>
      <w:r w:rsidRPr="00BD5456">
        <w:rPr>
          <w:rFonts w:hint="eastAsia"/>
          <w:kern w:val="2"/>
        </w:rPr>
        <w:t>this lab</w:t>
      </w:r>
      <w:r w:rsidRPr="00BD5456">
        <w:rPr>
          <w:kern w:val="2"/>
        </w:rPr>
        <w:t>, students are expected to be able to:</w:t>
      </w:r>
    </w:p>
    <w:p w14:paraId="6ECC157C" w14:textId="13DD10E4" w:rsidR="00AA455E" w:rsidRDefault="00591B26" w:rsidP="00FB3150">
      <w:pPr>
        <w:pStyle w:val="a9"/>
        <w:widowControl w:val="0"/>
        <w:numPr>
          <w:ilvl w:val="1"/>
          <w:numId w:val="27"/>
        </w:numPr>
        <w:ind w:left="709" w:hanging="283"/>
        <w:jc w:val="both"/>
      </w:pPr>
      <w:proofErr w:type="spellStart"/>
      <w:r>
        <w:t>G</w:t>
      </w:r>
      <w:r>
        <w:rPr>
          <w:rFonts w:hint="eastAsia"/>
        </w:rPr>
        <w:t>i</w:t>
      </w:r>
      <w:r>
        <w:t>thub</w:t>
      </w:r>
      <w:proofErr w:type="spellEnd"/>
      <w:r>
        <w:t xml:space="preserve"> desktop</w:t>
      </w:r>
    </w:p>
    <w:p w14:paraId="0B3450B5" w14:textId="41AFC46A" w:rsidR="004C7F71" w:rsidRDefault="00591B26" w:rsidP="00A71AA8">
      <w:pPr>
        <w:pStyle w:val="a9"/>
        <w:widowControl w:val="0"/>
        <w:numPr>
          <w:ilvl w:val="2"/>
          <w:numId w:val="29"/>
        </w:numPr>
        <w:jc w:val="both"/>
      </w:pPr>
      <w:r>
        <w:t>Basic setting and configurations</w:t>
      </w:r>
    </w:p>
    <w:p w14:paraId="4A7DACA8" w14:textId="7F0E00DE" w:rsidR="00591B26" w:rsidRDefault="00591B26" w:rsidP="00A71AA8">
      <w:pPr>
        <w:pStyle w:val="a9"/>
        <w:widowControl w:val="0"/>
        <w:numPr>
          <w:ilvl w:val="2"/>
          <w:numId w:val="29"/>
        </w:numPr>
        <w:jc w:val="both"/>
      </w:pPr>
      <w:r>
        <w:t xml:space="preserve">Environment setting </w:t>
      </w:r>
    </w:p>
    <w:p w14:paraId="7108D9F0" w14:textId="06890207" w:rsidR="002D1CC0" w:rsidRDefault="00591B26" w:rsidP="002D1CC0">
      <w:pPr>
        <w:pStyle w:val="a9"/>
        <w:widowControl w:val="0"/>
        <w:numPr>
          <w:ilvl w:val="1"/>
          <w:numId w:val="27"/>
        </w:numPr>
        <w:ind w:left="709" w:hanging="283"/>
        <w:jc w:val="both"/>
      </w:pPr>
      <w:r>
        <w:t>Development Cycle</w:t>
      </w:r>
    </w:p>
    <w:p w14:paraId="7B9DB023" w14:textId="226A8D70" w:rsidR="00A71AA8" w:rsidRDefault="00591B26" w:rsidP="00A71AA8">
      <w:pPr>
        <w:pStyle w:val="a9"/>
        <w:widowControl w:val="0"/>
        <w:numPr>
          <w:ilvl w:val="2"/>
          <w:numId w:val="27"/>
        </w:numPr>
        <w:jc w:val="both"/>
      </w:pPr>
      <w:r>
        <w:t xml:space="preserve">Staging, pushing, fetch, pulling. </w:t>
      </w:r>
    </w:p>
    <w:p w14:paraId="6B7B3AE7" w14:textId="66CC13FA" w:rsidR="00A71AA8" w:rsidRDefault="00591B26" w:rsidP="00A71AA8">
      <w:pPr>
        <w:pStyle w:val="a9"/>
        <w:widowControl w:val="0"/>
        <w:numPr>
          <w:ilvl w:val="2"/>
          <w:numId w:val="27"/>
        </w:numPr>
        <w:jc w:val="both"/>
      </w:pPr>
      <w:r>
        <w:t>Update file to the server</w:t>
      </w:r>
    </w:p>
    <w:p w14:paraId="718FAA6C" w14:textId="2F12CB4C" w:rsidR="00A71AA8" w:rsidRDefault="00591B26" w:rsidP="00A71AA8">
      <w:pPr>
        <w:pStyle w:val="a9"/>
        <w:widowControl w:val="0"/>
        <w:numPr>
          <w:ilvl w:val="2"/>
          <w:numId w:val="27"/>
        </w:numPr>
        <w:jc w:val="both"/>
      </w:pPr>
      <w:r>
        <w:t>Synchronize the file from the server</w:t>
      </w:r>
    </w:p>
    <w:p w14:paraId="2F89F0D7" w14:textId="5D70A7E1" w:rsidR="00FC222D" w:rsidRDefault="00FC222D" w:rsidP="005243E8">
      <w:pPr>
        <w:rPr>
          <w:b/>
        </w:rPr>
      </w:pPr>
      <w:r w:rsidRPr="0053338C">
        <w:rPr>
          <w:b/>
          <w:u w:val="single"/>
        </w:rPr>
        <w:t>TASK</w:t>
      </w:r>
      <w:r w:rsidRPr="0053338C">
        <w:rPr>
          <w:b/>
        </w:rPr>
        <w:t>:</w:t>
      </w:r>
    </w:p>
    <w:p w14:paraId="45E5432C" w14:textId="77777777" w:rsidR="00EB6745" w:rsidRDefault="00EB6745" w:rsidP="005243E8">
      <w:pPr>
        <w:rPr>
          <w:b/>
        </w:rPr>
      </w:pPr>
    </w:p>
    <w:p w14:paraId="18223174" w14:textId="5197A741" w:rsidR="00ED2B2D" w:rsidRDefault="00ED2B2D" w:rsidP="005243E8">
      <w:pPr>
        <w:rPr>
          <w:b/>
        </w:rPr>
      </w:pPr>
      <w:r>
        <w:rPr>
          <w:rFonts w:hint="eastAsia"/>
          <w:b/>
        </w:rPr>
        <w:t>C</w:t>
      </w:r>
      <w:r>
        <w:rPr>
          <w:b/>
        </w:rPr>
        <w:t>onsidering the following situation:</w:t>
      </w:r>
    </w:p>
    <w:p w14:paraId="59E92878" w14:textId="1A20EB05" w:rsidR="00F440DA" w:rsidRDefault="0055640B" w:rsidP="005243E8">
      <w:r w:rsidRPr="0055640B">
        <w:t xml:space="preserve">A Client employed you to further develop a client-size website project. You may receive a development folder </w:t>
      </w:r>
      <w:r w:rsidRPr="0055640B">
        <w:rPr>
          <w:b/>
        </w:rPr>
        <w:t>Lab01Material</w:t>
      </w:r>
      <w:r w:rsidR="00BB402B">
        <w:rPr>
          <w:b/>
        </w:rPr>
        <w:t>P1</w:t>
      </w:r>
      <w:r w:rsidRPr="0055640B">
        <w:t>. The folder contains HTML files, CSS files, and custom font files. You are required to enhance the content of the website to become more attractive. Furthermore, the client wants to keep track of the development of the website and provide instant comments on the project. So, you have to use the GitHub system to update your progress to your client.</w:t>
      </w:r>
      <w:r w:rsidR="00EB6745">
        <w:t xml:space="preserve"> The following is the sample image of the website.</w:t>
      </w:r>
    </w:p>
    <w:p w14:paraId="1DDAD3FD" w14:textId="27E072B2" w:rsidR="00EB6745" w:rsidRDefault="00EB6745" w:rsidP="00EB6745">
      <w:pPr>
        <w:jc w:val="center"/>
      </w:pPr>
      <w:r>
        <w:rPr>
          <w:noProof/>
        </w:rPr>
        <w:drawing>
          <wp:inline distT="0" distB="0" distL="0" distR="0" wp14:anchorId="689CE57D" wp14:editId="661CC98B">
            <wp:extent cx="5476875" cy="2867025"/>
            <wp:effectExtent l="0" t="0" r="9525" b="952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76875" cy="2867025"/>
                    </a:xfrm>
                    <a:prstGeom prst="rect">
                      <a:avLst/>
                    </a:prstGeom>
                  </pic:spPr>
                </pic:pic>
              </a:graphicData>
            </a:graphic>
          </wp:inline>
        </w:drawing>
      </w:r>
    </w:p>
    <w:p w14:paraId="1FA5CEF6" w14:textId="477CE3D9" w:rsidR="00EB6745" w:rsidRDefault="00EB6745">
      <w:pPr>
        <w:rPr>
          <w:b/>
        </w:rPr>
      </w:pPr>
      <w:r>
        <w:rPr>
          <w:b/>
        </w:rPr>
        <w:br w:type="page"/>
      </w:r>
    </w:p>
    <w:p w14:paraId="1D3DCD0F" w14:textId="77777777" w:rsidR="0055640B" w:rsidRDefault="0055640B" w:rsidP="005243E8">
      <w:pPr>
        <w:rPr>
          <w:b/>
        </w:rPr>
      </w:pPr>
    </w:p>
    <w:p w14:paraId="5E430F47" w14:textId="07CF4BF8" w:rsidR="00591B26" w:rsidRDefault="00ED2B2D" w:rsidP="00591B26">
      <w:pPr>
        <w:pStyle w:val="a9"/>
        <w:numPr>
          <w:ilvl w:val="0"/>
          <w:numId w:val="33"/>
        </w:numPr>
        <w:rPr>
          <w:b/>
        </w:rPr>
      </w:pPr>
      <w:r>
        <w:rPr>
          <w:b/>
        </w:rPr>
        <w:t xml:space="preserve">Visit </w:t>
      </w:r>
      <w:r w:rsidR="0055640B">
        <w:rPr>
          <w:b/>
        </w:rPr>
        <w:t>GitHub</w:t>
      </w:r>
      <w:r>
        <w:rPr>
          <w:b/>
        </w:rPr>
        <w:t xml:space="preserve"> official website to create an account</w:t>
      </w:r>
      <w:r w:rsidR="0055640B">
        <w:rPr>
          <w:b/>
        </w:rPr>
        <w:t>.</w:t>
      </w:r>
    </w:p>
    <w:p w14:paraId="2DB1745C" w14:textId="7919FCCE" w:rsidR="00C37910" w:rsidRPr="00C37910" w:rsidRDefault="00885CB4" w:rsidP="00C37910">
      <w:pPr>
        <w:pStyle w:val="a9"/>
        <w:ind w:left="480"/>
        <w:rPr>
          <w:b/>
        </w:rPr>
      </w:pPr>
      <w:hyperlink r:id="rId9" w:history="1">
        <w:r w:rsidR="00C37910" w:rsidRPr="00C95336">
          <w:rPr>
            <w:rStyle w:val="a8"/>
            <w:b/>
          </w:rPr>
          <w:t>https://github.com/</w:t>
        </w:r>
      </w:hyperlink>
      <w:r w:rsidR="00C37910">
        <w:rPr>
          <w:b/>
        </w:rPr>
        <w:t xml:space="preserve"> </w:t>
      </w:r>
    </w:p>
    <w:p w14:paraId="450AEBDD" w14:textId="6C4D3729" w:rsidR="00ED2B2D" w:rsidRDefault="00ED2B2D" w:rsidP="00EB6745">
      <w:pPr>
        <w:jc w:val="center"/>
        <w:rPr>
          <w:b/>
        </w:rPr>
      </w:pPr>
      <w:r>
        <w:rPr>
          <w:noProof/>
        </w:rPr>
        <w:drawing>
          <wp:inline distT="0" distB="0" distL="0" distR="0" wp14:anchorId="6D7793ED" wp14:editId="792C4A21">
            <wp:extent cx="4879075" cy="2100974"/>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87755" cy="2104712"/>
                    </a:xfrm>
                    <a:prstGeom prst="rect">
                      <a:avLst/>
                    </a:prstGeom>
                  </pic:spPr>
                </pic:pic>
              </a:graphicData>
            </a:graphic>
          </wp:inline>
        </w:drawing>
      </w:r>
    </w:p>
    <w:p w14:paraId="694A098B" w14:textId="34E9F331" w:rsidR="0055640B" w:rsidRDefault="0055640B">
      <w:pPr>
        <w:rPr>
          <w:b/>
        </w:rPr>
      </w:pPr>
    </w:p>
    <w:p w14:paraId="46E19779" w14:textId="7318A74E" w:rsidR="0055640B" w:rsidRDefault="0055640B" w:rsidP="0055640B">
      <w:pPr>
        <w:pStyle w:val="a9"/>
        <w:numPr>
          <w:ilvl w:val="0"/>
          <w:numId w:val="33"/>
        </w:numPr>
        <w:rPr>
          <w:b/>
        </w:rPr>
      </w:pPr>
      <w:r>
        <w:rPr>
          <w:b/>
        </w:rPr>
        <w:t>Download GitHub Desktop from the official website</w:t>
      </w:r>
    </w:p>
    <w:p w14:paraId="13D75A44" w14:textId="187C4C4E" w:rsidR="0055640B" w:rsidRDefault="00885CB4" w:rsidP="0055640B">
      <w:pPr>
        <w:pStyle w:val="a9"/>
        <w:ind w:left="480"/>
        <w:rPr>
          <w:b/>
        </w:rPr>
      </w:pPr>
      <w:hyperlink r:id="rId11" w:history="1">
        <w:r w:rsidR="0055640B" w:rsidRPr="00370158">
          <w:rPr>
            <w:rStyle w:val="a8"/>
            <w:b/>
          </w:rPr>
          <w:t>https://desktop.github.com/</w:t>
        </w:r>
      </w:hyperlink>
    </w:p>
    <w:p w14:paraId="3524E37F" w14:textId="6BEE23DD" w:rsidR="0055640B" w:rsidRDefault="00622DE7" w:rsidP="00EB6745">
      <w:pPr>
        <w:pStyle w:val="a9"/>
        <w:ind w:left="480"/>
        <w:jc w:val="center"/>
        <w:rPr>
          <w:b/>
        </w:rPr>
      </w:pPr>
      <w:r w:rsidRPr="00622DE7">
        <w:rPr>
          <w:b/>
          <w:noProof/>
        </w:rPr>
        <w:drawing>
          <wp:inline distT="0" distB="0" distL="0" distR="0" wp14:anchorId="69C0A988" wp14:editId="763C511B">
            <wp:extent cx="5029200" cy="278765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35413" cy="2791103"/>
                    </a:xfrm>
                    <a:prstGeom prst="rect">
                      <a:avLst/>
                    </a:prstGeom>
                  </pic:spPr>
                </pic:pic>
              </a:graphicData>
            </a:graphic>
          </wp:inline>
        </w:drawing>
      </w:r>
    </w:p>
    <w:p w14:paraId="29E2C06F" w14:textId="7AFD3292" w:rsidR="00622DE7" w:rsidRDefault="00622DE7" w:rsidP="0055640B">
      <w:pPr>
        <w:pStyle w:val="a9"/>
        <w:ind w:left="480"/>
        <w:rPr>
          <w:b/>
        </w:rPr>
      </w:pPr>
    </w:p>
    <w:p w14:paraId="5E89F97B" w14:textId="4CB655A8" w:rsidR="00622DE7" w:rsidRDefault="00EB6745" w:rsidP="00622DE7">
      <w:pPr>
        <w:pStyle w:val="a9"/>
        <w:numPr>
          <w:ilvl w:val="0"/>
          <w:numId w:val="33"/>
        </w:numPr>
        <w:rPr>
          <w:b/>
        </w:rPr>
      </w:pPr>
      <w:r>
        <w:rPr>
          <w:rFonts w:hint="eastAsia"/>
          <w:b/>
        </w:rPr>
        <w:t>I</w:t>
      </w:r>
      <w:r>
        <w:rPr>
          <w:b/>
        </w:rPr>
        <w:t>nstall the GitHub Desktop and execute it.</w:t>
      </w:r>
    </w:p>
    <w:p w14:paraId="3A35CECE" w14:textId="0A00F656" w:rsidR="00EB6745" w:rsidRDefault="00EB6745" w:rsidP="00EB6745">
      <w:pPr>
        <w:pStyle w:val="a9"/>
        <w:ind w:left="480"/>
        <w:jc w:val="center"/>
        <w:rPr>
          <w:b/>
        </w:rPr>
      </w:pPr>
      <w:r>
        <w:rPr>
          <w:noProof/>
        </w:rPr>
        <w:drawing>
          <wp:inline distT="0" distB="0" distL="0" distR="0" wp14:anchorId="5CEB7D42" wp14:editId="49659792">
            <wp:extent cx="4684276" cy="2627194"/>
            <wp:effectExtent l="0" t="0" r="0" b="0"/>
            <wp:docPr id="4" name="圖片 4" descr="How to Install and Use GitHub Desktop on Ubun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Install and Use GitHub Desktop on Ubunt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12537" cy="2643044"/>
                    </a:xfrm>
                    <a:prstGeom prst="rect">
                      <a:avLst/>
                    </a:prstGeom>
                    <a:noFill/>
                    <a:ln>
                      <a:noFill/>
                    </a:ln>
                  </pic:spPr>
                </pic:pic>
              </a:graphicData>
            </a:graphic>
          </wp:inline>
        </w:drawing>
      </w:r>
    </w:p>
    <w:p w14:paraId="61F6EEB9" w14:textId="1824D366" w:rsidR="00EB6745" w:rsidRDefault="00EB6745" w:rsidP="00EB6745">
      <w:pPr>
        <w:pStyle w:val="a9"/>
        <w:ind w:left="480"/>
        <w:jc w:val="center"/>
        <w:rPr>
          <w:b/>
        </w:rPr>
      </w:pPr>
    </w:p>
    <w:p w14:paraId="5A088B4A" w14:textId="68A1824B" w:rsidR="00EB6745" w:rsidRDefault="00885CB4" w:rsidP="00EB6745">
      <w:pPr>
        <w:pStyle w:val="a9"/>
        <w:numPr>
          <w:ilvl w:val="0"/>
          <w:numId w:val="33"/>
        </w:numPr>
        <w:rPr>
          <w:b/>
        </w:rPr>
      </w:pPr>
      <w:r>
        <w:rPr>
          <w:b/>
          <w:noProof/>
        </w:rPr>
        <w:pict w14:anchorId="0814D59D">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_x0000_s1026" type="#_x0000_t67" style="position:absolute;left:0;text-align:left;margin-left:132.1pt;margin-top:21pt;width:40.8pt;height:73.65pt;rotation:6930635fd;z-index:251658240">
            <v:textbox style="layout-flow:vertical-ideographic"/>
          </v:shape>
        </w:pict>
      </w:r>
      <w:r w:rsidR="00EB6745">
        <w:rPr>
          <w:b/>
        </w:rPr>
        <w:t xml:space="preserve">Go to </w:t>
      </w:r>
      <w:proofErr w:type="spellStart"/>
      <w:r w:rsidR="00EB6745">
        <w:rPr>
          <w:b/>
        </w:rPr>
        <w:t>Github</w:t>
      </w:r>
      <w:proofErr w:type="spellEnd"/>
      <w:r w:rsidR="00EB6745">
        <w:rPr>
          <w:b/>
        </w:rPr>
        <w:t xml:space="preserve"> (</w:t>
      </w:r>
      <w:hyperlink r:id="rId14" w:history="1">
        <w:r w:rsidR="00EB6745" w:rsidRPr="00D0486B">
          <w:rPr>
            <w:rStyle w:val="a8"/>
            <w:b/>
          </w:rPr>
          <w:t>https://github.com/</w:t>
        </w:r>
      </w:hyperlink>
      <w:r w:rsidR="00EB6745">
        <w:rPr>
          <w:b/>
        </w:rPr>
        <w:t xml:space="preserve">) and create </w:t>
      </w:r>
      <w:proofErr w:type="gramStart"/>
      <w:r w:rsidR="00EB6745">
        <w:rPr>
          <w:b/>
        </w:rPr>
        <w:t>a  new</w:t>
      </w:r>
      <w:proofErr w:type="gramEnd"/>
      <w:r w:rsidR="00EB6745">
        <w:rPr>
          <w:b/>
        </w:rPr>
        <w:t xml:space="preserve"> project</w:t>
      </w:r>
      <w:r w:rsidR="00EB6745">
        <w:rPr>
          <w:noProof/>
        </w:rPr>
        <w:drawing>
          <wp:inline distT="0" distB="0" distL="0" distR="0" wp14:anchorId="0F5A0BB7" wp14:editId="6C8F5525">
            <wp:extent cx="6099175" cy="1579245"/>
            <wp:effectExtent l="0" t="0" r="0" b="0"/>
            <wp:docPr id="5" name="圖片 5"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descr="一張含有 文字 的圖片&#10;&#10;自動產生的描述"/>
                    <pic:cNvPicPr/>
                  </pic:nvPicPr>
                  <pic:blipFill>
                    <a:blip r:embed="rId15"/>
                    <a:stretch>
                      <a:fillRect/>
                    </a:stretch>
                  </pic:blipFill>
                  <pic:spPr>
                    <a:xfrm>
                      <a:off x="0" y="0"/>
                      <a:ext cx="6099175" cy="1579245"/>
                    </a:xfrm>
                    <a:prstGeom prst="rect">
                      <a:avLst/>
                    </a:prstGeom>
                  </pic:spPr>
                </pic:pic>
              </a:graphicData>
            </a:graphic>
          </wp:inline>
        </w:drawing>
      </w:r>
    </w:p>
    <w:p w14:paraId="17106F6F" w14:textId="127E6B9D" w:rsidR="00EB6745" w:rsidRDefault="00EB6745" w:rsidP="00EB6745">
      <w:pPr>
        <w:pStyle w:val="a9"/>
        <w:numPr>
          <w:ilvl w:val="0"/>
          <w:numId w:val="33"/>
        </w:numPr>
        <w:rPr>
          <w:b/>
        </w:rPr>
      </w:pPr>
      <w:r>
        <w:rPr>
          <w:b/>
          <w:noProof/>
        </w:rPr>
        <w:t>Name your Repository name (or project name) as Lab01 and set it as Private, then create the repository.</w:t>
      </w:r>
    </w:p>
    <w:p w14:paraId="76321C93" w14:textId="03358148" w:rsidR="00EB6745" w:rsidRDefault="00EB6745" w:rsidP="00EB6745">
      <w:pPr>
        <w:rPr>
          <w:b/>
        </w:rPr>
      </w:pPr>
    </w:p>
    <w:p w14:paraId="10F1856D" w14:textId="0F46F51F" w:rsidR="00EB6745" w:rsidRDefault="00EB6745" w:rsidP="00EB6745">
      <w:pPr>
        <w:rPr>
          <w:b/>
        </w:rPr>
      </w:pPr>
      <w:r>
        <w:rPr>
          <w:noProof/>
        </w:rPr>
        <w:drawing>
          <wp:anchor distT="0" distB="0" distL="114300" distR="114300" simplePos="0" relativeHeight="251652096" behindDoc="0" locked="0" layoutInCell="1" allowOverlap="1" wp14:anchorId="200079DA" wp14:editId="51C254F7">
            <wp:simplePos x="0" y="0"/>
            <wp:positionH relativeFrom="column">
              <wp:posOffset>1424305</wp:posOffset>
            </wp:positionH>
            <wp:positionV relativeFrom="paragraph">
              <wp:posOffset>9582</wp:posOffset>
            </wp:positionV>
            <wp:extent cx="3247390" cy="2694940"/>
            <wp:effectExtent l="0" t="0" r="0" b="0"/>
            <wp:wrapThrough wrapText="bothSides">
              <wp:wrapPolygon edited="0">
                <wp:start x="0" y="0"/>
                <wp:lineTo x="0" y="21376"/>
                <wp:lineTo x="21414" y="21376"/>
                <wp:lineTo x="21414" y="0"/>
                <wp:lineTo x="0" y="0"/>
              </wp:wrapPolygon>
            </wp:wrapThrough>
            <wp:docPr id="7" name="圖片 7"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descr="一張含有 文字 的圖片&#10;&#10;自動產生的描述"/>
                    <pic:cNvPicPr/>
                  </pic:nvPicPr>
                  <pic:blipFill>
                    <a:blip r:embed="rId16">
                      <a:extLst>
                        <a:ext uri="{28A0092B-C50C-407E-A947-70E740481C1C}">
                          <a14:useLocalDpi xmlns:a14="http://schemas.microsoft.com/office/drawing/2010/main" val="0"/>
                        </a:ext>
                      </a:extLst>
                    </a:blip>
                    <a:stretch>
                      <a:fillRect/>
                    </a:stretch>
                  </pic:blipFill>
                  <pic:spPr>
                    <a:xfrm>
                      <a:off x="0" y="0"/>
                      <a:ext cx="3247390" cy="2694940"/>
                    </a:xfrm>
                    <a:prstGeom prst="rect">
                      <a:avLst/>
                    </a:prstGeom>
                  </pic:spPr>
                </pic:pic>
              </a:graphicData>
            </a:graphic>
            <wp14:sizeRelH relativeFrom="page">
              <wp14:pctWidth>0</wp14:pctWidth>
            </wp14:sizeRelH>
            <wp14:sizeRelV relativeFrom="page">
              <wp14:pctHeight>0</wp14:pctHeight>
            </wp14:sizeRelV>
          </wp:anchor>
        </w:drawing>
      </w:r>
    </w:p>
    <w:p w14:paraId="1AD8A72E" w14:textId="049261C3" w:rsidR="00EB6745" w:rsidRDefault="00EB6745" w:rsidP="00EB6745">
      <w:pPr>
        <w:rPr>
          <w:b/>
        </w:rPr>
      </w:pPr>
    </w:p>
    <w:p w14:paraId="7EBD2557" w14:textId="394E80F4" w:rsidR="00EB6745" w:rsidRDefault="00EB6745" w:rsidP="00EB6745">
      <w:pPr>
        <w:rPr>
          <w:b/>
        </w:rPr>
      </w:pPr>
    </w:p>
    <w:p w14:paraId="13B5DE58" w14:textId="431F974E" w:rsidR="00EB6745" w:rsidRDefault="00EB6745" w:rsidP="00EB6745">
      <w:pPr>
        <w:rPr>
          <w:b/>
        </w:rPr>
      </w:pPr>
    </w:p>
    <w:p w14:paraId="2DFC7429" w14:textId="49012727" w:rsidR="00EB6745" w:rsidRDefault="00EB6745" w:rsidP="00EB6745">
      <w:pPr>
        <w:rPr>
          <w:b/>
        </w:rPr>
      </w:pPr>
    </w:p>
    <w:p w14:paraId="4C47F057" w14:textId="7EDC0607" w:rsidR="00EB6745" w:rsidRDefault="00EB6745" w:rsidP="00EB6745">
      <w:pPr>
        <w:rPr>
          <w:b/>
        </w:rPr>
      </w:pPr>
    </w:p>
    <w:p w14:paraId="59E0453C" w14:textId="0BCCF108" w:rsidR="00EB6745" w:rsidRDefault="00EB6745" w:rsidP="00EB6745">
      <w:pPr>
        <w:rPr>
          <w:b/>
        </w:rPr>
      </w:pPr>
    </w:p>
    <w:p w14:paraId="50477867" w14:textId="60E2DF9B" w:rsidR="00EB6745" w:rsidRDefault="00EB6745" w:rsidP="00EB6745">
      <w:pPr>
        <w:rPr>
          <w:b/>
        </w:rPr>
      </w:pPr>
    </w:p>
    <w:p w14:paraId="7AA9357E" w14:textId="48760A19" w:rsidR="00EB6745" w:rsidRDefault="00EB6745" w:rsidP="00EB6745">
      <w:pPr>
        <w:rPr>
          <w:b/>
        </w:rPr>
      </w:pPr>
    </w:p>
    <w:p w14:paraId="736E4D80" w14:textId="69A02155" w:rsidR="00EB6745" w:rsidRDefault="00EB6745" w:rsidP="00EB6745">
      <w:pPr>
        <w:rPr>
          <w:b/>
        </w:rPr>
      </w:pPr>
    </w:p>
    <w:p w14:paraId="3F2BA135" w14:textId="07D4343E" w:rsidR="00EB6745" w:rsidRDefault="00EB6745" w:rsidP="00EB6745">
      <w:pPr>
        <w:rPr>
          <w:b/>
        </w:rPr>
      </w:pPr>
    </w:p>
    <w:p w14:paraId="72E4D4A9" w14:textId="4FBF42B1" w:rsidR="00EB6745" w:rsidRDefault="00EB6745" w:rsidP="00EB6745">
      <w:pPr>
        <w:rPr>
          <w:b/>
        </w:rPr>
      </w:pPr>
    </w:p>
    <w:p w14:paraId="776E5E55" w14:textId="6025E182" w:rsidR="00EB6745" w:rsidRDefault="00EB6745" w:rsidP="00EB6745">
      <w:pPr>
        <w:rPr>
          <w:b/>
        </w:rPr>
      </w:pPr>
    </w:p>
    <w:p w14:paraId="2849112B" w14:textId="16246967" w:rsidR="00EB6745" w:rsidRDefault="00EB6745" w:rsidP="00EB6745">
      <w:pPr>
        <w:rPr>
          <w:b/>
        </w:rPr>
      </w:pPr>
    </w:p>
    <w:p w14:paraId="0DEC5289" w14:textId="3E271B80" w:rsidR="00EB6745" w:rsidRDefault="00EB6745" w:rsidP="00EB6745">
      <w:pPr>
        <w:rPr>
          <w:b/>
        </w:rPr>
      </w:pPr>
    </w:p>
    <w:p w14:paraId="7D56CD25" w14:textId="060907DF" w:rsidR="00EB6745" w:rsidRDefault="00EB6745" w:rsidP="00EB6745">
      <w:pPr>
        <w:rPr>
          <w:b/>
        </w:rPr>
      </w:pPr>
    </w:p>
    <w:p w14:paraId="237F9A34" w14:textId="714B8C76" w:rsidR="00EB6745" w:rsidRDefault="00EB6745" w:rsidP="00EB6745">
      <w:pPr>
        <w:rPr>
          <w:b/>
        </w:rPr>
      </w:pPr>
    </w:p>
    <w:p w14:paraId="7A588752" w14:textId="646D54AB" w:rsidR="00EB6745" w:rsidRDefault="00EB6745" w:rsidP="00EB6745">
      <w:pPr>
        <w:pStyle w:val="a9"/>
        <w:numPr>
          <w:ilvl w:val="0"/>
          <w:numId w:val="33"/>
        </w:numPr>
        <w:rPr>
          <w:b/>
        </w:rPr>
      </w:pPr>
      <w:r>
        <w:rPr>
          <w:b/>
        </w:rPr>
        <w:t>Done! Then you can log in to the GitHub desktop and clone your project.</w:t>
      </w:r>
      <w:r>
        <w:rPr>
          <w:noProof/>
        </w:rPr>
        <w:drawing>
          <wp:inline distT="0" distB="0" distL="0" distR="0" wp14:anchorId="1D497338" wp14:editId="2742708F">
            <wp:extent cx="6099175" cy="2580005"/>
            <wp:effectExtent l="0" t="0" r="0" b="0"/>
            <wp:docPr id="8" name="圖片 8"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descr="一張含有 文字 的圖片&#10;&#10;自動產生的描述"/>
                    <pic:cNvPicPr/>
                  </pic:nvPicPr>
                  <pic:blipFill>
                    <a:blip r:embed="rId17"/>
                    <a:stretch>
                      <a:fillRect/>
                    </a:stretch>
                  </pic:blipFill>
                  <pic:spPr>
                    <a:xfrm>
                      <a:off x="0" y="0"/>
                      <a:ext cx="6099175" cy="2580005"/>
                    </a:xfrm>
                    <a:prstGeom prst="rect">
                      <a:avLst/>
                    </a:prstGeom>
                  </pic:spPr>
                </pic:pic>
              </a:graphicData>
            </a:graphic>
          </wp:inline>
        </w:drawing>
      </w:r>
    </w:p>
    <w:p w14:paraId="51561783" w14:textId="77777777" w:rsidR="00EB6745" w:rsidRDefault="00EB6745">
      <w:pPr>
        <w:rPr>
          <w:b/>
        </w:rPr>
      </w:pPr>
      <w:r>
        <w:rPr>
          <w:b/>
        </w:rPr>
        <w:br w:type="page"/>
      </w:r>
    </w:p>
    <w:p w14:paraId="036C14F9" w14:textId="78FC9F40" w:rsidR="00EB6745" w:rsidRPr="00EB6745" w:rsidRDefault="00885CB4" w:rsidP="00EB6745">
      <w:pPr>
        <w:pStyle w:val="a9"/>
        <w:numPr>
          <w:ilvl w:val="0"/>
          <w:numId w:val="33"/>
        </w:numPr>
        <w:rPr>
          <w:b/>
        </w:rPr>
      </w:pPr>
      <w:r>
        <w:rPr>
          <w:b/>
          <w:noProof/>
        </w:rPr>
        <w:lastRenderedPageBreak/>
        <w:pict w14:anchorId="0E764F84">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_x0000_s1035" type="#_x0000_t13" style="position:absolute;left:0;text-align:left;margin-left:205.4pt;margin-top:193pt;width:69pt;height:16.5pt;rotation:90;z-index:251676160"/>
        </w:pict>
      </w:r>
      <w:r w:rsidR="00EB6745">
        <w:rPr>
          <w:rFonts w:hint="eastAsia"/>
          <w:b/>
        </w:rPr>
        <w:t>C</w:t>
      </w:r>
      <w:r w:rsidR="00EB6745">
        <w:rPr>
          <w:b/>
        </w:rPr>
        <w:t>hoose the Lab01 Repository (which is you created in the last step) and clone it!</w:t>
      </w:r>
      <w:r w:rsidR="00EB6745" w:rsidRPr="00EB6745">
        <w:rPr>
          <w:noProof/>
        </w:rPr>
        <w:t xml:space="preserve"> </w:t>
      </w:r>
      <w:r w:rsidR="00EB6745" w:rsidRPr="00EB6745">
        <w:rPr>
          <w:b/>
          <w:bCs/>
          <w:noProof/>
        </w:rPr>
        <w:t>The</w:t>
      </w:r>
      <w:r w:rsidR="00EB6745">
        <w:rPr>
          <w:noProof/>
        </w:rPr>
        <w:t xml:space="preserve"> </w:t>
      </w:r>
      <w:r w:rsidR="00EB6745">
        <w:rPr>
          <w:b/>
          <w:bCs/>
          <w:noProof/>
        </w:rPr>
        <w:t xml:space="preserve">local </w:t>
      </w:r>
      <w:r w:rsidR="0079713E">
        <w:rPr>
          <w:b/>
          <w:bCs/>
          <w:noProof/>
        </w:rPr>
        <w:t xml:space="preserve">path </w:t>
      </w:r>
      <w:r w:rsidR="00EB6745">
        <w:rPr>
          <w:b/>
          <w:bCs/>
          <w:noProof/>
        </w:rPr>
        <w:t>will become the file path of this repository.</w:t>
      </w:r>
      <w:r w:rsidR="00EB6745">
        <w:rPr>
          <w:noProof/>
        </w:rPr>
        <w:t xml:space="preserve"> </w:t>
      </w:r>
      <w:r w:rsidR="00EB6745">
        <w:rPr>
          <w:noProof/>
        </w:rPr>
        <w:drawing>
          <wp:inline distT="0" distB="0" distL="0" distR="0" wp14:anchorId="077E7F8F" wp14:editId="3AE4D5D9">
            <wp:extent cx="5568286" cy="3827943"/>
            <wp:effectExtent l="0" t="0" r="0" b="0"/>
            <wp:docPr id="10" name="圖片 10" descr="一張含有 文字, 螢幕擷取畫面, 監視器, 黑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descr="一張含有 文字, 螢幕擷取畫面, 監視器, 黑色 的圖片&#10;&#10;自動產生的描述"/>
                    <pic:cNvPicPr/>
                  </pic:nvPicPr>
                  <pic:blipFill>
                    <a:blip r:embed="rId18"/>
                    <a:stretch>
                      <a:fillRect/>
                    </a:stretch>
                  </pic:blipFill>
                  <pic:spPr>
                    <a:xfrm>
                      <a:off x="0" y="0"/>
                      <a:ext cx="5575035" cy="3832582"/>
                    </a:xfrm>
                    <a:prstGeom prst="rect">
                      <a:avLst/>
                    </a:prstGeom>
                  </pic:spPr>
                </pic:pic>
              </a:graphicData>
            </a:graphic>
          </wp:inline>
        </w:drawing>
      </w:r>
    </w:p>
    <w:p w14:paraId="354AA01F" w14:textId="77777777" w:rsidR="00EB6745" w:rsidRPr="00EB6745" w:rsidRDefault="00EB6745" w:rsidP="00EB6745">
      <w:pPr>
        <w:pStyle w:val="a9"/>
        <w:ind w:left="480"/>
        <w:rPr>
          <w:b/>
        </w:rPr>
      </w:pPr>
    </w:p>
    <w:p w14:paraId="0D3DEDFC" w14:textId="10849316" w:rsidR="00EB6745" w:rsidRDefault="00EB6745" w:rsidP="00EB6745">
      <w:pPr>
        <w:pStyle w:val="a9"/>
        <w:numPr>
          <w:ilvl w:val="0"/>
          <w:numId w:val="33"/>
        </w:numPr>
        <w:rPr>
          <w:noProof/>
        </w:rPr>
      </w:pPr>
      <w:r>
        <w:rPr>
          <w:rFonts w:hint="eastAsia"/>
          <w:b/>
        </w:rPr>
        <w:t>O</w:t>
      </w:r>
      <w:r>
        <w:rPr>
          <w:b/>
        </w:rPr>
        <w:t>kay! The project is now set up in your local PC!</w:t>
      </w:r>
      <w:r w:rsidRPr="00EB6745">
        <w:rPr>
          <w:noProof/>
        </w:rPr>
        <w:t xml:space="preserve"> </w:t>
      </w:r>
      <w:r>
        <w:rPr>
          <w:noProof/>
        </w:rPr>
        <w:drawing>
          <wp:inline distT="0" distB="0" distL="0" distR="0" wp14:anchorId="2AC8C92A" wp14:editId="77ECACA3">
            <wp:extent cx="5419762" cy="3725839"/>
            <wp:effectExtent l="0" t="0" r="0" b="0"/>
            <wp:docPr id="12" name="圖片 12" descr="一張含有 文字, 螢幕擷取畫面, 監視器, 螢幕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2" descr="一張含有 文字, 螢幕擷取畫面, 監視器, 螢幕 的圖片&#10;&#10;自動產生的描述"/>
                    <pic:cNvPicPr/>
                  </pic:nvPicPr>
                  <pic:blipFill>
                    <a:blip r:embed="rId19"/>
                    <a:stretch>
                      <a:fillRect/>
                    </a:stretch>
                  </pic:blipFill>
                  <pic:spPr>
                    <a:xfrm>
                      <a:off x="0" y="0"/>
                      <a:ext cx="5433424" cy="3735231"/>
                    </a:xfrm>
                    <a:prstGeom prst="rect">
                      <a:avLst/>
                    </a:prstGeom>
                  </pic:spPr>
                </pic:pic>
              </a:graphicData>
            </a:graphic>
          </wp:inline>
        </w:drawing>
      </w:r>
    </w:p>
    <w:p w14:paraId="490B5A67" w14:textId="77777777" w:rsidR="00EB6745" w:rsidRDefault="00EB6745">
      <w:pPr>
        <w:rPr>
          <w:noProof/>
        </w:rPr>
      </w:pPr>
      <w:r>
        <w:rPr>
          <w:noProof/>
        </w:rPr>
        <w:br w:type="page"/>
      </w:r>
    </w:p>
    <w:p w14:paraId="0B77DDCC" w14:textId="316A4FCE" w:rsidR="00EB6745" w:rsidRPr="00EB6745" w:rsidRDefault="00EB6745" w:rsidP="00EB6745">
      <w:pPr>
        <w:pStyle w:val="a9"/>
        <w:numPr>
          <w:ilvl w:val="0"/>
          <w:numId w:val="33"/>
        </w:numPr>
        <w:rPr>
          <w:b/>
        </w:rPr>
      </w:pPr>
      <w:r>
        <w:rPr>
          <w:b/>
        </w:rPr>
        <w:lastRenderedPageBreak/>
        <w:t xml:space="preserve">Your </w:t>
      </w:r>
      <w:proofErr w:type="spellStart"/>
      <w:r>
        <w:rPr>
          <w:b/>
        </w:rPr>
        <w:t>Github</w:t>
      </w:r>
      <w:proofErr w:type="spellEnd"/>
      <w:r>
        <w:rPr>
          <w:b/>
        </w:rPr>
        <w:t xml:space="preserve"> project</w:t>
      </w:r>
      <w:r w:rsidR="0079713E">
        <w:rPr>
          <w:b/>
        </w:rPr>
        <w:t xml:space="preserve"> now</w:t>
      </w:r>
      <w:r>
        <w:rPr>
          <w:b/>
        </w:rPr>
        <w:t xml:space="preserve"> is empty. You have to upload your existing document to the </w:t>
      </w:r>
      <w:proofErr w:type="spellStart"/>
      <w:r>
        <w:rPr>
          <w:b/>
        </w:rPr>
        <w:t>github</w:t>
      </w:r>
      <w:proofErr w:type="spellEnd"/>
      <w:r>
        <w:rPr>
          <w:b/>
        </w:rPr>
        <w:t xml:space="preserve"> server. Therefore, Remember the procedures to upload your proceed document.</w:t>
      </w:r>
      <w:r w:rsidRPr="00EB6745">
        <w:rPr>
          <w:noProof/>
        </w:rPr>
        <w:t xml:space="preserve"> </w:t>
      </w:r>
      <w:r w:rsidRPr="00EB6745">
        <w:rPr>
          <w:b/>
          <w:noProof/>
        </w:rPr>
        <w:drawing>
          <wp:inline distT="0" distB="0" distL="0" distR="0" wp14:anchorId="3EF8DBB2" wp14:editId="4DA7DC01">
            <wp:extent cx="6099175" cy="2752090"/>
            <wp:effectExtent l="0" t="0" r="0" b="0"/>
            <wp:docPr id="15" name="資料庫圖表 15">
              <a:extLst xmlns:a="http://schemas.openxmlformats.org/drawingml/2006/main">
                <a:ext uri="{FF2B5EF4-FFF2-40B4-BE49-F238E27FC236}">
                  <a16:creationId xmlns:a16="http://schemas.microsoft.com/office/drawing/2014/main" id="{628DB1DF-B514-4D84-88FA-CB0448975ACF}"/>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762458CB" w14:textId="64AB5AF7" w:rsidR="00EB6745" w:rsidRPr="00EB6745" w:rsidRDefault="00EB6745" w:rsidP="00EB6745">
      <w:pPr>
        <w:pStyle w:val="a9"/>
        <w:numPr>
          <w:ilvl w:val="0"/>
          <w:numId w:val="33"/>
        </w:numPr>
        <w:rPr>
          <w:b/>
          <w:bCs/>
        </w:rPr>
      </w:pPr>
      <w:r w:rsidRPr="00EB6745">
        <w:rPr>
          <w:rFonts w:hint="eastAsia"/>
          <w:b/>
          <w:bCs/>
          <w:noProof/>
        </w:rPr>
        <w:t>C</w:t>
      </w:r>
      <w:r w:rsidRPr="00EB6745">
        <w:rPr>
          <w:b/>
          <w:bCs/>
          <w:noProof/>
        </w:rPr>
        <w:t>oding is already! Skip it!</w:t>
      </w:r>
    </w:p>
    <w:p w14:paraId="428E4B26" w14:textId="00E364D9" w:rsidR="00EB6745" w:rsidRDefault="00EB6745" w:rsidP="00EB6745">
      <w:pPr>
        <w:rPr>
          <w:b/>
        </w:rPr>
      </w:pPr>
    </w:p>
    <w:p w14:paraId="2EA086D7" w14:textId="1F90CAF3" w:rsidR="00EB6745" w:rsidRDefault="00EB6745" w:rsidP="00EB6745">
      <w:pPr>
        <w:pStyle w:val="a9"/>
        <w:numPr>
          <w:ilvl w:val="0"/>
          <w:numId w:val="33"/>
        </w:numPr>
        <w:rPr>
          <w:noProof/>
        </w:rPr>
      </w:pPr>
      <w:r w:rsidRPr="00EB6745">
        <w:rPr>
          <w:rFonts w:hint="eastAsia"/>
          <w:b/>
        </w:rPr>
        <w:t>S</w:t>
      </w:r>
      <w:r w:rsidRPr="00EB6745">
        <w:rPr>
          <w:b/>
        </w:rPr>
        <w:t>tage! Copy the existing folder to Repository Folder.</w:t>
      </w:r>
      <w:r w:rsidRPr="00EB6745">
        <w:rPr>
          <w:noProof/>
          <w:color w:val="FF0000"/>
        </w:rPr>
        <w:drawing>
          <wp:inline distT="0" distB="0" distL="0" distR="0" wp14:anchorId="416357DA" wp14:editId="3BAFF6B1">
            <wp:extent cx="5326353" cy="2697869"/>
            <wp:effectExtent l="0" t="0" r="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圖片 1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326353" cy="2697869"/>
                    </a:xfrm>
                    <a:prstGeom prst="rect">
                      <a:avLst/>
                    </a:prstGeom>
                  </pic:spPr>
                </pic:pic>
              </a:graphicData>
            </a:graphic>
          </wp:inline>
        </w:drawing>
      </w:r>
    </w:p>
    <w:p w14:paraId="2DA13F27" w14:textId="77777777" w:rsidR="00EB6745" w:rsidRDefault="00EB6745">
      <w:pPr>
        <w:rPr>
          <w:noProof/>
        </w:rPr>
      </w:pPr>
      <w:r>
        <w:rPr>
          <w:noProof/>
        </w:rPr>
        <w:br w:type="page"/>
      </w:r>
    </w:p>
    <w:p w14:paraId="17093A08" w14:textId="2F8A6F41" w:rsidR="00EB6745" w:rsidRPr="00EB6745" w:rsidRDefault="00EB6745" w:rsidP="00EB6745">
      <w:pPr>
        <w:pStyle w:val="a9"/>
        <w:numPr>
          <w:ilvl w:val="0"/>
          <w:numId w:val="33"/>
        </w:numPr>
        <w:rPr>
          <w:b/>
        </w:rPr>
      </w:pPr>
      <w:r>
        <w:rPr>
          <w:rFonts w:hint="eastAsia"/>
          <w:b/>
        </w:rPr>
        <w:lastRenderedPageBreak/>
        <w:t>Pl</w:t>
      </w:r>
      <w:r>
        <w:rPr>
          <w:b/>
        </w:rPr>
        <w:t xml:space="preserve">ease check that all existing files are added to the project and </w:t>
      </w:r>
      <w:proofErr w:type="spellStart"/>
      <w:r>
        <w:rPr>
          <w:b/>
        </w:rPr>
        <w:t>Github</w:t>
      </w:r>
      <w:proofErr w:type="spellEnd"/>
      <w:r>
        <w:rPr>
          <w:b/>
        </w:rPr>
        <w:t xml:space="preserve"> will display something that is changed</w:t>
      </w:r>
    </w:p>
    <w:p w14:paraId="2A5F008A" w14:textId="71A9864C" w:rsidR="00EB6745" w:rsidRDefault="00EB6745" w:rsidP="00EB6745">
      <w:pPr>
        <w:pStyle w:val="a9"/>
        <w:rPr>
          <w:b/>
        </w:rPr>
      </w:pPr>
      <w:r>
        <w:rPr>
          <w:noProof/>
        </w:rPr>
        <w:drawing>
          <wp:inline distT="0" distB="0" distL="0" distR="0" wp14:anchorId="7CFB5875" wp14:editId="6897C674">
            <wp:extent cx="5141627" cy="3541594"/>
            <wp:effectExtent l="0" t="0" r="0" b="0"/>
            <wp:docPr id="17" name="圖片 17" descr="一張含有 文字, 螢幕擷取畫面, 監視器, 螢幕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7" descr="一張含有 文字, 螢幕擷取畫面, 監視器, 螢幕 的圖片&#10;&#10;自動產生的描述"/>
                    <pic:cNvPicPr/>
                  </pic:nvPicPr>
                  <pic:blipFill>
                    <a:blip r:embed="rId26"/>
                    <a:stretch>
                      <a:fillRect/>
                    </a:stretch>
                  </pic:blipFill>
                  <pic:spPr>
                    <a:xfrm>
                      <a:off x="0" y="0"/>
                      <a:ext cx="5153391" cy="3549697"/>
                    </a:xfrm>
                    <a:prstGeom prst="rect">
                      <a:avLst/>
                    </a:prstGeom>
                  </pic:spPr>
                </pic:pic>
              </a:graphicData>
            </a:graphic>
          </wp:inline>
        </w:drawing>
      </w:r>
    </w:p>
    <w:p w14:paraId="7AB933E0" w14:textId="77777777" w:rsidR="00EB6745" w:rsidRPr="00EB6745" w:rsidRDefault="00EB6745" w:rsidP="00EB6745">
      <w:pPr>
        <w:pStyle w:val="a9"/>
        <w:rPr>
          <w:b/>
        </w:rPr>
      </w:pPr>
    </w:p>
    <w:p w14:paraId="347A8F96" w14:textId="6B6E0419" w:rsidR="00EB6745" w:rsidRDefault="00EB6745" w:rsidP="00EB6745">
      <w:pPr>
        <w:pStyle w:val="a9"/>
        <w:numPr>
          <w:ilvl w:val="0"/>
          <w:numId w:val="33"/>
        </w:numPr>
        <w:rPr>
          <w:noProof/>
        </w:rPr>
      </w:pPr>
      <w:r>
        <w:rPr>
          <w:rFonts w:hint="eastAsia"/>
          <w:b/>
        </w:rPr>
        <w:t>Co</w:t>
      </w:r>
      <w:r>
        <w:rPr>
          <w:b/>
        </w:rPr>
        <w:t>mmit! You have to comment on what you have done and press the “Commit to main” button.</w:t>
      </w:r>
      <w:r w:rsidRPr="00EB6745">
        <w:rPr>
          <w:noProof/>
        </w:rPr>
        <w:t xml:space="preserve"> </w:t>
      </w:r>
      <w:r>
        <w:rPr>
          <w:noProof/>
        </w:rPr>
        <w:t>PS: you may check the History to find out what you updated.</w:t>
      </w:r>
    </w:p>
    <w:p w14:paraId="1E545E77" w14:textId="0F921111" w:rsidR="00EB6745" w:rsidRDefault="00EB6745" w:rsidP="00EB6745">
      <w:pPr>
        <w:rPr>
          <w:noProof/>
        </w:rPr>
      </w:pPr>
      <w:r w:rsidRPr="00EB6745">
        <w:rPr>
          <w:b/>
          <w:noProof/>
        </w:rPr>
        <w:drawing>
          <wp:anchor distT="0" distB="0" distL="114300" distR="114300" simplePos="0" relativeHeight="251653120" behindDoc="0" locked="0" layoutInCell="1" allowOverlap="1" wp14:anchorId="3D3EB6A3" wp14:editId="21A54E66">
            <wp:simplePos x="0" y="0"/>
            <wp:positionH relativeFrom="column">
              <wp:posOffset>-83251</wp:posOffset>
            </wp:positionH>
            <wp:positionV relativeFrom="paragraph">
              <wp:posOffset>202546</wp:posOffset>
            </wp:positionV>
            <wp:extent cx="3193576" cy="2640179"/>
            <wp:effectExtent l="0" t="0" r="0" b="0"/>
            <wp:wrapNone/>
            <wp:docPr id="18" name="圖片 18" descr="一張含有 文字, 螢幕擷取畫面, 監視器, 螢幕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descr="一張含有 文字, 螢幕擷取畫面, 監視器, 螢幕 的圖片&#10;&#10;自動產生的描述"/>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199383" cy="2644980"/>
                    </a:xfrm>
                    <a:prstGeom prst="rect">
                      <a:avLst/>
                    </a:prstGeom>
                  </pic:spPr>
                </pic:pic>
              </a:graphicData>
            </a:graphic>
            <wp14:sizeRelH relativeFrom="page">
              <wp14:pctWidth>0</wp14:pctWidth>
            </wp14:sizeRelH>
            <wp14:sizeRelV relativeFrom="page">
              <wp14:pctHeight>0</wp14:pctHeight>
            </wp14:sizeRelV>
          </wp:anchor>
        </w:drawing>
      </w:r>
    </w:p>
    <w:p w14:paraId="0A4085E4" w14:textId="2AA18FBF" w:rsidR="00EB6745" w:rsidRDefault="00885CB4">
      <w:pPr>
        <w:rPr>
          <w:noProof/>
        </w:rPr>
      </w:pPr>
      <w:r>
        <w:rPr>
          <w:noProof/>
        </w:rPr>
        <w:pict w14:anchorId="13144DA8">
          <v:shape id="_x0000_s1029" type="#_x0000_t13" style="position:absolute;margin-left:262.05pt;margin-top:69.85pt;width:91.35pt;height:17.75pt;rotation:17442064fd;z-index:251659264"/>
        </w:pict>
      </w:r>
      <w:r w:rsidR="00EB6745">
        <w:rPr>
          <w:noProof/>
        </w:rPr>
        <w:drawing>
          <wp:anchor distT="0" distB="0" distL="114300" distR="114300" simplePos="0" relativeHeight="251654144" behindDoc="0" locked="0" layoutInCell="1" allowOverlap="1" wp14:anchorId="3F0B05FD" wp14:editId="5DBD5500">
            <wp:simplePos x="0" y="0"/>
            <wp:positionH relativeFrom="column">
              <wp:posOffset>3192098</wp:posOffset>
            </wp:positionH>
            <wp:positionV relativeFrom="paragraph">
              <wp:posOffset>6350</wp:posOffset>
            </wp:positionV>
            <wp:extent cx="3569409" cy="2722729"/>
            <wp:effectExtent l="0" t="0" r="0" b="0"/>
            <wp:wrapNone/>
            <wp:docPr id="19" name="圖片 19"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圖片 19" descr="一張含有 文字 的圖片&#10;&#10;自動產生的描述"/>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569409" cy="2722729"/>
                    </a:xfrm>
                    <a:prstGeom prst="rect">
                      <a:avLst/>
                    </a:prstGeom>
                  </pic:spPr>
                </pic:pic>
              </a:graphicData>
            </a:graphic>
            <wp14:sizeRelH relativeFrom="page">
              <wp14:pctWidth>0</wp14:pctWidth>
            </wp14:sizeRelH>
            <wp14:sizeRelV relativeFrom="page">
              <wp14:pctHeight>0</wp14:pctHeight>
            </wp14:sizeRelV>
          </wp:anchor>
        </w:drawing>
      </w:r>
      <w:r w:rsidR="00EB6745">
        <w:rPr>
          <w:noProof/>
        </w:rPr>
        <w:br w:type="page"/>
      </w:r>
    </w:p>
    <w:p w14:paraId="791D2E63" w14:textId="69508C93" w:rsidR="00EB6745" w:rsidRPr="00EB6745" w:rsidRDefault="00885CB4" w:rsidP="00EB6745">
      <w:pPr>
        <w:pStyle w:val="a9"/>
        <w:numPr>
          <w:ilvl w:val="0"/>
          <w:numId w:val="33"/>
        </w:numPr>
        <w:rPr>
          <w:b/>
        </w:rPr>
      </w:pPr>
      <w:r>
        <w:rPr>
          <w:b/>
          <w:noProof/>
        </w:rPr>
        <w:lastRenderedPageBreak/>
        <w:pict w14:anchorId="2F052E8A">
          <v:shape id="_x0000_s1030" type="#_x0000_t13" style="position:absolute;left:0;text-align:left;margin-left:180.9pt;margin-top:83.85pt;width:129.5pt;height:56.95pt;rotation:-4339865fd;z-index:251660288"/>
        </w:pict>
      </w:r>
      <w:r w:rsidR="00EB6745">
        <w:rPr>
          <w:rFonts w:hint="eastAsia"/>
          <w:b/>
        </w:rPr>
        <w:t>P</w:t>
      </w:r>
      <w:r w:rsidR="00EB6745">
        <w:rPr>
          <w:b/>
        </w:rPr>
        <w:t>ush!! Click P</w:t>
      </w:r>
      <w:r w:rsidR="00EB6745">
        <w:rPr>
          <w:rFonts w:hint="eastAsia"/>
          <w:b/>
        </w:rPr>
        <w:t>u</w:t>
      </w:r>
      <w:r w:rsidR="00EB6745">
        <w:rPr>
          <w:b/>
        </w:rPr>
        <w:t>sh or Publish branch to upload your work to the server!</w:t>
      </w:r>
      <w:r w:rsidR="00EB6745" w:rsidRPr="00EB6745">
        <w:rPr>
          <w:noProof/>
        </w:rPr>
        <w:t xml:space="preserve"> </w:t>
      </w:r>
      <w:r w:rsidR="00EB6745">
        <w:rPr>
          <w:noProof/>
        </w:rPr>
        <w:drawing>
          <wp:inline distT="0" distB="0" distL="0" distR="0" wp14:anchorId="1A81EB3B" wp14:editId="4372D8CF">
            <wp:extent cx="5637605" cy="3869140"/>
            <wp:effectExtent l="0" t="0" r="0" b="0"/>
            <wp:docPr id="20" name="圖片 20"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圖片 20" descr="一張含有 文字 的圖片&#10;&#10;自動產生的描述"/>
                    <pic:cNvPicPr/>
                  </pic:nvPicPr>
                  <pic:blipFill>
                    <a:blip r:embed="rId29"/>
                    <a:stretch>
                      <a:fillRect/>
                    </a:stretch>
                  </pic:blipFill>
                  <pic:spPr>
                    <a:xfrm>
                      <a:off x="0" y="0"/>
                      <a:ext cx="5641477" cy="3871797"/>
                    </a:xfrm>
                    <a:prstGeom prst="rect">
                      <a:avLst/>
                    </a:prstGeom>
                  </pic:spPr>
                </pic:pic>
              </a:graphicData>
            </a:graphic>
          </wp:inline>
        </w:drawing>
      </w:r>
    </w:p>
    <w:p w14:paraId="522DC03D" w14:textId="77777777" w:rsidR="00EB6745" w:rsidRPr="00EB6745" w:rsidRDefault="00EB6745" w:rsidP="00EB6745">
      <w:pPr>
        <w:pStyle w:val="a9"/>
        <w:ind w:left="480"/>
        <w:rPr>
          <w:b/>
        </w:rPr>
      </w:pPr>
    </w:p>
    <w:p w14:paraId="3E6DAD0E" w14:textId="4A57CD9B" w:rsidR="00EB6745" w:rsidRDefault="00EB6745" w:rsidP="00EB6745">
      <w:pPr>
        <w:pStyle w:val="a9"/>
        <w:numPr>
          <w:ilvl w:val="0"/>
          <w:numId w:val="33"/>
        </w:numPr>
        <w:rPr>
          <w:b/>
        </w:rPr>
      </w:pPr>
      <w:r>
        <w:rPr>
          <w:rFonts w:hint="eastAsia"/>
          <w:b/>
        </w:rPr>
        <w:t>D</w:t>
      </w:r>
      <w:r>
        <w:rPr>
          <w:b/>
        </w:rPr>
        <w:t xml:space="preserve">one! You can see your work on </w:t>
      </w:r>
      <w:proofErr w:type="spellStart"/>
      <w:r>
        <w:rPr>
          <w:b/>
        </w:rPr>
        <w:t>Github</w:t>
      </w:r>
      <w:proofErr w:type="spellEnd"/>
      <w:r>
        <w:rPr>
          <w:b/>
        </w:rPr>
        <w:t>!</w:t>
      </w:r>
    </w:p>
    <w:p w14:paraId="761E4018" w14:textId="3992F44B" w:rsidR="00EB6745" w:rsidRPr="00EB6745" w:rsidRDefault="00EB6745" w:rsidP="00EB6745">
      <w:pPr>
        <w:pStyle w:val="a9"/>
        <w:rPr>
          <w:b/>
        </w:rPr>
      </w:pPr>
      <w:r>
        <w:rPr>
          <w:noProof/>
        </w:rPr>
        <w:drawing>
          <wp:inline distT="0" distB="0" distL="0" distR="0" wp14:anchorId="55B2B996" wp14:editId="27F4680C">
            <wp:extent cx="6099175" cy="1807845"/>
            <wp:effectExtent l="0" t="0" r="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099175" cy="1807845"/>
                    </a:xfrm>
                    <a:prstGeom prst="rect">
                      <a:avLst/>
                    </a:prstGeom>
                  </pic:spPr>
                </pic:pic>
              </a:graphicData>
            </a:graphic>
          </wp:inline>
        </w:drawing>
      </w:r>
    </w:p>
    <w:p w14:paraId="25778B0D" w14:textId="490149B6" w:rsidR="00EB6745" w:rsidRDefault="00EB6745" w:rsidP="00EB6745">
      <w:pPr>
        <w:pStyle w:val="a9"/>
        <w:numPr>
          <w:ilvl w:val="0"/>
          <w:numId w:val="33"/>
        </w:numPr>
        <w:rPr>
          <w:noProof/>
        </w:rPr>
      </w:pPr>
      <w:r>
        <w:rPr>
          <w:rFonts w:hint="eastAsia"/>
          <w:b/>
        </w:rPr>
        <w:t>O</w:t>
      </w:r>
      <w:r>
        <w:rPr>
          <w:b/>
        </w:rPr>
        <w:t xml:space="preserve">kay! Your turn! Your client requires that change the </w:t>
      </w:r>
      <w:proofErr w:type="spellStart"/>
      <w:r>
        <w:rPr>
          <w:b/>
        </w:rPr>
        <w:t>Gitpub</w:t>
      </w:r>
      <w:proofErr w:type="spellEnd"/>
      <w:r>
        <w:rPr>
          <w:b/>
        </w:rPr>
        <w:t xml:space="preserve"> logo </w:t>
      </w:r>
      <w:proofErr w:type="spellStart"/>
      <w:r>
        <w:rPr>
          <w:b/>
        </w:rPr>
        <w:t>colour</w:t>
      </w:r>
      <w:proofErr w:type="spellEnd"/>
      <w:r>
        <w:rPr>
          <w:b/>
        </w:rPr>
        <w:t xml:space="preserve"> from black to aqua.</w:t>
      </w:r>
      <w:r w:rsidRPr="00EB6745">
        <w:rPr>
          <w:noProof/>
        </w:rPr>
        <w:t xml:space="preserve"> </w:t>
      </w:r>
    </w:p>
    <w:p w14:paraId="4BD61666" w14:textId="225AEA24" w:rsidR="00EB6745" w:rsidRDefault="00885CB4">
      <w:pPr>
        <w:rPr>
          <w:noProof/>
        </w:rPr>
      </w:pPr>
      <w:r>
        <w:rPr>
          <w:noProof/>
        </w:rPr>
        <w:pict w14:anchorId="622EE8A5">
          <v:shape id="_x0000_s1031" type="#_x0000_t13" style="position:absolute;margin-left:162.75pt;margin-top:17.6pt;width:148.3pt;height:25.3pt;z-index:251661312" fillcolor="#9bbb59 [3206]" strokecolor="#f2f2f2 [3041]" strokeweight="3pt">
            <v:shadow on="t" type="perspective" color="#4e6128 [1606]" opacity=".5" offset="1pt" offset2="-1pt"/>
          </v:shape>
        </w:pict>
      </w:r>
      <w:r w:rsidR="00EB6745">
        <w:rPr>
          <w:noProof/>
        </w:rPr>
        <w:drawing>
          <wp:anchor distT="0" distB="0" distL="114300" distR="114300" simplePos="0" relativeHeight="251642368" behindDoc="0" locked="0" layoutInCell="1" allowOverlap="1" wp14:anchorId="75B47C9F" wp14:editId="66486EF2">
            <wp:simplePos x="0" y="0"/>
            <wp:positionH relativeFrom="column">
              <wp:posOffset>223198</wp:posOffset>
            </wp:positionH>
            <wp:positionV relativeFrom="paragraph">
              <wp:posOffset>78872</wp:posOffset>
            </wp:positionV>
            <wp:extent cx="1219200" cy="619125"/>
            <wp:effectExtent l="0" t="0" r="0" b="0"/>
            <wp:wrapNone/>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1219200" cy="619125"/>
                    </a:xfrm>
                    <a:prstGeom prst="rect">
                      <a:avLst/>
                    </a:prstGeom>
                  </pic:spPr>
                </pic:pic>
              </a:graphicData>
            </a:graphic>
            <wp14:sizeRelH relativeFrom="page">
              <wp14:pctWidth>0</wp14:pctWidth>
            </wp14:sizeRelH>
            <wp14:sizeRelV relativeFrom="page">
              <wp14:pctHeight>0</wp14:pctHeight>
            </wp14:sizeRelV>
          </wp:anchor>
        </w:drawing>
      </w:r>
      <w:r w:rsidR="00EB6745">
        <w:rPr>
          <w:noProof/>
        </w:rPr>
        <w:drawing>
          <wp:anchor distT="0" distB="0" distL="114300" distR="114300" simplePos="0" relativeHeight="251646464" behindDoc="0" locked="0" layoutInCell="1" allowOverlap="1" wp14:anchorId="6730F499" wp14:editId="03D52AE9">
            <wp:simplePos x="0" y="0"/>
            <wp:positionH relativeFrom="column">
              <wp:posOffset>742126</wp:posOffset>
            </wp:positionH>
            <wp:positionV relativeFrom="paragraph">
              <wp:posOffset>810090</wp:posOffset>
            </wp:positionV>
            <wp:extent cx="4607829" cy="1243946"/>
            <wp:effectExtent l="0" t="0" r="0" b="0"/>
            <wp:wrapNone/>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4607829" cy="1243946"/>
                    </a:xfrm>
                    <a:prstGeom prst="rect">
                      <a:avLst/>
                    </a:prstGeom>
                  </pic:spPr>
                </pic:pic>
              </a:graphicData>
            </a:graphic>
            <wp14:sizeRelH relativeFrom="page">
              <wp14:pctWidth>0</wp14:pctWidth>
            </wp14:sizeRelH>
            <wp14:sizeRelV relativeFrom="page">
              <wp14:pctHeight>0</wp14:pctHeight>
            </wp14:sizeRelV>
          </wp:anchor>
        </w:drawing>
      </w:r>
      <w:r w:rsidR="00EB6745">
        <w:rPr>
          <w:noProof/>
        </w:rPr>
        <w:drawing>
          <wp:anchor distT="0" distB="0" distL="114300" distR="114300" simplePos="0" relativeHeight="251644416" behindDoc="0" locked="0" layoutInCell="1" allowOverlap="1" wp14:anchorId="4682C637" wp14:editId="23DBDCD3">
            <wp:simplePos x="0" y="0"/>
            <wp:positionH relativeFrom="column">
              <wp:posOffset>4637992</wp:posOffset>
            </wp:positionH>
            <wp:positionV relativeFrom="paragraph">
              <wp:posOffset>87639</wp:posOffset>
            </wp:positionV>
            <wp:extent cx="1143000" cy="638175"/>
            <wp:effectExtent l="0" t="0" r="0" b="0"/>
            <wp:wrapNone/>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1143000" cy="638175"/>
                    </a:xfrm>
                    <a:prstGeom prst="rect">
                      <a:avLst/>
                    </a:prstGeom>
                  </pic:spPr>
                </pic:pic>
              </a:graphicData>
            </a:graphic>
            <wp14:sizeRelH relativeFrom="page">
              <wp14:pctWidth>0</wp14:pctWidth>
            </wp14:sizeRelH>
            <wp14:sizeRelV relativeFrom="page">
              <wp14:pctHeight>0</wp14:pctHeight>
            </wp14:sizeRelV>
          </wp:anchor>
        </w:drawing>
      </w:r>
      <w:r w:rsidR="00EB6745">
        <w:rPr>
          <w:noProof/>
        </w:rPr>
        <w:br w:type="page"/>
      </w:r>
    </w:p>
    <w:p w14:paraId="12802D21" w14:textId="31FB33D2" w:rsidR="00EB6745" w:rsidRDefault="00EB6745" w:rsidP="00EB6745">
      <w:pPr>
        <w:pStyle w:val="a9"/>
        <w:numPr>
          <w:ilvl w:val="0"/>
          <w:numId w:val="33"/>
        </w:numPr>
        <w:rPr>
          <w:b/>
        </w:rPr>
      </w:pPr>
      <w:r>
        <w:rPr>
          <w:b/>
        </w:rPr>
        <w:lastRenderedPageBreak/>
        <w:t xml:space="preserve">When you finished </w:t>
      </w:r>
      <w:r w:rsidR="00231E07">
        <w:rPr>
          <w:b/>
        </w:rPr>
        <w:t xml:space="preserve">the </w:t>
      </w:r>
      <w:r>
        <w:rPr>
          <w:b/>
        </w:rPr>
        <w:t>client’s requ</w:t>
      </w:r>
      <w:r w:rsidR="00231E07">
        <w:rPr>
          <w:b/>
        </w:rPr>
        <w:t>ir</w:t>
      </w:r>
      <w:r>
        <w:rPr>
          <w:b/>
        </w:rPr>
        <w:t xml:space="preserve">ement, please upload your work to </w:t>
      </w:r>
      <w:r w:rsidR="00C72EAD">
        <w:rPr>
          <w:b/>
        </w:rPr>
        <w:t xml:space="preserve">the </w:t>
      </w:r>
      <w:r>
        <w:rPr>
          <w:b/>
        </w:rPr>
        <w:t xml:space="preserve">git server by repeating steps </w:t>
      </w:r>
      <w:r w:rsidR="002774E0">
        <w:rPr>
          <w:b/>
        </w:rPr>
        <w:t>1</w:t>
      </w:r>
      <w:r w:rsidR="0079713E">
        <w:rPr>
          <w:b/>
        </w:rPr>
        <w:t>2</w:t>
      </w:r>
      <w:r>
        <w:rPr>
          <w:b/>
        </w:rPr>
        <w:t xml:space="preserve"> to 14, and the commit </w:t>
      </w:r>
      <w:r w:rsidR="00231E07">
        <w:rPr>
          <w:b/>
        </w:rPr>
        <w:t xml:space="preserve">topic is “Update Login </w:t>
      </w:r>
      <w:proofErr w:type="spellStart"/>
      <w:r w:rsidR="00231E07">
        <w:rPr>
          <w:b/>
        </w:rPr>
        <w:t>GitPub</w:t>
      </w:r>
      <w:proofErr w:type="spellEnd"/>
      <w:r w:rsidR="00231E07">
        <w:rPr>
          <w:b/>
        </w:rPr>
        <w:t xml:space="preserve"> in C</w:t>
      </w:r>
      <w:r w:rsidR="00C72EAD">
        <w:rPr>
          <w:b/>
        </w:rPr>
        <w:t>SS</w:t>
      </w:r>
      <w:r w:rsidR="00231E07">
        <w:rPr>
          <w:b/>
        </w:rPr>
        <w:t xml:space="preserve">” and </w:t>
      </w:r>
      <w:r w:rsidR="00C72EAD">
        <w:rPr>
          <w:b/>
        </w:rPr>
        <w:t xml:space="preserve">the </w:t>
      </w:r>
      <w:r>
        <w:rPr>
          <w:b/>
        </w:rPr>
        <w:t>comment is “Update</w:t>
      </w:r>
      <w:r w:rsidR="00D266A6">
        <w:rPr>
          <w:b/>
        </w:rPr>
        <w:t xml:space="preserve"> the</w:t>
      </w:r>
      <w:r>
        <w:rPr>
          <w:b/>
        </w:rPr>
        <w:t xml:space="preserve"> logo Color from black to aqua.”</w:t>
      </w:r>
    </w:p>
    <w:p w14:paraId="19A82897" w14:textId="03939B3E" w:rsidR="00D266A6" w:rsidRDefault="00885CB4" w:rsidP="00D266A6">
      <w:pPr>
        <w:pStyle w:val="a9"/>
        <w:ind w:left="480"/>
        <w:rPr>
          <w:b/>
        </w:rPr>
      </w:pPr>
      <w:r>
        <w:rPr>
          <w:noProof/>
        </w:rPr>
        <w:pict w14:anchorId="4D769284">
          <v:shape id="_x0000_s1032" type="#_x0000_t13" style="position:absolute;left:0;text-align:left;margin-left:88pt;margin-top:200.4pt;width:157.4pt;height:30.1pt;rotation:13682439fd;z-index:251662336"/>
        </w:pict>
      </w:r>
      <w:r w:rsidR="00D266A6">
        <w:rPr>
          <w:noProof/>
        </w:rPr>
        <w:drawing>
          <wp:inline distT="0" distB="0" distL="0" distR="0" wp14:anchorId="746DBFAA" wp14:editId="44B35CA0">
            <wp:extent cx="5036024" cy="3238156"/>
            <wp:effectExtent l="0" t="0" r="0" b="0"/>
            <wp:docPr id="25" name="圖片 25" descr="一張含有 文字, 螢幕擷取畫面, 監視器, 螢幕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圖片 25" descr="一張含有 文字, 螢幕擷取畫面, 監視器, 螢幕 的圖片&#10;&#10;自動產生的描述"/>
                    <pic:cNvPicPr/>
                  </pic:nvPicPr>
                  <pic:blipFill>
                    <a:blip r:embed="rId34"/>
                    <a:stretch>
                      <a:fillRect/>
                    </a:stretch>
                  </pic:blipFill>
                  <pic:spPr>
                    <a:xfrm>
                      <a:off x="0" y="0"/>
                      <a:ext cx="5041295" cy="3241546"/>
                    </a:xfrm>
                    <a:prstGeom prst="rect">
                      <a:avLst/>
                    </a:prstGeom>
                  </pic:spPr>
                </pic:pic>
              </a:graphicData>
            </a:graphic>
          </wp:inline>
        </w:drawing>
      </w:r>
    </w:p>
    <w:p w14:paraId="098478FA" w14:textId="5B20384F" w:rsidR="00231E07" w:rsidRDefault="00231E07" w:rsidP="00D266A6">
      <w:pPr>
        <w:pStyle w:val="a9"/>
        <w:ind w:left="480"/>
        <w:rPr>
          <w:b/>
        </w:rPr>
      </w:pPr>
    </w:p>
    <w:p w14:paraId="3C782BA9" w14:textId="63FC0673" w:rsidR="002513A4" w:rsidRDefault="00885CB4" w:rsidP="00231E07">
      <w:pPr>
        <w:pStyle w:val="a9"/>
        <w:numPr>
          <w:ilvl w:val="0"/>
          <w:numId w:val="33"/>
        </w:numPr>
        <w:rPr>
          <w:noProof/>
        </w:rPr>
      </w:pPr>
      <w:r>
        <w:rPr>
          <w:b/>
          <w:noProof/>
        </w:rPr>
        <w:pict w14:anchorId="4D769284">
          <v:shape id="_x0000_s1033" type="#_x0000_t13" style="position:absolute;left:0;text-align:left;margin-left:274.15pt;margin-top:29.05pt;width:157.4pt;height:30.1pt;rotation:11057710fd;z-index:251663360"/>
        </w:pict>
      </w:r>
      <w:r w:rsidR="00231E07">
        <w:rPr>
          <w:b/>
        </w:rPr>
        <w:t>Remember to Push your work to the server, you will see the following when you succeed.</w:t>
      </w:r>
      <w:r w:rsidR="00231E07" w:rsidRPr="00231E07">
        <w:rPr>
          <w:noProof/>
        </w:rPr>
        <w:t xml:space="preserve"> </w:t>
      </w:r>
      <w:r w:rsidR="00231E07">
        <w:rPr>
          <w:noProof/>
        </w:rPr>
        <w:drawing>
          <wp:inline distT="0" distB="0" distL="0" distR="0" wp14:anchorId="54758C06" wp14:editId="67999A3A">
            <wp:extent cx="6099175" cy="1306195"/>
            <wp:effectExtent l="0" t="0" r="0" b="0"/>
            <wp:docPr id="26" name="圖片 26"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圖片 26" descr="一張含有 文字 的圖片&#10;&#10;自動產生的描述"/>
                    <pic:cNvPicPr/>
                  </pic:nvPicPr>
                  <pic:blipFill>
                    <a:blip r:embed="rId35"/>
                    <a:stretch>
                      <a:fillRect/>
                    </a:stretch>
                  </pic:blipFill>
                  <pic:spPr>
                    <a:xfrm>
                      <a:off x="0" y="0"/>
                      <a:ext cx="6099175" cy="1306195"/>
                    </a:xfrm>
                    <a:prstGeom prst="rect">
                      <a:avLst/>
                    </a:prstGeom>
                  </pic:spPr>
                </pic:pic>
              </a:graphicData>
            </a:graphic>
          </wp:inline>
        </w:drawing>
      </w:r>
    </w:p>
    <w:p w14:paraId="11B8EFDB" w14:textId="007D487C" w:rsidR="002513A4" w:rsidRDefault="002513A4" w:rsidP="00231E07">
      <w:pPr>
        <w:pStyle w:val="a9"/>
        <w:numPr>
          <w:ilvl w:val="0"/>
          <w:numId w:val="33"/>
        </w:numPr>
        <w:rPr>
          <w:noProof/>
        </w:rPr>
      </w:pPr>
      <w:r>
        <w:rPr>
          <w:b/>
          <w:noProof/>
        </w:rPr>
        <w:t>Conti</w:t>
      </w:r>
      <w:r w:rsidRPr="002513A4">
        <w:rPr>
          <w:b/>
          <w:noProof/>
        </w:rPr>
        <w:t>nue! Next page!</w:t>
      </w:r>
    </w:p>
    <w:p w14:paraId="4DA54BA3" w14:textId="26E466FD" w:rsidR="002513A4" w:rsidRDefault="002513A4">
      <w:pPr>
        <w:rPr>
          <w:noProof/>
        </w:rPr>
      </w:pPr>
      <w:r>
        <w:rPr>
          <w:noProof/>
        </w:rPr>
        <w:br w:type="page"/>
      </w:r>
    </w:p>
    <w:p w14:paraId="16444DA1" w14:textId="4581C2EA" w:rsidR="00231E07" w:rsidRDefault="002513A4" w:rsidP="002513A4">
      <w:pPr>
        <w:rPr>
          <w:b/>
        </w:rPr>
      </w:pPr>
      <w:r>
        <w:rPr>
          <w:rFonts w:hint="eastAsia"/>
          <w:b/>
        </w:rPr>
        <w:lastRenderedPageBreak/>
        <w:t>Ho</w:t>
      </w:r>
      <w:r>
        <w:rPr>
          <w:b/>
        </w:rPr>
        <w:t>w to get back your work when you using other PC?</w:t>
      </w:r>
      <w:r w:rsidR="00650B9C">
        <w:rPr>
          <w:b/>
        </w:rPr>
        <w:t xml:space="preserve"> (or, you may restart the campus PC, if you want to try this section.)</w:t>
      </w:r>
    </w:p>
    <w:p w14:paraId="32EBCF27" w14:textId="6DAECCA8" w:rsidR="002513A4" w:rsidRDefault="002513A4" w:rsidP="002513A4">
      <w:pPr>
        <w:rPr>
          <w:b/>
        </w:rPr>
      </w:pPr>
      <w:r>
        <w:rPr>
          <w:b/>
        </w:rPr>
        <w:t>Remember the following procedures!</w:t>
      </w:r>
    </w:p>
    <w:p w14:paraId="7AB081A0" w14:textId="02289525" w:rsidR="002513A4" w:rsidRDefault="002513A4" w:rsidP="002513A4">
      <w:pPr>
        <w:rPr>
          <w:b/>
        </w:rPr>
      </w:pPr>
      <w:r w:rsidRPr="002513A4">
        <w:rPr>
          <w:b/>
          <w:noProof/>
        </w:rPr>
        <w:drawing>
          <wp:inline distT="0" distB="0" distL="0" distR="0" wp14:anchorId="21394E03" wp14:editId="405EAF0A">
            <wp:extent cx="6099175" cy="2642235"/>
            <wp:effectExtent l="0" t="0" r="73025" b="0"/>
            <wp:docPr id="6" name="資料庫圖表 6">
              <a:extLst xmlns:a="http://schemas.openxmlformats.org/drawingml/2006/main">
                <a:ext uri="{FF2B5EF4-FFF2-40B4-BE49-F238E27FC236}">
                  <a16:creationId xmlns:a16="http://schemas.microsoft.com/office/drawing/2014/main" id="{3C1EAD91-DC30-4B41-B566-227B91635E0A}"/>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55881981" w14:textId="290641FF" w:rsidR="002513A4" w:rsidRDefault="002513A4" w:rsidP="002513A4">
      <w:pPr>
        <w:pStyle w:val="a9"/>
        <w:numPr>
          <w:ilvl w:val="0"/>
          <w:numId w:val="34"/>
        </w:numPr>
        <w:rPr>
          <w:b/>
        </w:rPr>
      </w:pPr>
      <w:r>
        <w:rPr>
          <w:rFonts w:hint="eastAsia"/>
          <w:b/>
        </w:rPr>
        <w:t>J</w:t>
      </w:r>
      <w:r>
        <w:rPr>
          <w:b/>
        </w:rPr>
        <w:t xml:space="preserve">ust the same, your new PC should </w:t>
      </w:r>
      <w:proofErr w:type="gramStart"/>
      <w:r>
        <w:rPr>
          <w:b/>
        </w:rPr>
        <w:t>installed</w:t>
      </w:r>
      <w:proofErr w:type="gramEnd"/>
      <w:r>
        <w:rPr>
          <w:b/>
        </w:rPr>
        <w:t xml:space="preserve"> </w:t>
      </w:r>
      <w:proofErr w:type="spellStart"/>
      <w:r>
        <w:rPr>
          <w:b/>
        </w:rPr>
        <w:t>Github</w:t>
      </w:r>
      <w:proofErr w:type="spellEnd"/>
      <w:r>
        <w:rPr>
          <w:b/>
        </w:rPr>
        <w:t xml:space="preserve"> Desktop</w:t>
      </w:r>
    </w:p>
    <w:p w14:paraId="5623307E" w14:textId="76096526" w:rsidR="002513A4" w:rsidRDefault="002513A4" w:rsidP="002513A4">
      <w:pPr>
        <w:pStyle w:val="a9"/>
        <w:numPr>
          <w:ilvl w:val="0"/>
          <w:numId w:val="34"/>
        </w:numPr>
        <w:rPr>
          <w:b/>
        </w:rPr>
      </w:pPr>
      <w:r>
        <w:rPr>
          <w:rFonts w:hint="eastAsia"/>
          <w:b/>
        </w:rPr>
        <w:t>L</w:t>
      </w:r>
      <w:r>
        <w:rPr>
          <w:b/>
        </w:rPr>
        <w:t xml:space="preserve">ogin in the </w:t>
      </w:r>
      <w:proofErr w:type="spellStart"/>
      <w:r>
        <w:rPr>
          <w:b/>
        </w:rPr>
        <w:t>Github</w:t>
      </w:r>
      <w:proofErr w:type="spellEnd"/>
      <w:r>
        <w:rPr>
          <w:b/>
        </w:rPr>
        <w:t xml:space="preserve"> Desktop by account.</w:t>
      </w:r>
    </w:p>
    <w:p w14:paraId="51E8F7D4" w14:textId="3F415CC2" w:rsidR="002513A4" w:rsidRDefault="002513A4" w:rsidP="002513A4">
      <w:pPr>
        <w:pStyle w:val="a9"/>
        <w:numPr>
          <w:ilvl w:val="0"/>
          <w:numId w:val="34"/>
        </w:numPr>
        <w:rPr>
          <w:b/>
        </w:rPr>
      </w:pPr>
      <w:r>
        <w:rPr>
          <w:rFonts w:hint="eastAsia"/>
          <w:b/>
        </w:rPr>
        <w:t>C</w:t>
      </w:r>
      <w:r>
        <w:rPr>
          <w:b/>
        </w:rPr>
        <w:t>lone your project.</w:t>
      </w:r>
    </w:p>
    <w:p w14:paraId="6BAC2535" w14:textId="0B06C798" w:rsidR="002513A4" w:rsidRDefault="002513A4" w:rsidP="002513A4">
      <w:pPr>
        <w:pStyle w:val="a9"/>
        <w:numPr>
          <w:ilvl w:val="0"/>
          <w:numId w:val="34"/>
        </w:numPr>
        <w:rPr>
          <w:b/>
        </w:rPr>
      </w:pPr>
      <w:r>
        <w:rPr>
          <w:b/>
        </w:rPr>
        <w:t xml:space="preserve">Fetch!! </w:t>
      </w:r>
      <w:r>
        <w:rPr>
          <w:rFonts w:hint="eastAsia"/>
          <w:b/>
        </w:rPr>
        <w:t>P</w:t>
      </w:r>
      <w:r>
        <w:rPr>
          <w:b/>
        </w:rPr>
        <w:t xml:space="preserve">ress </w:t>
      </w:r>
      <w:proofErr w:type="spellStart"/>
      <w:r>
        <w:rPr>
          <w:b/>
        </w:rPr>
        <w:t>Feteh</w:t>
      </w:r>
      <w:proofErr w:type="spellEnd"/>
      <w:r>
        <w:rPr>
          <w:b/>
        </w:rPr>
        <w:t xml:space="preserve"> to update the progress record</w:t>
      </w:r>
    </w:p>
    <w:p w14:paraId="306A8A89" w14:textId="308EA801" w:rsidR="002513A4" w:rsidRPr="00BC2996" w:rsidRDefault="002513A4" w:rsidP="002513A4">
      <w:pPr>
        <w:pStyle w:val="a9"/>
        <w:numPr>
          <w:ilvl w:val="0"/>
          <w:numId w:val="34"/>
        </w:numPr>
        <w:rPr>
          <w:b/>
        </w:rPr>
      </w:pPr>
      <w:r>
        <w:rPr>
          <w:rFonts w:hint="eastAsia"/>
          <w:b/>
        </w:rPr>
        <w:t>P</w:t>
      </w:r>
      <w:r>
        <w:rPr>
          <w:b/>
        </w:rPr>
        <w:t xml:space="preserve">ress </w:t>
      </w:r>
      <w:proofErr w:type="spellStart"/>
      <w:r>
        <w:rPr>
          <w:b/>
        </w:rPr>
        <w:t>Repostory</w:t>
      </w:r>
      <w:proofErr w:type="spellEnd"/>
      <w:r>
        <w:rPr>
          <w:b/>
        </w:rPr>
        <w:t xml:space="preserve"> =&gt; Pull to get back your work!</w:t>
      </w:r>
      <w:r w:rsidRPr="002513A4">
        <w:rPr>
          <w:noProof/>
        </w:rPr>
        <w:t xml:space="preserve"> </w:t>
      </w:r>
      <w:r w:rsidRPr="002513A4">
        <w:rPr>
          <w:b/>
          <w:noProof/>
        </w:rPr>
        <w:drawing>
          <wp:inline distT="0" distB="0" distL="0" distR="0" wp14:anchorId="5B4A2EF3" wp14:editId="7F16F088">
            <wp:extent cx="4278573" cy="2949342"/>
            <wp:effectExtent l="0" t="0" r="0" b="0"/>
            <wp:docPr id="9" name="圖片 9"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descr="一張含有 文字 的圖片&#10;&#10;自動產生的描述"/>
                    <pic:cNvPicPr/>
                  </pic:nvPicPr>
                  <pic:blipFill>
                    <a:blip r:embed="rId41"/>
                    <a:stretch>
                      <a:fillRect/>
                    </a:stretch>
                  </pic:blipFill>
                  <pic:spPr>
                    <a:xfrm>
                      <a:off x="0" y="0"/>
                      <a:ext cx="4288403" cy="2956118"/>
                    </a:xfrm>
                    <a:prstGeom prst="rect">
                      <a:avLst/>
                    </a:prstGeom>
                  </pic:spPr>
                </pic:pic>
              </a:graphicData>
            </a:graphic>
          </wp:inline>
        </w:drawing>
      </w:r>
    </w:p>
    <w:p w14:paraId="6BCFF8EA" w14:textId="77777777" w:rsidR="00BC2996" w:rsidRDefault="00BC2996" w:rsidP="00BC2996">
      <w:pPr>
        <w:pStyle w:val="a9"/>
        <w:ind w:left="480"/>
        <w:rPr>
          <w:b/>
        </w:rPr>
      </w:pPr>
    </w:p>
    <w:p w14:paraId="62CBF8D8" w14:textId="439738E1" w:rsidR="00BC2996" w:rsidRDefault="002513A4" w:rsidP="002513A4">
      <w:pPr>
        <w:pStyle w:val="a9"/>
        <w:numPr>
          <w:ilvl w:val="0"/>
          <w:numId w:val="34"/>
        </w:numPr>
        <w:rPr>
          <w:b/>
        </w:rPr>
      </w:pPr>
      <w:r>
        <w:rPr>
          <w:rFonts w:hint="eastAsia"/>
          <w:b/>
        </w:rPr>
        <w:t>D</w:t>
      </w:r>
      <w:r>
        <w:rPr>
          <w:b/>
        </w:rPr>
        <w:t>one!</w:t>
      </w:r>
    </w:p>
    <w:p w14:paraId="1A201B22" w14:textId="45FFAC9C" w:rsidR="00BC2996" w:rsidRDefault="00BC2996">
      <w:pPr>
        <w:rPr>
          <w:b/>
        </w:rPr>
      </w:pPr>
      <w:r>
        <w:rPr>
          <w:b/>
        </w:rPr>
        <w:br w:type="page"/>
      </w:r>
    </w:p>
    <w:p w14:paraId="5EE37C8C" w14:textId="3CB7D6B6" w:rsidR="00BC2996" w:rsidRDefault="00885CB4" w:rsidP="00BC2996">
      <w:pPr>
        <w:rPr>
          <w:b/>
        </w:rPr>
      </w:pPr>
      <w:r>
        <w:rPr>
          <w:noProof/>
        </w:rPr>
        <w:lastRenderedPageBreak/>
        <w:pict w14:anchorId="622EE8A5">
          <v:shape id="_x0000_s1034" type="#_x0000_t13" style="position:absolute;margin-left:167.25pt;margin-top:36.8pt;width:148.3pt;height:25.3pt;rotation:180;z-index:251666432" fillcolor="#9bbb59 [3206]" strokecolor="#f2f2f2 [3041]" strokeweight="3pt">
            <v:shadow on="t" type="perspective" color="#4e6128 [1606]" opacity=".5" offset="1pt" offset2="-1pt"/>
          </v:shape>
        </w:pict>
      </w:r>
      <w:r w:rsidR="00BC2996">
        <w:rPr>
          <w:noProof/>
        </w:rPr>
        <w:drawing>
          <wp:anchor distT="0" distB="0" distL="114300" distR="114300" simplePos="0" relativeHeight="251675136" behindDoc="0" locked="0" layoutInCell="1" allowOverlap="1" wp14:anchorId="33C98D49" wp14:editId="4CFF88D7">
            <wp:simplePos x="0" y="0"/>
            <wp:positionH relativeFrom="column">
              <wp:posOffset>4636486</wp:posOffset>
            </wp:positionH>
            <wp:positionV relativeFrom="paragraph">
              <wp:posOffset>324959</wp:posOffset>
            </wp:positionV>
            <wp:extent cx="1143000" cy="638175"/>
            <wp:effectExtent l="0" t="0" r="0" b="0"/>
            <wp:wrapNone/>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1143000" cy="638175"/>
                    </a:xfrm>
                    <a:prstGeom prst="rect">
                      <a:avLst/>
                    </a:prstGeom>
                  </pic:spPr>
                </pic:pic>
              </a:graphicData>
            </a:graphic>
            <wp14:sizeRelH relativeFrom="page">
              <wp14:pctWidth>0</wp14:pctWidth>
            </wp14:sizeRelH>
            <wp14:sizeRelV relativeFrom="page">
              <wp14:pctHeight>0</wp14:pctHeight>
            </wp14:sizeRelV>
          </wp:anchor>
        </w:drawing>
      </w:r>
      <w:r w:rsidR="00BC2996">
        <w:rPr>
          <w:noProof/>
        </w:rPr>
        <w:drawing>
          <wp:anchor distT="0" distB="0" distL="114300" distR="114300" simplePos="0" relativeHeight="251657728" behindDoc="0" locked="0" layoutInCell="1" allowOverlap="1" wp14:anchorId="6CCDC4A1" wp14:editId="1F64E4FD">
            <wp:simplePos x="0" y="0"/>
            <wp:positionH relativeFrom="column">
              <wp:posOffset>18008</wp:posOffset>
            </wp:positionH>
            <wp:positionV relativeFrom="paragraph">
              <wp:posOffset>266463</wp:posOffset>
            </wp:positionV>
            <wp:extent cx="1219200" cy="619125"/>
            <wp:effectExtent l="0" t="0" r="0" b="0"/>
            <wp:wrapNone/>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1219200" cy="619125"/>
                    </a:xfrm>
                    <a:prstGeom prst="rect">
                      <a:avLst/>
                    </a:prstGeom>
                  </pic:spPr>
                </pic:pic>
              </a:graphicData>
            </a:graphic>
            <wp14:sizeRelH relativeFrom="page">
              <wp14:pctWidth>0</wp14:pctWidth>
            </wp14:sizeRelH>
            <wp14:sizeRelV relativeFrom="page">
              <wp14:pctHeight>0</wp14:pctHeight>
            </wp14:sizeRelV>
          </wp:anchor>
        </w:drawing>
      </w:r>
      <w:r w:rsidR="00BC2996">
        <w:rPr>
          <w:b/>
        </w:rPr>
        <w:t xml:space="preserve">Some </w:t>
      </w:r>
      <w:r w:rsidR="00BC2996" w:rsidRPr="00BC2996">
        <w:rPr>
          <w:b/>
        </w:rPr>
        <w:t>futuristic tech</w:t>
      </w:r>
      <w:r w:rsidR="00BC2996">
        <w:rPr>
          <w:b/>
        </w:rPr>
        <w:t xml:space="preserve"> in </w:t>
      </w:r>
      <w:proofErr w:type="spellStart"/>
      <w:r w:rsidR="00BC2996">
        <w:rPr>
          <w:b/>
        </w:rPr>
        <w:t>Github</w:t>
      </w:r>
      <w:proofErr w:type="spellEnd"/>
      <w:r w:rsidR="00BC2996">
        <w:rPr>
          <w:b/>
        </w:rPr>
        <w:t>!</w:t>
      </w:r>
      <w:r w:rsidR="00BC2996" w:rsidRPr="00BC2996">
        <w:rPr>
          <w:b/>
        </w:rPr>
        <w:t xml:space="preserve"> </w:t>
      </w:r>
      <w:r w:rsidR="00BC2996">
        <w:rPr>
          <w:b/>
        </w:rPr>
        <w:t>You can revert back to original version!</w:t>
      </w:r>
    </w:p>
    <w:p w14:paraId="648FC71E" w14:textId="582DE6FE" w:rsidR="002513A4" w:rsidRPr="00BC2996" w:rsidRDefault="002513A4" w:rsidP="00BC2996">
      <w:pPr>
        <w:rPr>
          <w:b/>
        </w:rPr>
      </w:pPr>
    </w:p>
    <w:p w14:paraId="317B365B" w14:textId="5EE103E5" w:rsidR="00BC2996" w:rsidRDefault="00BC2996" w:rsidP="00BC2996">
      <w:pPr>
        <w:rPr>
          <w:b/>
        </w:rPr>
      </w:pPr>
    </w:p>
    <w:p w14:paraId="795F42ED" w14:textId="56977D06" w:rsidR="00BC2996" w:rsidRDefault="00BC2996" w:rsidP="00BC2996">
      <w:pPr>
        <w:rPr>
          <w:b/>
        </w:rPr>
      </w:pPr>
    </w:p>
    <w:p w14:paraId="0CA443FF" w14:textId="14D147EF" w:rsidR="00BC2996" w:rsidRDefault="00BC2996" w:rsidP="00BC2996">
      <w:pPr>
        <w:rPr>
          <w:b/>
        </w:rPr>
      </w:pPr>
    </w:p>
    <w:p w14:paraId="3BC15B70" w14:textId="03DDB9B3" w:rsidR="00BC2996" w:rsidRDefault="00BC2996" w:rsidP="00BC2996">
      <w:pPr>
        <w:rPr>
          <w:b/>
        </w:rPr>
      </w:pPr>
    </w:p>
    <w:p w14:paraId="6C29AB9E" w14:textId="15A9B0F5" w:rsidR="00BC2996" w:rsidRDefault="00BC2996" w:rsidP="00BC2996">
      <w:pPr>
        <w:rPr>
          <w:b/>
        </w:rPr>
      </w:pPr>
    </w:p>
    <w:p w14:paraId="29F6517D" w14:textId="69A101DF" w:rsidR="00BC2996" w:rsidRDefault="00BC2996" w:rsidP="00BC2996">
      <w:pPr>
        <w:rPr>
          <w:b/>
        </w:rPr>
      </w:pPr>
    </w:p>
    <w:p w14:paraId="60D1C391" w14:textId="656E46A7" w:rsidR="00BC2996" w:rsidRDefault="00BC2996" w:rsidP="00BC2996">
      <w:pPr>
        <w:rPr>
          <w:b/>
        </w:rPr>
      </w:pPr>
      <w:r>
        <w:rPr>
          <w:b/>
        </w:rPr>
        <w:t>You can revert back to original version!</w:t>
      </w:r>
    </w:p>
    <w:p w14:paraId="52997099" w14:textId="6381880E" w:rsidR="00BC2996" w:rsidRDefault="00BC2996" w:rsidP="00BC2996">
      <w:pPr>
        <w:rPr>
          <w:b/>
        </w:rPr>
      </w:pPr>
    </w:p>
    <w:p w14:paraId="5A2529AC" w14:textId="188EFD4B" w:rsidR="009A5E4F" w:rsidRPr="009A5E4F" w:rsidRDefault="00BC2996" w:rsidP="00BC2996">
      <w:pPr>
        <w:pStyle w:val="a9"/>
        <w:numPr>
          <w:ilvl w:val="0"/>
          <w:numId w:val="35"/>
        </w:numPr>
        <w:rPr>
          <w:b/>
        </w:rPr>
      </w:pPr>
      <w:r>
        <w:rPr>
          <w:b/>
        </w:rPr>
        <w:t>Right</w:t>
      </w:r>
      <w:r w:rsidR="009A5E4F">
        <w:rPr>
          <w:b/>
        </w:rPr>
        <w:t xml:space="preserve"> </w:t>
      </w:r>
      <w:r w:rsidR="009A5E4F">
        <w:rPr>
          <w:rFonts w:hint="eastAsia"/>
          <w:b/>
        </w:rPr>
        <w:t>c</w:t>
      </w:r>
      <w:r w:rsidR="009A5E4F">
        <w:rPr>
          <w:b/>
        </w:rPr>
        <w:t>lick</w:t>
      </w:r>
      <w:r>
        <w:rPr>
          <w:b/>
        </w:rPr>
        <w:t xml:space="preserve"> the version/Commit that you want to revert, then click “Revert change in commit”</w:t>
      </w:r>
      <w:r w:rsidR="00582E78">
        <w:rPr>
          <w:noProof/>
        </w:rPr>
        <w:t>.</w:t>
      </w:r>
    </w:p>
    <w:p w14:paraId="7B4D5F31" w14:textId="2BEA64AE" w:rsidR="00BC2996" w:rsidRDefault="00BC2996" w:rsidP="009A5E4F">
      <w:pPr>
        <w:pStyle w:val="a9"/>
        <w:ind w:left="480"/>
        <w:jc w:val="center"/>
        <w:rPr>
          <w:b/>
        </w:rPr>
      </w:pPr>
      <w:r w:rsidRPr="00BC2996">
        <w:rPr>
          <w:b/>
          <w:noProof/>
        </w:rPr>
        <w:drawing>
          <wp:inline distT="0" distB="0" distL="0" distR="0" wp14:anchorId="1CE66B93" wp14:editId="564E37FE">
            <wp:extent cx="4688006" cy="3195458"/>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695291" cy="3200423"/>
                    </a:xfrm>
                    <a:prstGeom prst="rect">
                      <a:avLst/>
                    </a:prstGeom>
                  </pic:spPr>
                </pic:pic>
              </a:graphicData>
            </a:graphic>
          </wp:inline>
        </w:drawing>
      </w:r>
    </w:p>
    <w:p w14:paraId="44197FCB" w14:textId="74D3463B" w:rsidR="00BC2996" w:rsidRDefault="00BC2996" w:rsidP="00BC2996">
      <w:pPr>
        <w:pStyle w:val="a9"/>
        <w:numPr>
          <w:ilvl w:val="0"/>
          <w:numId w:val="35"/>
        </w:numPr>
        <w:rPr>
          <w:b/>
        </w:rPr>
      </w:pPr>
      <w:r>
        <w:rPr>
          <w:b/>
        </w:rPr>
        <w:t xml:space="preserve">Press </w:t>
      </w:r>
      <w:r w:rsidR="009A5E4F">
        <w:rPr>
          <w:b/>
        </w:rPr>
        <w:t>Push</w:t>
      </w:r>
      <w:r>
        <w:rPr>
          <w:b/>
        </w:rPr>
        <w:t>!</w:t>
      </w:r>
    </w:p>
    <w:p w14:paraId="009F0158" w14:textId="11C6ED95" w:rsidR="00BC2996" w:rsidRDefault="00BC2996" w:rsidP="00BC2996">
      <w:pPr>
        <w:pStyle w:val="a9"/>
        <w:numPr>
          <w:ilvl w:val="0"/>
          <w:numId w:val="35"/>
        </w:numPr>
        <w:rPr>
          <w:b/>
        </w:rPr>
      </w:pPr>
      <w:r>
        <w:rPr>
          <w:rFonts w:hint="eastAsia"/>
          <w:b/>
        </w:rPr>
        <w:t>D</w:t>
      </w:r>
      <w:r>
        <w:rPr>
          <w:b/>
        </w:rPr>
        <w:t>one!</w:t>
      </w:r>
    </w:p>
    <w:p w14:paraId="17952C99" w14:textId="61D387A7" w:rsidR="00BC2996" w:rsidRDefault="00BC2996" w:rsidP="00BC2996">
      <w:pPr>
        <w:pStyle w:val="a9"/>
        <w:ind w:left="480"/>
        <w:rPr>
          <w:b/>
        </w:rPr>
      </w:pPr>
      <w:r>
        <w:rPr>
          <w:noProof/>
        </w:rPr>
        <w:drawing>
          <wp:inline distT="0" distB="0" distL="0" distR="0" wp14:anchorId="3FEE4B6C" wp14:editId="77B47AAF">
            <wp:extent cx="6099175" cy="1137920"/>
            <wp:effectExtent l="0" t="0" r="0" b="0"/>
            <wp:docPr id="27" name="圖片 27"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圖片 27" descr="一張含有 文字 的圖片&#10;&#10;自動產生的描述"/>
                    <pic:cNvPicPr/>
                  </pic:nvPicPr>
                  <pic:blipFill>
                    <a:blip r:embed="rId43"/>
                    <a:stretch>
                      <a:fillRect/>
                    </a:stretch>
                  </pic:blipFill>
                  <pic:spPr>
                    <a:xfrm>
                      <a:off x="0" y="0"/>
                      <a:ext cx="6099175" cy="1137920"/>
                    </a:xfrm>
                    <a:prstGeom prst="rect">
                      <a:avLst/>
                    </a:prstGeom>
                  </pic:spPr>
                </pic:pic>
              </a:graphicData>
            </a:graphic>
          </wp:inline>
        </w:drawing>
      </w:r>
    </w:p>
    <w:p w14:paraId="0B080A15" w14:textId="544DDADB" w:rsidR="001904E1" w:rsidRDefault="00BC2996" w:rsidP="00BC2996">
      <w:pPr>
        <w:pStyle w:val="a9"/>
        <w:ind w:left="480"/>
        <w:rPr>
          <w:b/>
        </w:rPr>
      </w:pPr>
      <w:r>
        <w:rPr>
          <w:b/>
        </w:rPr>
        <w:t xml:space="preserve">Remember !! although you are </w:t>
      </w:r>
      <w:proofErr w:type="gramStart"/>
      <w:r>
        <w:rPr>
          <w:b/>
        </w:rPr>
        <w:t>revert</w:t>
      </w:r>
      <w:proofErr w:type="gramEnd"/>
      <w:r>
        <w:rPr>
          <w:b/>
        </w:rPr>
        <w:t xml:space="preserve"> to the older version, you still commit a new version a</w:t>
      </w:r>
      <w:r w:rsidR="00D67772">
        <w:rPr>
          <w:b/>
        </w:rPr>
        <w:t>nd</w:t>
      </w:r>
      <w:r>
        <w:rPr>
          <w:b/>
        </w:rPr>
        <w:t xml:space="preserve"> the content is the older one!! Remember!!</w:t>
      </w:r>
    </w:p>
    <w:p w14:paraId="49D1F4ED" w14:textId="77777777" w:rsidR="001904E1" w:rsidRDefault="001904E1">
      <w:pPr>
        <w:rPr>
          <w:b/>
        </w:rPr>
      </w:pPr>
      <w:r>
        <w:rPr>
          <w:b/>
        </w:rPr>
        <w:br w:type="page"/>
      </w:r>
    </w:p>
    <w:p w14:paraId="33E787B4" w14:textId="1FBFEAEB" w:rsidR="00BC2996" w:rsidRDefault="001904E1" w:rsidP="00BC2996">
      <w:pPr>
        <w:pStyle w:val="a9"/>
        <w:ind w:left="480"/>
        <w:rPr>
          <w:b/>
        </w:rPr>
      </w:pPr>
      <w:r>
        <w:rPr>
          <w:b/>
        </w:rPr>
        <w:lastRenderedPageBreak/>
        <w:t>Some Notes for you</w:t>
      </w:r>
    </w:p>
    <w:p w14:paraId="1DA200AC" w14:textId="579929C6" w:rsidR="001904E1" w:rsidRPr="00BC2996" w:rsidRDefault="00885CB4" w:rsidP="001904E1">
      <w:pPr>
        <w:pStyle w:val="a9"/>
        <w:numPr>
          <w:ilvl w:val="0"/>
          <w:numId w:val="36"/>
        </w:numPr>
        <w:rPr>
          <w:b/>
        </w:rPr>
      </w:pPr>
      <w:r>
        <w:rPr>
          <w:b/>
          <w:noProof/>
        </w:rPr>
        <w:pict w14:anchorId="095121B0">
          <v:shapetype id="_x0000_t32" coordsize="21600,21600" o:spt="32" o:oned="t" path="m,l21600,21600e" filled="f">
            <v:path arrowok="t" fillok="f" o:connecttype="none"/>
            <o:lock v:ext="edit" shapetype="t"/>
          </v:shapetype>
          <v:shape id="_x0000_s1037" type="#_x0000_t32" style="position:absolute;left:0;text-align:left;margin-left:59.9pt;margin-top:272.2pt;width:41.5pt;height:18.5pt;flip:x y;z-index:251678208" o:connectortype="straight">
            <v:stroke endarrow="block"/>
          </v:shape>
        </w:pict>
      </w:r>
      <w:r>
        <w:rPr>
          <w:b/>
          <w:noProof/>
        </w:rPr>
        <w:pict w14:anchorId="095121B0">
          <v:shape id="_x0000_s1036" type="#_x0000_t32" style="position:absolute;left:0;text-align:left;margin-left:88.9pt;margin-top:202.2pt;width:58pt;height:26.5pt;flip:x;z-index:251677184" o:connectortype="straight">
            <v:stroke endarrow="block"/>
          </v:shape>
        </w:pict>
      </w:r>
      <w:r w:rsidR="001904E1">
        <w:rPr>
          <w:b/>
        </w:rPr>
        <w:t xml:space="preserve">If you see the following </w:t>
      </w:r>
      <w:r w:rsidR="004D47F3">
        <w:rPr>
          <w:b/>
        </w:rPr>
        <w:t>step</w:t>
      </w:r>
      <w:r w:rsidR="001904E1">
        <w:rPr>
          <w:b/>
        </w:rPr>
        <w:t xml:space="preserve"> when you executing </w:t>
      </w:r>
      <w:proofErr w:type="spellStart"/>
      <w:r w:rsidR="001904E1">
        <w:rPr>
          <w:b/>
        </w:rPr>
        <w:t>Github</w:t>
      </w:r>
      <w:proofErr w:type="spellEnd"/>
      <w:r w:rsidR="001904E1">
        <w:rPr>
          <w:b/>
        </w:rPr>
        <w:t xml:space="preserve"> desktop, please choose “Use my GitHub account name and email address, and the </w:t>
      </w:r>
      <w:proofErr w:type="spellStart"/>
      <w:r w:rsidR="001904E1">
        <w:rPr>
          <w:b/>
        </w:rPr>
        <w:t>Emai</w:t>
      </w:r>
      <w:proofErr w:type="spellEnd"/>
      <w:r w:rsidR="001904E1">
        <w:rPr>
          <w:b/>
        </w:rPr>
        <w:t xml:space="preserve"> should match with your </w:t>
      </w:r>
      <w:proofErr w:type="spellStart"/>
      <w:r w:rsidR="001904E1">
        <w:rPr>
          <w:b/>
        </w:rPr>
        <w:t>Github</w:t>
      </w:r>
      <w:proofErr w:type="spellEnd"/>
      <w:r w:rsidR="001904E1">
        <w:rPr>
          <w:b/>
        </w:rPr>
        <w:t xml:space="preserve"> login account. Then, Press Finish</w:t>
      </w:r>
      <w:r w:rsidR="00CE2F68">
        <w:rPr>
          <w:b/>
        </w:rPr>
        <w:t>.</w:t>
      </w:r>
      <w:r w:rsidR="001904E1" w:rsidRPr="001904E1">
        <w:rPr>
          <w:b/>
          <w:noProof/>
        </w:rPr>
        <w:drawing>
          <wp:inline distT="0" distB="0" distL="0" distR="0" wp14:anchorId="6C901C09" wp14:editId="32A4EFAF">
            <wp:extent cx="6099175" cy="41179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099175" cy="4117975"/>
                    </a:xfrm>
                    <a:prstGeom prst="rect">
                      <a:avLst/>
                    </a:prstGeom>
                  </pic:spPr>
                </pic:pic>
              </a:graphicData>
            </a:graphic>
          </wp:inline>
        </w:drawing>
      </w:r>
    </w:p>
    <w:sectPr w:rsidR="001904E1" w:rsidRPr="00BC2996" w:rsidSect="00212D95">
      <w:headerReference w:type="default" r:id="rId45"/>
      <w:footerReference w:type="default" r:id="rId46"/>
      <w:pgSz w:w="11909" w:h="16834" w:code="9"/>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B956C" w14:textId="77777777" w:rsidR="00885CB4" w:rsidRDefault="00885CB4">
      <w:r>
        <w:separator/>
      </w:r>
    </w:p>
  </w:endnote>
  <w:endnote w:type="continuationSeparator" w:id="0">
    <w:p w14:paraId="47C9988B" w14:textId="77777777" w:rsidR="00885CB4" w:rsidRDefault="00885C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0C6DA" w14:textId="2694C8D9" w:rsidR="002A68D5" w:rsidRDefault="006C7EF8" w:rsidP="008E2AE7">
    <w:pPr>
      <w:pStyle w:val="a4"/>
      <w:pBdr>
        <w:top w:val="single" w:sz="8" w:space="1" w:color="auto"/>
      </w:pBdr>
      <w:tabs>
        <w:tab w:val="clear" w:pos="4320"/>
        <w:tab w:val="clear" w:pos="8640"/>
        <w:tab w:val="center" w:pos="4770"/>
        <w:tab w:val="right" w:pos="9602"/>
      </w:tabs>
      <w:rPr>
        <w:sz w:val="18"/>
      </w:rPr>
    </w:pPr>
    <w:r>
      <w:rPr>
        <w:sz w:val="18"/>
      </w:rPr>
      <w:t>©</w:t>
    </w:r>
    <w:r w:rsidR="00F67E8A">
      <w:rPr>
        <w:rFonts w:hint="eastAsia"/>
        <w:sz w:val="18"/>
      </w:rPr>
      <w:t>VTC 20</w:t>
    </w:r>
    <w:r w:rsidR="00EB6745">
      <w:rPr>
        <w:sz w:val="18"/>
      </w:rPr>
      <w:t>21</w:t>
    </w:r>
    <w:r w:rsidR="00F67E8A">
      <w:rPr>
        <w:rFonts w:hint="eastAsia"/>
        <w:sz w:val="18"/>
      </w:rPr>
      <w:tab/>
    </w:r>
    <w:r w:rsidR="002A68D5" w:rsidRPr="00F0680D">
      <w:rPr>
        <w:sz w:val="18"/>
      </w:rPr>
      <w:t xml:space="preserve">Page </w:t>
    </w:r>
    <w:r w:rsidR="00FC0343" w:rsidRPr="00F0680D">
      <w:rPr>
        <w:sz w:val="18"/>
      </w:rPr>
      <w:fldChar w:fldCharType="begin"/>
    </w:r>
    <w:r w:rsidR="002A68D5" w:rsidRPr="00F0680D">
      <w:rPr>
        <w:sz w:val="18"/>
      </w:rPr>
      <w:instrText xml:space="preserve"> PAGE </w:instrText>
    </w:r>
    <w:r w:rsidR="00FC0343" w:rsidRPr="00F0680D">
      <w:rPr>
        <w:sz w:val="18"/>
      </w:rPr>
      <w:fldChar w:fldCharType="separate"/>
    </w:r>
    <w:r w:rsidR="00192594">
      <w:rPr>
        <w:noProof/>
        <w:sz w:val="18"/>
      </w:rPr>
      <w:t>1</w:t>
    </w:r>
    <w:r w:rsidR="00FC0343" w:rsidRPr="00F0680D">
      <w:rPr>
        <w:sz w:val="18"/>
      </w:rPr>
      <w:fldChar w:fldCharType="end"/>
    </w:r>
    <w:r w:rsidR="002A68D5" w:rsidRPr="00F0680D">
      <w:rPr>
        <w:sz w:val="18"/>
      </w:rPr>
      <w:t xml:space="preserve"> of </w:t>
    </w:r>
    <w:r w:rsidR="00FC0343" w:rsidRPr="00F0680D">
      <w:rPr>
        <w:sz w:val="18"/>
      </w:rPr>
      <w:fldChar w:fldCharType="begin"/>
    </w:r>
    <w:r w:rsidR="002A68D5" w:rsidRPr="00F0680D">
      <w:rPr>
        <w:sz w:val="18"/>
      </w:rPr>
      <w:instrText xml:space="preserve"> NUMPAGES </w:instrText>
    </w:r>
    <w:r w:rsidR="00FC0343" w:rsidRPr="00F0680D">
      <w:rPr>
        <w:sz w:val="18"/>
      </w:rPr>
      <w:fldChar w:fldCharType="separate"/>
    </w:r>
    <w:r w:rsidR="00192594">
      <w:rPr>
        <w:noProof/>
        <w:sz w:val="18"/>
      </w:rPr>
      <w:t>4</w:t>
    </w:r>
    <w:r w:rsidR="00FC0343" w:rsidRPr="00F0680D">
      <w:rPr>
        <w:sz w:val="18"/>
      </w:rPr>
      <w:fldChar w:fldCharType="end"/>
    </w:r>
  </w:p>
  <w:p w14:paraId="25696074" w14:textId="77777777" w:rsidR="002A68D5" w:rsidRDefault="002A68D5">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E19155" w14:textId="77777777" w:rsidR="00885CB4" w:rsidRDefault="00885CB4">
      <w:r>
        <w:separator/>
      </w:r>
    </w:p>
  </w:footnote>
  <w:footnote w:type="continuationSeparator" w:id="0">
    <w:p w14:paraId="53BADFBA" w14:textId="77777777" w:rsidR="00885CB4" w:rsidRDefault="00885C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57AA5" w14:textId="77777777" w:rsidR="002A68D5" w:rsidRDefault="002A68D5" w:rsidP="00212D95">
    <w:pPr>
      <w:pStyle w:val="a3"/>
      <w:pBdr>
        <w:bottom w:val="single" w:sz="8" w:space="1" w:color="auto"/>
      </w:pBdr>
      <w:tabs>
        <w:tab w:val="clear" w:pos="4320"/>
        <w:tab w:val="clear" w:pos="8640"/>
        <w:tab w:val="right" w:pos="9602"/>
      </w:tabs>
      <w:rPr>
        <w:sz w:val="18"/>
      </w:rPr>
    </w:pPr>
  </w:p>
  <w:p w14:paraId="018EB3F5" w14:textId="67106EA4" w:rsidR="002A68D5" w:rsidRDefault="00AF4E3F" w:rsidP="00212D95">
    <w:pPr>
      <w:pStyle w:val="a3"/>
      <w:pBdr>
        <w:bottom w:val="single" w:sz="8" w:space="1" w:color="auto"/>
      </w:pBdr>
      <w:tabs>
        <w:tab w:val="clear" w:pos="4320"/>
        <w:tab w:val="clear" w:pos="8640"/>
        <w:tab w:val="right" w:pos="9602"/>
      </w:tabs>
      <w:rPr>
        <w:sz w:val="18"/>
      </w:rPr>
    </w:pPr>
    <w:r>
      <w:rPr>
        <w:sz w:val="18"/>
      </w:rPr>
      <w:t>I</w:t>
    </w:r>
    <w:r w:rsidR="008B523B">
      <w:rPr>
        <w:rFonts w:hint="eastAsia"/>
        <w:sz w:val="18"/>
      </w:rPr>
      <w:t>TP</w:t>
    </w:r>
    <w:r w:rsidR="00650B9C">
      <w:rPr>
        <w:sz w:val="18"/>
      </w:rPr>
      <w:t>4887</w:t>
    </w:r>
    <w:r w:rsidR="00AA455E">
      <w:rPr>
        <w:rFonts w:hint="eastAsia"/>
        <w:sz w:val="18"/>
      </w:rPr>
      <w:t xml:space="preserve"> </w:t>
    </w:r>
    <w:r w:rsidR="00650B9C">
      <w:rPr>
        <w:sz w:val="18"/>
      </w:rPr>
      <w:t>Big Data Management</w:t>
    </w:r>
    <w:r w:rsidR="002A68D5">
      <w:rPr>
        <w:sz w:val="18"/>
      </w:rPr>
      <w:tab/>
      <w:t>Lab</w:t>
    </w:r>
    <w:r w:rsidR="00650B9C">
      <w:rPr>
        <w:sz w:val="18"/>
      </w:rPr>
      <w:t xml:space="preserve">1P1 </w:t>
    </w:r>
  </w:p>
  <w:p w14:paraId="5A9A7154" w14:textId="77777777" w:rsidR="002A68D5" w:rsidRDefault="002A68D5" w:rsidP="00212D95">
    <w:pPr>
      <w:pStyle w:val="a3"/>
      <w:tabs>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F34DC"/>
    <w:multiLevelType w:val="hybridMultilevel"/>
    <w:tmpl w:val="130634B2"/>
    <w:lvl w:ilvl="0" w:tplc="0409000F">
      <w:start w:val="1"/>
      <w:numFmt w:val="decimal"/>
      <w:lvlText w:val="%1."/>
      <w:lvlJc w:val="left"/>
      <w:pPr>
        <w:ind w:left="480" w:hanging="480"/>
      </w:pPr>
    </w:lvl>
    <w:lvl w:ilvl="1" w:tplc="04090013">
      <w:start w:val="1"/>
      <w:numFmt w:val="upperRoman"/>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88053E6"/>
    <w:multiLevelType w:val="hybridMultilevel"/>
    <w:tmpl w:val="A9C46A36"/>
    <w:lvl w:ilvl="0" w:tplc="0409000F">
      <w:start w:val="1"/>
      <w:numFmt w:val="decimal"/>
      <w:lvlText w:val="%1."/>
      <w:lvlJc w:val="left"/>
      <w:pPr>
        <w:ind w:left="960" w:hanging="480"/>
      </w:pPr>
    </w:lvl>
    <w:lvl w:ilvl="1" w:tplc="0409000F">
      <w:start w:val="1"/>
      <w:numFmt w:val="decimal"/>
      <w:lvlText w:val="%2."/>
      <w:lvlJc w:val="left"/>
      <w:pPr>
        <w:ind w:left="1440" w:hanging="480"/>
      </w:pPr>
    </w:lvl>
    <w:lvl w:ilvl="2" w:tplc="0409001B">
      <w:start w:val="1"/>
      <w:numFmt w:val="lowerRoman"/>
      <w:lvlText w:val="%3."/>
      <w:lvlJc w:val="right"/>
      <w:pPr>
        <w:ind w:left="1920" w:hanging="480"/>
      </w:pPr>
    </w:lvl>
    <w:lvl w:ilvl="3" w:tplc="0409000F">
      <w:start w:val="1"/>
      <w:numFmt w:val="decimal"/>
      <w:lvlText w:val="%4."/>
      <w:lvlJc w:val="left"/>
      <w:pPr>
        <w:ind w:left="2400" w:hanging="480"/>
      </w:pPr>
    </w:lvl>
    <w:lvl w:ilvl="4" w:tplc="04090019">
      <w:start w:val="1"/>
      <w:numFmt w:val="ideographTraditional"/>
      <w:lvlText w:val="%5、"/>
      <w:lvlJc w:val="left"/>
      <w:pPr>
        <w:ind w:left="2880" w:hanging="480"/>
      </w:pPr>
    </w:lvl>
    <w:lvl w:ilvl="5" w:tplc="0409001B">
      <w:start w:val="1"/>
      <w:numFmt w:val="lowerRoman"/>
      <w:lvlText w:val="%6."/>
      <w:lvlJc w:val="right"/>
      <w:pPr>
        <w:ind w:left="3360" w:hanging="480"/>
      </w:pPr>
    </w:lvl>
    <w:lvl w:ilvl="6" w:tplc="0409000F">
      <w:start w:val="1"/>
      <w:numFmt w:val="decimal"/>
      <w:lvlText w:val="%7."/>
      <w:lvlJc w:val="left"/>
      <w:pPr>
        <w:ind w:left="3840" w:hanging="480"/>
      </w:pPr>
    </w:lvl>
    <w:lvl w:ilvl="7" w:tplc="04090019">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 w15:restartNumberingAfterBreak="0">
    <w:nsid w:val="08EF68E7"/>
    <w:multiLevelType w:val="hybridMultilevel"/>
    <w:tmpl w:val="4468A326"/>
    <w:lvl w:ilvl="0" w:tplc="04090011">
      <w:start w:val="1"/>
      <w:numFmt w:val="upperLetter"/>
      <w:lvlText w:val="%1."/>
      <w:lvlJc w:val="left"/>
      <w:pPr>
        <w:ind w:left="1440" w:hanging="480"/>
      </w:p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3" w15:restartNumberingAfterBreak="0">
    <w:nsid w:val="0C262D5B"/>
    <w:multiLevelType w:val="hybridMultilevel"/>
    <w:tmpl w:val="58A2C66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19F438E"/>
    <w:multiLevelType w:val="hybridMultilevel"/>
    <w:tmpl w:val="C5BE9E94"/>
    <w:lvl w:ilvl="0" w:tplc="0409000F">
      <w:start w:val="1"/>
      <w:numFmt w:val="decimal"/>
      <w:lvlText w:val="%1."/>
      <w:lvlJc w:val="left"/>
      <w:pPr>
        <w:ind w:left="1802" w:hanging="360"/>
      </w:pPr>
    </w:lvl>
    <w:lvl w:ilvl="1" w:tplc="04090019" w:tentative="1">
      <w:start w:val="1"/>
      <w:numFmt w:val="lowerLetter"/>
      <w:lvlText w:val="%2."/>
      <w:lvlJc w:val="left"/>
      <w:pPr>
        <w:ind w:left="2522" w:hanging="360"/>
      </w:pPr>
    </w:lvl>
    <w:lvl w:ilvl="2" w:tplc="0409001B" w:tentative="1">
      <w:start w:val="1"/>
      <w:numFmt w:val="lowerRoman"/>
      <w:lvlText w:val="%3."/>
      <w:lvlJc w:val="right"/>
      <w:pPr>
        <w:ind w:left="3242" w:hanging="180"/>
      </w:pPr>
    </w:lvl>
    <w:lvl w:ilvl="3" w:tplc="0409000F" w:tentative="1">
      <w:start w:val="1"/>
      <w:numFmt w:val="decimal"/>
      <w:lvlText w:val="%4."/>
      <w:lvlJc w:val="left"/>
      <w:pPr>
        <w:ind w:left="3962" w:hanging="360"/>
      </w:pPr>
    </w:lvl>
    <w:lvl w:ilvl="4" w:tplc="04090019" w:tentative="1">
      <w:start w:val="1"/>
      <w:numFmt w:val="lowerLetter"/>
      <w:lvlText w:val="%5."/>
      <w:lvlJc w:val="left"/>
      <w:pPr>
        <w:ind w:left="4682" w:hanging="360"/>
      </w:pPr>
    </w:lvl>
    <w:lvl w:ilvl="5" w:tplc="0409001B" w:tentative="1">
      <w:start w:val="1"/>
      <w:numFmt w:val="lowerRoman"/>
      <w:lvlText w:val="%6."/>
      <w:lvlJc w:val="right"/>
      <w:pPr>
        <w:ind w:left="5402" w:hanging="180"/>
      </w:pPr>
    </w:lvl>
    <w:lvl w:ilvl="6" w:tplc="0409000F" w:tentative="1">
      <w:start w:val="1"/>
      <w:numFmt w:val="decimal"/>
      <w:lvlText w:val="%7."/>
      <w:lvlJc w:val="left"/>
      <w:pPr>
        <w:ind w:left="6122" w:hanging="360"/>
      </w:pPr>
    </w:lvl>
    <w:lvl w:ilvl="7" w:tplc="04090019" w:tentative="1">
      <w:start w:val="1"/>
      <w:numFmt w:val="lowerLetter"/>
      <w:lvlText w:val="%8."/>
      <w:lvlJc w:val="left"/>
      <w:pPr>
        <w:ind w:left="6842" w:hanging="360"/>
      </w:pPr>
    </w:lvl>
    <w:lvl w:ilvl="8" w:tplc="0409001B" w:tentative="1">
      <w:start w:val="1"/>
      <w:numFmt w:val="lowerRoman"/>
      <w:lvlText w:val="%9."/>
      <w:lvlJc w:val="right"/>
      <w:pPr>
        <w:ind w:left="7562" w:hanging="180"/>
      </w:pPr>
    </w:lvl>
  </w:abstractNum>
  <w:abstractNum w:abstractNumId="5" w15:restartNumberingAfterBreak="0">
    <w:nsid w:val="15D115E0"/>
    <w:multiLevelType w:val="hybridMultilevel"/>
    <w:tmpl w:val="D5128A20"/>
    <w:lvl w:ilvl="0" w:tplc="04090001">
      <w:start w:val="1"/>
      <w:numFmt w:val="bullet"/>
      <w:lvlText w:val=""/>
      <w:lvlJc w:val="left"/>
      <w:pPr>
        <w:ind w:left="840" w:hanging="480"/>
      </w:pPr>
      <w:rPr>
        <w:rFonts w:ascii="Wingdings" w:hAnsi="Wingdings" w:hint="default"/>
      </w:rPr>
    </w:lvl>
    <w:lvl w:ilvl="1" w:tplc="04090003">
      <w:start w:val="1"/>
      <w:numFmt w:val="bullet"/>
      <w:lvlText w:val=""/>
      <w:lvlJc w:val="left"/>
      <w:pPr>
        <w:ind w:left="1320" w:hanging="480"/>
      </w:pPr>
      <w:rPr>
        <w:rFonts w:ascii="Wingdings" w:hAnsi="Wingdings" w:hint="default"/>
      </w:rPr>
    </w:lvl>
    <w:lvl w:ilvl="2" w:tplc="04090003">
      <w:start w:val="1"/>
      <w:numFmt w:val="bullet"/>
      <w:lvlText w:val="o"/>
      <w:lvlJc w:val="left"/>
      <w:pPr>
        <w:ind w:left="1800" w:hanging="480"/>
      </w:pPr>
      <w:rPr>
        <w:rFonts w:ascii="Courier New" w:hAnsi="Courier New" w:cs="Courier New"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6" w15:restartNumberingAfterBreak="0">
    <w:nsid w:val="174A1617"/>
    <w:multiLevelType w:val="hybridMultilevel"/>
    <w:tmpl w:val="41B0661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F7F76D8"/>
    <w:multiLevelType w:val="hybridMultilevel"/>
    <w:tmpl w:val="25326D0E"/>
    <w:lvl w:ilvl="0" w:tplc="04090003">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AD6F94"/>
    <w:multiLevelType w:val="hybridMultilevel"/>
    <w:tmpl w:val="2DEC0A4C"/>
    <w:lvl w:ilvl="0" w:tplc="0409000F">
      <w:start w:val="1"/>
      <w:numFmt w:val="decimal"/>
      <w:lvlText w:val="%1."/>
      <w:lvlJc w:val="left"/>
      <w:pPr>
        <w:ind w:left="960" w:hanging="480"/>
      </w:pPr>
    </w:lvl>
    <w:lvl w:ilvl="1" w:tplc="04090019">
      <w:start w:val="1"/>
      <w:numFmt w:val="ideographTraditional"/>
      <w:lvlText w:val="%2、"/>
      <w:lvlJc w:val="left"/>
      <w:pPr>
        <w:ind w:left="1440" w:hanging="480"/>
      </w:pPr>
    </w:lvl>
    <w:lvl w:ilvl="2" w:tplc="0409001B">
      <w:start w:val="1"/>
      <w:numFmt w:val="lowerRoman"/>
      <w:lvlText w:val="%3."/>
      <w:lvlJc w:val="right"/>
      <w:pPr>
        <w:ind w:left="1920" w:hanging="480"/>
      </w:pPr>
    </w:lvl>
    <w:lvl w:ilvl="3" w:tplc="0409000F">
      <w:start w:val="1"/>
      <w:numFmt w:val="decimal"/>
      <w:lvlText w:val="%4."/>
      <w:lvlJc w:val="left"/>
      <w:pPr>
        <w:ind w:left="2400" w:hanging="480"/>
      </w:pPr>
    </w:lvl>
    <w:lvl w:ilvl="4" w:tplc="04090019">
      <w:start w:val="1"/>
      <w:numFmt w:val="ideographTraditional"/>
      <w:lvlText w:val="%5、"/>
      <w:lvlJc w:val="left"/>
      <w:pPr>
        <w:ind w:left="2880" w:hanging="480"/>
      </w:pPr>
    </w:lvl>
    <w:lvl w:ilvl="5" w:tplc="0409001B">
      <w:start w:val="1"/>
      <w:numFmt w:val="lowerRoman"/>
      <w:lvlText w:val="%6."/>
      <w:lvlJc w:val="right"/>
      <w:pPr>
        <w:ind w:left="3360" w:hanging="480"/>
      </w:pPr>
    </w:lvl>
    <w:lvl w:ilvl="6" w:tplc="0409000F">
      <w:start w:val="1"/>
      <w:numFmt w:val="decimal"/>
      <w:lvlText w:val="%7."/>
      <w:lvlJc w:val="left"/>
      <w:pPr>
        <w:ind w:left="3840" w:hanging="480"/>
      </w:pPr>
    </w:lvl>
    <w:lvl w:ilvl="7" w:tplc="04090019">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9" w15:restartNumberingAfterBreak="0">
    <w:nsid w:val="27580BC8"/>
    <w:multiLevelType w:val="multilevel"/>
    <w:tmpl w:val="C0C252D6"/>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281F721D"/>
    <w:multiLevelType w:val="hybridMultilevel"/>
    <w:tmpl w:val="8F0EAC42"/>
    <w:lvl w:ilvl="0" w:tplc="08CA885A">
      <w:start w:val="1"/>
      <w:numFmt w:val="decimal"/>
      <w:lvlText w:val="%1."/>
      <w:lvlJc w:val="left"/>
      <w:pPr>
        <w:tabs>
          <w:tab w:val="num" w:pos="570"/>
        </w:tabs>
        <w:ind w:left="570" w:hanging="57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29251EF1"/>
    <w:multiLevelType w:val="hybridMultilevel"/>
    <w:tmpl w:val="7ACA3964"/>
    <w:lvl w:ilvl="0" w:tplc="E236BB2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E1F1D14"/>
    <w:multiLevelType w:val="hybridMultilevel"/>
    <w:tmpl w:val="9E84C2A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2ECE4FF0"/>
    <w:multiLevelType w:val="hybridMultilevel"/>
    <w:tmpl w:val="CF1C239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30573CB0"/>
    <w:multiLevelType w:val="hybridMultilevel"/>
    <w:tmpl w:val="EFE49A60"/>
    <w:lvl w:ilvl="0" w:tplc="12C445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143446"/>
    <w:multiLevelType w:val="hybridMultilevel"/>
    <w:tmpl w:val="7A5EC370"/>
    <w:lvl w:ilvl="0" w:tplc="04090013">
      <w:start w:val="1"/>
      <w:numFmt w:val="upperRoman"/>
      <w:lvlText w:val="%1."/>
      <w:lvlJc w:val="left"/>
      <w:pPr>
        <w:ind w:left="1440" w:hanging="480"/>
      </w:pPr>
    </w:lvl>
    <w:lvl w:ilvl="1" w:tplc="0409001B">
      <w:start w:val="1"/>
      <w:numFmt w:val="lowerRoman"/>
      <w:lvlText w:val="%2."/>
      <w:lvlJc w:val="right"/>
      <w:pPr>
        <w:ind w:left="1920" w:hanging="480"/>
      </w:pPr>
    </w:lvl>
    <w:lvl w:ilvl="2" w:tplc="0409001B">
      <w:start w:val="1"/>
      <w:numFmt w:val="lowerRoman"/>
      <w:lvlText w:val="%3."/>
      <w:lvlJc w:val="right"/>
      <w:pPr>
        <w:ind w:left="2400" w:hanging="480"/>
      </w:pPr>
    </w:lvl>
    <w:lvl w:ilvl="3" w:tplc="0409000F">
      <w:start w:val="1"/>
      <w:numFmt w:val="decimal"/>
      <w:lvlText w:val="%4."/>
      <w:lvlJc w:val="left"/>
      <w:pPr>
        <w:ind w:left="2880" w:hanging="480"/>
      </w:pPr>
    </w:lvl>
    <w:lvl w:ilvl="4" w:tplc="04090019">
      <w:start w:val="1"/>
      <w:numFmt w:val="ideographTraditional"/>
      <w:lvlText w:val="%5、"/>
      <w:lvlJc w:val="left"/>
      <w:pPr>
        <w:ind w:left="3360" w:hanging="480"/>
      </w:pPr>
    </w:lvl>
    <w:lvl w:ilvl="5" w:tplc="0409001B">
      <w:start w:val="1"/>
      <w:numFmt w:val="lowerRoman"/>
      <w:lvlText w:val="%6."/>
      <w:lvlJc w:val="right"/>
      <w:pPr>
        <w:ind w:left="3840" w:hanging="480"/>
      </w:pPr>
    </w:lvl>
    <w:lvl w:ilvl="6" w:tplc="0409000F">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16" w15:restartNumberingAfterBreak="0">
    <w:nsid w:val="3DB74522"/>
    <w:multiLevelType w:val="hybridMultilevel"/>
    <w:tmpl w:val="EFD685E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2A97E1D"/>
    <w:multiLevelType w:val="hybridMultilevel"/>
    <w:tmpl w:val="B9DCA6D6"/>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681C35"/>
    <w:multiLevelType w:val="hybridMultilevel"/>
    <w:tmpl w:val="A3324574"/>
    <w:lvl w:ilvl="0" w:tplc="0409000F">
      <w:start w:val="1"/>
      <w:numFmt w:val="decimal"/>
      <w:lvlText w:val="%1."/>
      <w:lvlJc w:val="left"/>
      <w:pPr>
        <w:ind w:left="480" w:hanging="480"/>
      </w:pPr>
    </w:lvl>
    <w:lvl w:ilvl="1" w:tplc="04090013">
      <w:start w:val="1"/>
      <w:numFmt w:val="upperRoman"/>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4DAD27C6"/>
    <w:multiLevelType w:val="hybridMultilevel"/>
    <w:tmpl w:val="3B605042"/>
    <w:lvl w:ilvl="0" w:tplc="82B4BDDA">
      <w:start w:val="1"/>
      <w:numFmt w:val="decimal"/>
      <w:lvlText w:val="%1."/>
      <w:lvlJc w:val="left"/>
      <w:pPr>
        <w:ind w:left="480" w:hanging="480"/>
      </w:pPr>
      <w:rPr>
        <w:b/>
        <w:bC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4F13445E"/>
    <w:multiLevelType w:val="hybridMultilevel"/>
    <w:tmpl w:val="22CEBBF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52A00663"/>
    <w:multiLevelType w:val="hybridMultilevel"/>
    <w:tmpl w:val="8B1C5524"/>
    <w:lvl w:ilvl="0" w:tplc="04090013">
      <w:start w:val="1"/>
      <w:numFmt w:val="upperRoman"/>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53ED7D26"/>
    <w:multiLevelType w:val="hybridMultilevel"/>
    <w:tmpl w:val="3862569E"/>
    <w:lvl w:ilvl="0" w:tplc="0409000F">
      <w:start w:val="1"/>
      <w:numFmt w:val="decimal"/>
      <w:lvlText w:val="%1."/>
      <w:lvlJc w:val="left"/>
      <w:pPr>
        <w:ind w:left="480" w:hanging="480"/>
      </w:pPr>
    </w:lvl>
    <w:lvl w:ilvl="1" w:tplc="04090011">
      <w:start w:val="1"/>
      <w:numFmt w:val="upperLetter"/>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565F4ECE"/>
    <w:multiLevelType w:val="hybridMultilevel"/>
    <w:tmpl w:val="7B20F050"/>
    <w:lvl w:ilvl="0" w:tplc="04090001">
      <w:start w:val="1"/>
      <w:numFmt w:val="bullet"/>
      <w:lvlText w:val=""/>
      <w:lvlJc w:val="left"/>
      <w:pPr>
        <w:ind w:left="840" w:hanging="480"/>
      </w:pPr>
      <w:rPr>
        <w:rFonts w:ascii="Wingdings" w:hAnsi="Wingdings" w:hint="default"/>
      </w:rPr>
    </w:lvl>
    <w:lvl w:ilvl="1" w:tplc="04090003">
      <w:start w:val="1"/>
      <w:numFmt w:val="bullet"/>
      <w:lvlText w:val=""/>
      <w:lvlJc w:val="left"/>
      <w:pPr>
        <w:ind w:left="1320" w:hanging="480"/>
      </w:pPr>
      <w:rPr>
        <w:rFonts w:ascii="Wingdings" w:hAnsi="Wingdings" w:hint="default"/>
      </w:rPr>
    </w:lvl>
    <w:lvl w:ilvl="2" w:tplc="04090003">
      <w:start w:val="1"/>
      <w:numFmt w:val="bullet"/>
      <w:lvlText w:val="o"/>
      <w:lvlJc w:val="left"/>
      <w:pPr>
        <w:ind w:left="1800" w:hanging="480"/>
      </w:pPr>
      <w:rPr>
        <w:rFonts w:ascii="Courier New" w:hAnsi="Courier New" w:cs="Courier New"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24" w15:restartNumberingAfterBreak="0">
    <w:nsid w:val="566224E1"/>
    <w:multiLevelType w:val="hybridMultilevel"/>
    <w:tmpl w:val="F57089C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59AA2047"/>
    <w:multiLevelType w:val="hybridMultilevel"/>
    <w:tmpl w:val="F042C2A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614609B4"/>
    <w:multiLevelType w:val="hybridMultilevel"/>
    <w:tmpl w:val="E034D4F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62494731"/>
    <w:multiLevelType w:val="hybridMultilevel"/>
    <w:tmpl w:val="FC1EA24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636D068E"/>
    <w:multiLevelType w:val="hybridMultilevel"/>
    <w:tmpl w:val="172A0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801E96"/>
    <w:multiLevelType w:val="hybridMultilevel"/>
    <w:tmpl w:val="641ACBD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CCA48ED"/>
    <w:multiLevelType w:val="hybridMultilevel"/>
    <w:tmpl w:val="FC1EA24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6F956A88"/>
    <w:multiLevelType w:val="hybridMultilevel"/>
    <w:tmpl w:val="8BF4B600"/>
    <w:lvl w:ilvl="0" w:tplc="D46A9B28">
      <w:start w:val="1"/>
      <w:numFmt w:val="decimal"/>
      <w:lvlText w:val="%1."/>
      <w:lvlJc w:val="left"/>
      <w:pPr>
        <w:ind w:left="480" w:hanging="480"/>
      </w:pPr>
      <w:rPr>
        <w:rFonts w:ascii="Times New Roman" w:hAnsi="Times New Roman" w:cs="Times New Roman" w:hint="default"/>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73CF2104"/>
    <w:multiLevelType w:val="hybridMultilevel"/>
    <w:tmpl w:val="A03C9E1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769515D7"/>
    <w:multiLevelType w:val="hybridMultilevel"/>
    <w:tmpl w:val="EFE49A60"/>
    <w:lvl w:ilvl="0" w:tplc="12C445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C24939"/>
    <w:multiLevelType w:val="hybridMultilevel"/>
    <w:tmpl w:val="75C6ABEE"/>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1047"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5" w15:restartNumberingAfterBreak="0">
    <w:nsid w:val="7F536D71"/>
    <w:multiLevelType w:val="hybridMultilevel"/>
    <w:tmpl w:val="7898B982"/>
    <w:lvl w:ilvl="0" w:tplc="6A3E6086">
      <w:start w:val="1"/>
      <w:numFmt w:val="lowerLetter"/>
      <w:lvlText w:val="(%1)"/>
      <w:lvlJc w:val="left"/>
      <w:pPr>
        <w:tabs>
          <w:tab w:val="num" w:pos="360"/>
        </w:tabs>
        <w:ind w:left="360" w:hanging="360"/>
      </w:pPr>
      <w:rPr>
        <w:rFonts w:hint="eastAsia"/>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0"/>
  </w:num>
  <w:num w:numId="3">
    <w:abstractNumId w:val="35"/>
  </w:num>
  <w:num w:numId="4">
    <w:abstractNumId w:val="9"/>
  </w:num>
  <w:num w:numId="5">
    <w:abstractNumId w:val="28"/>
  </w:num>
  <w:num w:numId="6">
    <w:abstractNumId w:val="3"/>
  </w:num>
  <w:num w:numId="7">
    <w:abstractNumId w:val="4"/>
  </w:num>
  <w:num w:numId="8">
    <w:abstractNumId w:val="11"/>
  </w:num>
  <w:num w:numId="9">
    <w:abstractNumId w:val="17"/>
  </w:num>
  <w:num w:numId="10">
    <w:abstractNumId w:val="29"/>
  </w:num>
  <w:num w:numId="11">
    <w:abstractNumId w:val="14"/>
  </w:num>
  <w:num w:numId="12">
    <w:abstractNumId w:val="33"/>
  </w:num>
  <w:num w:numId="13">
    <w:abstractNumId w:val="34"/>
  </w:num>
  <w:num w:numId="14">
    <w:abstractNumId w:val="31"/>
  </w:num>
  <w:num w:numId="15">
    <w:abstractNumId w:val="8"/>
  </w:num>
  <w:num w:numId="16">
    <w:abstractNumId w:val="13"/>
  </w:num>
  <w:num w:numId="17">
    <w:abstractNumId w:val="25"/>
  </w:num>
  <w:num w:numId="18">
    <w:abstractNumId w:val="32"/>
  </w:num>
  <w:num w:numId="19">
    <w:abstractNumId w:val="24"/>
  </w:num>
  <w:num w:numId="20">
    <w:abstractNumId w:val="16"/>
  </w:num>
  <w:num w:numId="21">
    <w:abstractNumId w:val="6"/>
  </w:num>
  <w:num w:numId="22">
    <w:abstractNumId w:val="1"/>
  </w:num>
  <w:num w:numId="23">
    <w:abstractNumId w:val="12"/>
  </w:num>
  <w:num w:numId="24">
    <w:abstractNumId w:val="22"/>
  </w:num>
  <w:num w:numId="25">
    <w:abstractNumId w:val="2"/>
  </w:num>
  <w:num w:numId="26">
    <w:abstractNumId w:val="18"/>
  </w:num>
  <w:num w:numId="27">
    <w:abstractNumId w:val="23"/>
  </w:num>
  <w:num w:numId="28">
    <w:abstractNumId w:val="7"/>
  </w:num>
  <w:num w:numId="29">
    <w:abstractNumId w:val="5"/>
  </w:num>
  <w:num w:numId="30">
    <w:abstractNumId w:val="0"/>
  </w:num>
  <w:num w:numId="31">
    <w:abstractNumId w:val="15"/>
  </w:num>
  <w:num w:numId="32">
    <w:abstractNumId w:val="21"/>
  </w:num>
  <w:num w:numId="33">
    <w:abstractNumId w:val="19"/>
  </w:num>
  <w:num w:numId="34">
    <w:abstractNumId w:val="26"/>
  </w:num>
  <w:num w:numId="35">
    <w:abstractNumId w:val="27"/>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Y0MjU0MTQ2NDYxMDdW0lEKTi0uzszPAymwqAUATEflzCwAAAA="/>
  </w:docVars>
  <w:rsids>
    <w:rsidRoot w:val="001F3E55"/>
    <w:rsid w:val="00000553"/>
    <w:rsid w:val="00014AFC"/>
    <w:rsid w:val="00015C6A"/>
    <w:rsid w:val="0005166F"/>
    <w:rsid w:val="00054213"/>
    <w:rsid w:val="00063358"/>
    <w:rsid w:val="00074079"/>
    <w:rsid w:val="00086976"/>
    <w:rsid w:val="000876B9"/>
    <w:rsid w:val="00090C7E"/>
    <w:rsid w:val="00090D1D"/>
    <w:rsid w:val="000A2005"/>
    <w:rsid w:val="000A26C1"/>
    <w:rsid w:val="000B11F7"/>
    <w:rsid w:val="000B3154"/>
    <w:rsid w:val="000C6FA2"/>
    <w:rsid w:val="000D51D2"/>
    <w:rsid w:val="000E0A69"/>
    <w:rsid w:val="000E7075"/>
    <w:rsid w:val="00102B5B"/>
    <w:rsid w:val="001116A6"/>
    <w:rsid w:val="0013580D"/>
    <w:rsid w:val="00141EFD"/>
    <w:rsid w:val="001518F5"/>
    <w:rsid w:val="00155CCD"/>
    <w:rsid w:val="00167794"/>
    <w:rsid w:val="00174E3F"/>
    <w:rsid w:val="00181F49"/>
    <w:rsid w:val="001835D6"/>
    <w:rsid w:val="001870BE"/>
    <w:rsid w:val="001904E1"/>
    <w:rsid w:val="00192594"/>
    <w:rsid w:val="001B2D44"/>
    <w:rsid w:val="001C5836"/>
    <w:rsid w:val="001E16F3"/>
    <w:rsid w:val="001E2811"/>
    <w:rsid w:val="001F3E55"/>
    <w:rsid w:val="001F4484"/>
    <w:rsid w:val="00202073"/>
    <w:rsid w:val="00212D95"/>
    <w:rsid w:val="002222EA"/>
    <w:rsid w:val="00231E07"/>
    <w:rsid w:val="002513A4"/>
    <w:rsid w:val="00262DEF"/>
    <w:rsid w:val="00271E3B"/>
    <w:rsid w:val="002774E0"/>
    <w:rsid w:val="002827D6"/>
    <w:rsid w:val="002875F7"/>
    <w:rsid w:val="00296C91"/>
    <w:rsid w:val="002A3C50"/>
    <w:rsid w:val="002A5531"/>
    <w:rsid w:val="002A68D5"/>
    <w:rsid w:val="002B4C28"/>
    <w:rsid w:val="002C2424"/>
    <w:rsid w:val="002D1CC0"/>
    <w:rsid w:val="002E62D6"/>
    <w:rsid w:val="0031456E"/>
    <w:rsid w:val="003209B9"/>
    <w:rsid w:val="003261CA"/>
    <w:rsid w:val="00327596"/>
    <w:rsid w:val="00335921"/>
    <w:rsid w:val="0035324C"/>
    <w:rsid w:val="00356EAE"/>
    <w:rsid w:val="00382E77"/>
    <w:rsid w:val="00384B35"/>
    <w:rsid w:val="003A7433"/>
    <w:rsid w:val="003B6758"/>
    <w:rsid w:val="003D0FB7"/>
    <w:rsid w:val="0040764E"/>
    <w:rsid w:val="00425C35"/>
    <w:rsid w:val="004268DB"/>
    <w:rsid w:val="00435CF6"/>
    <w:rsid w:val="0044293F"/>
    <w:rsid w:val="004614D2"/>
    <w:rsid w:val="00471876"/>
    <w:rsid w:val="00482FA9"/>
    <w:rsid w:val="00484309"/>
    <w:rsid w:val="00484F50"/>
    <w:rsid w:val="00494B5A"/>
    <w:rsid w:val="00494FE8"/>
    <w:rsid w:val="00496E45"/>
    <w:rsid w:val="004B327C"/>
    <w:rsid w:val="004B6618"/>
    <w:rsid w:val="004C7F71"/>
    <w:rsid w:val="004D1331"/>
    <w:rsid w:val="004D47F3"/>
    <w:rsid w:val="004E0C02"/>
    <w:rsid w:val="004F2703"/>
    <w:rsid w:val="004F699B"/>
    <w:rsid w:val="00501D85"/>
    <w:rsid w:val="005038EE"/>
    <w:rsid w:val="0050797B"/>
    <w:rsid w:val="0051084A"/>
    <w:rsid w:val="005138B1"/>
    <w:rsid w:val="00514778"/>
    <w:rsid w:val="00517329"/>
    <w:rsid w:val="005229D3"/>
    <w:rsid w:val="005243E8"/>
    <w:rsid w:val="00526FBE"/>
    <w:rsid w:val="0053338C"/>
    <w:rsid w:val="00541B80"/>
    <w:rsid w:val="0054310F"/>
    <w:rsid w:val="00544770"/>
    <w:rsid w:val="00553C89"/>
    <w:rsid w:val="0055640B"/>
    <w:rsid w:val="00582E78"/>
    <w:rsid w:val="0058309D"/>
    <w:rsid w:val="00585942"/>
    <w:rsid w:val="005877C5"/>
    <w:rsid w:val="00591B26"/>
    <w:rsid w:val="00597DAC"/>
    <w:rsid w:val="005C6BD6"/>
    <w:rsid w:val="005E2C6A"/>
    <w:rsid w:val="005E55EE"/>
    <w:rsid w:val="005E7FF5"/>
    <w:rsid w:val="00611E24"/>
    <w:rsid w:val="00615CD1"/>
    <w:rsid w:val="00622DE7"/>
    <w:rsid w:val="00623662"/>
    <w:rsid w:val="0063643B"/>
    <w:rsid w:val="00636DCE"/>
    <w:rsid w:val="00650B9C"/>
    <w:rsid w:val="00682D6E"/>
    <w:rsid w:val="00684FD2"/>
    <w:rsid w:val="00691AA4"/>
    <w:rsid w:val="006B31C9"/>
    <w:rsid w:val="006B3A00"/>
    <w:rsid w:val="006C7EF8"/>
    <w:rsid w:val="006D1B36"/>
    <w:rsid w:val="006E7771"/>
    <w:rsid w:val="00715D13"/>
    <w:rsid w:val="007225E1"/>
    <w:rsid w:val="00737C39"/>
    <w:rsid w:val="00743E0F"/>
    <w:rsid w:val="00743ED4"/>
    <w:rsid w:val="00752847"/>
    <w:rsid w:val="00755E96"/>
    <w:rsid w:val="00756246"/>
    <w:rsid w:val="007670C2"/>
    <w:rsid w:val="00767E5A"/>
    <w:rsid w:val="00776CA2"/>
    <w:rsid w:val="00781F98"/>
    <w:rsid w:val="00792ACE"/>
    <w:rsid w:val="007941F7"/>
    <w:rsid w:val="007969F0"/>
    <w:rsid w:val="0079713E"/>
    <w:rsid w:val="007C49A2"/>
    <w:rsid w:val="007E7646"/>
    <w:rsid w:val="007F78F6"/>
    <w:rsid w:val="00823AC5"/>
    <w:rsid w:val="0083289E"/>
    <w:rsid w:val="00837300"/>
    <w:rsid w:val="00845CD4"/>
    <w:rsid w:val="008518EC"/>
    <w:rsid w:val="00853384"/>
    <w:rsid w:val="00853CFD"/>
    <w:rsid w:val="008645DB"/>
    <w:rsid w:val="00866B22"/>
    <w:rsid w:val="00867B2B"/>
    <w:rsid w:val="00873BAC"/>
    <w:rsid w:val="00873DE4"/>
    <w:rsid w:val="00876212"/>
    <w:rsid w:val="008846B5"/>
    <w:rsid w:val="00885CB4"/>
    <w:rsid w:val="008868CC"/>
    <w:rsid w:val="008977C2"/>
    <w:rsid w:val="008A7379"/>
    <w:rsid w:val="008B523B"/>
    <w:rsid w:val="008E1283"/>
    <w:rsid w:val="008E2AE7"/>
    <w:rsid w:val="008E527E"/>
    <w:rsid w:val="008F2697"/>
    <w:rsid w:val="008F34A6"/>
    <w:rsid w:val="008F5CE8"/>
    <w:rsid w:val="009034FB"/>
    <w:rsid w:val="00920FED"/>
    <w:rsid w:val="00926C37"/>
    <w:rsid w:val="00930C9F"/>
    <w:rsid w:val="00934AAB"/>
    <w:rsid w:val="009443AC"/>
    <w:rsid w:val="0095145C"/>
    <w:rsid w:val="009537FD"/>
    <w:rsid w:val="009616CF"/>
    <w:rsid w:val="00961E02"/>
    <w:rsid w:val="0097522C"/>
    <w:rsid w:val="009762C3"/>
    <w:rsid w:val="009862F5"/>
    <w:rsid w:val="009915E8"/>
    <w:rsid w:val="009A2449"/>
    <w:rsid w:val="009A3CB2"/>
    <w:rsid w:val="009A5E4F"/>
    <w:rsid w:val="009B0E03"/>
    <w:rsid w:val="009B2D5E"/>
    <w:rsid w:val="009B67F3"/>
    <w:rsid w:val="009D5E9A"/>
    <w:rsid w:val="009D5F9E"/>
    <w:rsid w:val="009E3DEF"/>
    <w:rsid w:val="009E487A"/>
    <w:rsid w:val="009F0CAD"/>
    <w:rsid w:val="00A04734"/>
    <w:rsid w:val="00A11C79"/>
    <w:rsid w:val="00A2098C"/>
    <w:rsid w:val="00A34E4E"/>
    <w:rsid w:val="00A5403F"/>
    <w:rsid w:val="00A54AB1"/>
    <w:rsid w:val="00A61DF7"/>
    <w:rsid w:val="00A71AA8"/>
    <w:rsid w:val="00A97AAE"/>
    <w:rsid w:val="00AA455E"/>
    <w:rsid w:val="00AA5BFE"/>
    <w:rsid w:val="00AC453D"/>
    <w:rsid w:val="00AD6575"/>
    <w:rsid w:val="00AF4E3F"/>
    <w:rsid w:val="00B11BAE"/>
    <w:rsid w:val="00B138AC"/>
    <w:rsid w:val="00B23F7C"/>
    <w:rsid w:val="00B33673"/>
    <w:rsid w:val="00B356EC"/>
    <w:rsid w:val="00B441C2"/>
    <w:rsid w:val="00B70A70"/>
    <w:rsid w:val="00B7468A"/>
    <w:rsid w:val="00B7594D"/>
    <w:rsid w:val="00B82BCE"/>
    <w:rsid w:val="00B91613"/>
    <w:rsid w:val="00B92BE3"/>
    <w:rsid w:val="00BB402B"/>
    <w:rsid w:val="00BC2996"/>
    <w:rsid w:val="00BC6717"/>
    <w:rsid w:val="00BD5456"/>
    <w:rsid w:val="00BD5EDE"/>
    <w:rsid w:val="00BE3C51"/>
    <w:rsid w:val="00BF73C7"/>
    <w:rsid w:val="00C020E0"/>
    <w:rsid w:val="00C03B56"/>
    <w:rsid w:val="00C342F2"/>
    <w:rsid w:val="00C36C9F"/>
    <w:rsid w:val="00C37910"/>
    <w:rsid w:val="00C37D43"/>
    <w:rsid w:val="00C433A6"/>
    <w:rsid w:val="00C46C52"/>
    <w:rsid w:val="00C72EAD"/>
    <w:rsid w:val="00C816FC"/>
    <w:rsid w:val="00C91224"/>
    <w:rsid w:val="00CA1F36"/>
    <w:rsid w:val="00CA3562"/>
    <w:rsid w:val="00CA480A"/>
    <w:rsid w:val="00CA4AF4"/>
    <w:rsid w:val="00CA5DBD"/>
    <w:rsid w:val="00CB0608"/>
    <w:rsid w:val="00CB676B"/>
    <w:rsid w:val="00CC1AB3"/>
    <w:rsid w:val="00CC7B18"/>
    <w:rsid w:val="00CD7E61"/>
    <w:rsid w:val="00CE2F68"/>
    <w:rsid w:val="00CF5F42"/>
    <w:rsid w:val="00D13AB4"/>
    <w:rsid w:val="00D21040"/>
    <w:rsid w:val="00D266A6"/>
    <w:rsid w:val="00D32632"/>
    <w:rsid w:val="00D32994"/>
    <w:rsid w:val="00D358EB"/>
    <w:rsid w:val="00D444CA"/>
    <w:rsid w:val="00D45672"/>
    <w:rsid w:val="00D648EA"/>
    <w:rsid w:val="00D6703F"/>
    <w:rsid w:val="00D67772"/>
    <w:rsid w:val="00D8061A"/>
    <w:rsid w:val="00DA0BD9"/>
    <w:rsid w:val="00DA699B"/>
    <w:rsid w:val="00DB12CF"/>
    <w:rsid w:val="00DD31BE"/>
    <w:rsid w:val="00DD3CB6"/>
    <w:rsid w:val="00DD426D"/>
    <w:rsid w:val="00DF4E75"/>
    <w:rsid w:val="00E07841"/>
    <w:rsid w:val="00E5109F"/>
    <w:rsid w:val="00E510A1"/>
    <w:rsid w:val="00E576CF"/>
    <w:rsid w:val="00E70017"/>
    <w:rsid w:val="00E705A9"/>
    <w:rsid w:val="00E71F90"/>
    <w:rsid w:val="00E77A2A"/>
    <w:rsid w:val="00E80E62"/>
    <w:rsid w:val="00E82F02"/>
    <w:rsid w:val="00E85C17"/>
    <w:rsid w:val="00E8709C"/>
    <w:rsid w:val="00E87C27"/>
    <w:rsid w:val="00E941E8"/>
    <w:rsid w:val="00E97DD5"/>
    <w:rsid w:val="00EA2034"/>
    <w:rsid w:val="00EA266E"/>
    <w:rsid w:val="00EA6ECC"/>
    <w:rsid w:val="00EB1248"/>
    <w:rsid w:val="00EB6745"/>
    <w:rsid w:val="00EC1DA4"/>
    <w:rsid w:val="00EC3E2B"/>
    <w:rsid w:val="00ED2B2D"/>
    <w:rsid w:val="00ED4F12"/>
    <w:rsid w:val="00EE1463"/>
    <w:rsid w:val="00EF0205"/>
    <w:rsid w:val="00F13337"/>
    <w:rsid w:val="00F36418"/>
    <w:rsid w:val="00F440DA"/>
    <w:rsid w:val="00F67E8A"/>
    <w:rsid w:val="00F9206A"/>
    <w:rsid w:val="00FA330F"/>
    <w:rsid w:val="00FA4389"/>
    <w:rsid w:val="00FB3150"/>
    <w:rsid w:val="00FB6AFF"/>
    <w:rsid w:val="00FC0343"/>
    <w:rsid w:val="00FC222D"/>
    <w:rsid w:val="00FC2D48"/>
    <w:rsid w:val="00FC7BBD"/>
    <w:rsid w:val="00FE6B5F"/>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_x0000_s1036"/>
        <o:r id="V:Rule2" type="connector" idref="#_x0000_s1037"/>
      </o:rules>
    </o:shapelayout>
  </w:shapeDefaults>
  <w:decimalSymbol w:val="."/>
  <w:listSeparator w:val=","/>
  <w14:docId w14:val="67F0939E"/>
  <w15:docId w15:val="{10C4BA2C-5410-4463-B7CA-FD8AE198A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F699B"/>
    <w:rPr>
      <w:sz w:val="24"/>
      <w:szCs w:val="24"/>
      <w:lang w:eastAsia="zh-T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rsid w:val="00212D95"/>
    <w:pPr>
      <w:tabs>
        <w:tab w:val="center" w:pos="4320"/>
        <w:tab w:val="right" w:pos="8640"/>
      </w:tabs>
    </w:pPr>
  </w:style>
  <w:style w:type="paragraph" w:styleId="a4">
    <w:name w:val="footer"/>
    <w:basedOn w:val="a"/>
    <w:rsid w:val="00212D95"/>
    <w:pPr>
      <w:tabs>
        <w:tab w:val="center" w:pos="4320"/>
        <w:tab w:val="right" w:pos="8640"/>
      </w:tabs>
    </w:pPr>
  </w:style>
  <w:style w:type="table" w:styleId="a5">
    <w:name w:val="Table Grid"/>
    <w:basedOn w:val="a1"/>
    <w:rsid w:val="009443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a7"/>
    <w:rsid w:val="00F67E8A"/>
    <w:rPr>
      <w:rFonts w:ascii="Cambria" w:hAnsi="Cambria"/>
      <w:sz w:val="18"/>
      <w:szCs w:val="18"/>
    </w:rPr>
  </w:style>
  <w:style w:type="character" w:customStyle="1" w:styleId="a7">
    <w:name w:val="註解方塊文字 字元"/>
    <w:link w:val="a6"/>
    <w:rsid w:val="00F67E8A"/>
    <w:rPr>
      <w:rFonts w:ascii="Cambria" w:eastAsia="新細明體" w:hAnsi="Cambria" w:cs="Times New Roman"/>
      <w:sz w:val="18"/>
      <w:szCs w:val="18"/>
    </w:rPr>
  </w:style>
  <w:style w:type="character" w:styleId="a8">
    <w:name w:val="Hyperlink"/>
    <w:rsid w:val="00F67E8A"/>
    <w:rPr>
      <w:color w:val="0000FF"/>
      <w:u w:val="single"/>
    </w:rPr>
  </w:style>
  <w:style w:type="paragraph" w:styleId="a9">
    <w:name w:val="List Paragraph"/>
    <w:basedOn w:val="a"/>
    <w:uiPriority w:val="34"/>
    <w:qFormat/>
    <w:rsid w:val="00EA2034"/>
    <w:pPr>
      <w:ind w:left="720"/>
    </w:pPr>
  </w:style>
  <w:style w:type="character" w:styleId="aa">
    <w:name w:val="Placeholder Text"/>
    <w:basedOn w:val="a0"/>
    <w:uiPriority w:val="99"/>
    <w:semiHidden/>
    <w:rsid w:val="005E55EE"/>
    <w:rPr>
      <w:color w:val="808080"/>
    </w:rPr>
  </w:style>
  <w:style w:type="paragraph" w:customStyle="1" w:styleId="Progam">
    <w:name w:val="Progam"/>
    <w:basedOn w:val="a"/>
    <w:link w:val="ProgamChar"/>
    <w:qFormat/>
    <w:rsid w:val="005243E8"/>
    <w:pPr>
      <w:spacing w:line="200" w:lineRule="exact"/>
      <w:jc w:val="both"/>
    </w:pPr>
    <w:rPr>
      <w:rFonts w:ascii="Courier New" w:hAnsi="Courier New"/>
      <w:sz w:val="20"/>
      <w:lang w:eastAsia="en-US"/>
    </w:rPr>
  </w:style>
  <w:style w:type="character" w:customStyle="1" w:styleId="ProgamChar">
    <w:name w:val="Progam Char"/>
    <w:basedOn w:val="a0"/>
    <w:link w:val="Progam"/>
    <w:rsid w:val="005243E8"/>
    <w:rPr>
      <w:rFonts w:ascii="Courier New" w:hAnsi="Courier New"/>
      <w:szCs w:val="24"/>
      <w:lang w:eastAsia="en-US"/>
    </w:rPr>
  </w:style>
  <w:style w:type="table" w:styleId="8">
    <w:name w:val="Table List 8"/>
    <w:basedOn w:val="a1"/>
    <w:rsid w:val="004268DB"/>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tblStylePr w:type="nwCell">
      <w:tblPr/>
      <w:tcPr>
        <w:tcBorders>
          <w:tl2br w:val="single" w:sz="6" w:space="0" w:color="auto"/>
          <w:tr2bl w:val="none" w:sz="0" w:space="0" w:color="auto"/>
        </w:tcBorders>
      </w:tcPr>
    </w:tblStylePr>
  </w:style>
  <w:style w:type="table" w:styleId="2">
    <w:name w:val="Table Simple 2"/>
    <w:basedOn w:val="a1"/>
    <w:rsid w:val="004268DB"/>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2">
    <w:name w:val="Colorful Shading Accent 2"/>
    <w:basedOn w:val="a1"/>
    <w:uiPriority w:val="71"/>
    <w:rsid w:val="00BD5EDE"/>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20">
    <w:name w:val="Light List Accent 2"/>
    <w:basedOn w:val="a1"/>
    <w:uiPriority w:val="61"/>
    <w:rsid w:val="00755E96"/>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20">
    <w:name w:val="Table Colorful 2"/>
    <w:basedOn w:val="a1"/>
    <w:rsid w:val="009D5E9A"/>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character" w:styleId="ab">
    <w:name w:val="Unresolved Mention"/>
    <w:basedOn w:val="a0"/>
    <w:uiPriority w:val="99"/>
    <w:semiHidden/>
    <w:unhideWhenUsed/>
    <w:rsid w:val="005564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80722">
      <w:bodyDiv w:val="1"/>
      <w:marLeft w:val="0"/>
      <w:marRight w:val="0"/>
      <w:marTop w:val="0"/>
      <w:marBottom w:val="0"/>
      <w:divBdr>
        <w:top w:val="none" w:sz="0" w:space="0" w:color="auto"/>
        <w:left w:val="none" w:sz="0" w:space="0" w:color="auto"/>
        <w:bottom w:val="none" w:sz="0" w:space="0" w:color="auto"/>
        <w:right w:val="none" w:sz="0" w:space="0" w:color="auto"/>
      </w:divBdr>
    </w:div>
    <w:div w:id="304117393">
      <w:bodyDiv w:val="1"/>
      <w:marLeft w:val="0"/>
      <w:marRight w:val="0"/>
      <w:marTop w:val="0"/>
      <w:marBottom w:val="0"/>
      <w:divBdr>
        <w:top w:val="none" w:sz="0" w:space="0" w:color="auto"/>
        <w:left w:val="none" w:sz="0" w:space="0" w:color="auto"/>
        <w:bottom w:val="none" w:sz="0" w:space="0" w:color="auto"/>
        <w:right w:val="none" w:sz="0" w:space="0" w:color="auto"/>
      </w:divBdr>
    </w:div>
    <w:div w:id="395015672">
      <w:bodyDiv w:val="1"/>
      <w:marLeft w:val="0"/>
      <w:marRight w:val="0"/>
      <w:marTop w:val="0"/>
      <w:marBottom w:val="0"/>
      <w:divBdr>
        <w:top w:val="none" w:sz="0" w:space="0" w:color="auto"/>
        <w:left w:val="none" w:sz="0" w:space="0" w:color="auto"/>
        <w:bottom w:val="none" w:sz="0" w:space="0" w:color="auto"/>
        <w:right w:val="none" w:sz="0" w:space="0" w:color="auto"/>
      </w:divBdr>
    </w:div>
    <w:div w:id="773481504">
      <w:bodyDiv w:val="1"/>
      <w:marLeft w:val="0"/>
      <w:marRight w:val="0"/>
      <w:marTop w:val="0"/>
      <w:marBottom w:val="0"/>
      <w:divBdr>
        <w:top w:val="none" w:sz="0" w:space="0" w:color="auto"/>
        <w:left w:val="none" w:sz="0" w:space="0" w:color="auto"/>
        <w:bottom w:val="none" w:sz="0" w:space="0" w:color="auto"/>
        <w:right w:val="none" w:sz="0" w:space="0" w:color="auto"/>
      </w:divBdr>
      <w:divsChild>
        <w:div w:id="183567381">
          <w:marLeft w:val="0"/>
          <w:marRight w:val="0"/>
          <w:marTop w:val="0"/>
          <w:marBottom w:val="0"/>
          <w:divBdr>
            <w:top w:val="none" w:sz="0" w:space="0" w:color="auto"/>
            <w:left w:val="none" w:sz="0" w:space="0" w:color="auto"/>
            <w:bottom w:val="none" w:sz="0" w:space="0" w:color="auto"/>
            <w:right w:val="none" w:sz="0" w:space="0" w:color="auto"/>
          </w:divBdr>
        </w:div>
      </w:divsChild>
    </w:div>
    <w:div w:id="802694844">
      <w:bodyDiv w:val="1"/>
      <w:marLeft w:val="0"/>
      <w:marRight w:val="0"/>
      <w:marTop w:val="0"/>
      <w:marBottom w:val="0"/>
      <w:divBdr>
        <w:top w:val="none" w:sz="0" w:space="0" w:color="auto"/>
        <w:left w:val="none" w:sz="0" w:space="0" w:color="auto"/>
        <w:bottom w:val="none" w:sz="0" w:space="0" w:color="auto"/>
        <w:right w:val="none" w:sz="0" w:space="0" w:color="auto"/>
      </w:divBdr>
    </w:div>
    <w:div w:id="1551302797">
      <w:bodyDiv w:val="1"/>
      <w:marLeft w:val="0"/>
      <w:marRight w:val="0"/>
      <w:marTop w:val="0"/>
      <w:marBottom w:val="0"/>
      <w:divBdr>
        <w:top w:val="none" w:sz="0" w:space="0" w:color="auto"/>
        <w:left w:val="none" w:sz="0" w:space="0" w:color="auto"/>
        <w:bottom w:val="none" w:sz="0" w:space="0" w:color="auto"/>
        <w:right w:val="none" w:sz="0" w:space="0" w:color="auto"/>
      </w:divBdr>
    </w:div>
    <w:div w:id="1585260743">
      <w:bodyDiv w:val="1"/>
      <w:marLeft w:val="0"/>
      <w:marRight w:val="0"/>
      <w:marTop w:val="0"/>
      <w:marBottom w:val="0"/>
      <w:divBdr>
        <w:top w:val="none" w:sz="0" w:space="0" w:color="auto"/>
        <w:left w:val="none" w:sz="0" w:space="0" w:color="auto"/>
        <w:bottom w:val="none" w:sz="0" w:space="0" w:color="auto"/>
        <w:right w:val="none" w:sz="0" w:space="0" w:color="auto"/>
      </w:divBdr>
      <w:divsChild>
        <w:div w:id="37703768">
          <w:marLeft w:val="0"/>
          <w:marRight w:val="0"/>
          <w:marTop w:val="0"/>
          <w:marBottom w:val="0"/>
          <w:divBdr>
            <w:top w:val="none" w:sz="0" w:space="0" w:color="auto"/>
            <w:left w:val="none" w:sz="0" w:space="0" w:color="auto"/>
            <w:bottom w:val="none" w:sz="0" w:space="0" w:color="auto"/>
            <w:right w:val="none" w:sz="0" w:space="0" w:color="auto"/>
          </w:divBdr>
        </w:div>
      </w:divsChild>
    </w:div>
    <w:div w:id="1669403404">
      <w:bodyDiv w:val="1"/>
      <w:marLeft w:val="0"/>
      <w:marRight w:val="0"/>
      <w:marTop w:val="0"/>
      <w:marBottom w:val="0"/>
      <w:divBdr>
        <w:top w:val="none" w:sz="0" w:space="0" w:color="auto"/>
        <w:left w:val="none" w:sz="0" w:space="0" w:color="auto"/>
        <w:bottom w:val="none" w:sz="0" w:space="0" w:color="auto"/>
        <w:right w:val="none" w:sz="0" w:space="0" w:color="auto"/>
      </w:divBdr>
    </w:div>
    <w:div w:id="1671256526">
      <w:bodyDiv w:val="1"/>
      <w:marLeft w:val="0"/>
      <w:marRight w:val="0"/>
      <w:marTop w:val="0"/>
      <w:marBottom w:val="0"/>
      <w:divBdr>
        <w:top w:val="none" w:sz="0" w:space="0" w:color="auto"/>
        <w:left w:val="none" w:sz="0" w:space="0" w:color="auto"/>
        <w:bottom w:val="none" w:sz="0" w:space="0" w:color="auto"/>
        <w:right w:val="none" w:sz="0" w:space="0" w:color="auto"/>
      </w:divBdr>
    </w:div>
    <w:div w:id="1910531766">
      <w:bodyDiv w:val="1"/>
      <w:marLeft w:val="0"/>
      <w:marRight w:val="0"/>
      <w:marTop w:val="0"/>
      <w:marBottom w:val="0"/>
      <w:divBdr>
        <w:top w:val="none" w:sz="0" w:space="0" w:color="auto"/>
        <w:left w:val="none" w:sz="0" w:space="0" w:color="auto"/>
        <w:bottom w:val="none" w:sz="0" w:space="0" w:color="auto"/>
        <w:right w:val="none" w:sz="0" w:space="0" w:color="auto"/>
      </w:divBdr>
    </w:div>
    <w:div w:id="2084720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1.png"/><Relationship Id="rId39" Type="http://schemas.openxmlformats.org/officeDocument/2006/relationships/diagramColors" Target="diagrams/colors2.xml"/><Relationship Id="rId21" Type="http://schemas.openxmlformats.org/officeDocument/2006/relationships/diagramLayout" Target="diagrams/layout1.xml"/><Relationship Id="rId34" Type="http://schemas.openxmlformats.org/officeDocument/2006/relationships/image" Target="media/image19.png"/><Relationship Id="rId42" Type="http://schemas.openxmlformats.org/officeDocument/2006/relationships/image" Target="media/image22.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sktop.github.com/" TargetMode="External"/><Relationship Id="rId24" Type="http://schemas.microsoft.com/office/2007/relationships/diagramDrawing" Target="diagrams/drawing1.xml"/><Relationship Id="rId32" Type="http://schemas.openxmlformats.org/officeDocument/2006/relationships/image" Target="media/image17.png"/><Relationship Id="rId37" Type="http://schemas.openxmlformats.org/officeDocument/2006/relationships/diagramLayout" Target="diagrams/layout2.xml"/><Relationship Id="rId40" Type="http://schemas.microsoft.com/office/2007/relationships/diagramDrawing" Target="diagrams/drawing2.xm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diagramColors" Target="diagrams/colors1.xml"/><Relationship Id="rId28" Type="http://schemas.openxmlformats.org/officeDocument/2006/relationships/image" Target="media/image13.png"/><Relationship Id="rId36" Type="http://schemas.openxmlformats.org/officeDocument/2006/relationships/diagramData" Target="diagrams/data2.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16.png"/><Relationship Id="rId44"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hyperlink" Target="https://github.com/" TargetMode="External"/><Relationship Id="rId14" Type="http://schemas.openxmlformats.org/officeDocument/2006/relationships/hyperlink" Target="https://github.com/" TargetMode="External"/><Relationship Id="rId22" Type="http://schemas.openxmlformats.org/officeDocument/2006/relationships/diagramQuickStyle" Target="diagrams/quickStyle1.xml"/><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3.png"/><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diagramQuickStyle" Target="diagrams/quickStyle2.xml"/><Relationship Id="rId46" Type="http://schemas.openxmlformats.org/officeDocument/2006/relationships/footer" Target="footer1.xml"/><Relationship Id="rId20" Type="http://schemas.openxmlformats.org/officeDocument/2006/relationships/diagramData" Target="diagrams/data1.xml"/><Relationship Id="rId41" Type="http://schemas.openxmlformats.org/officeDocument/2006/relationships/image" Target="media/image2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953BC0D-892F-4584-8A4B-45D1F76D9BDF}" type="doc">
      <dgm:prSet loTypeId="urn:microsoft.com/office/officeart/2005/8/layout/hProcess9" loCatId="process" qsTypeId="urn:microsoft.com/office/officeart/2005/8/quickstyle/simple1" qsCatId="simple" csTypeId="urn:microsoft.com/office/officeart/2005/8/colors/accent1_2" csCatId="accent1" phldr="1"/>
      <dgm:spPr/>
      <dgm:t>
        <a:bodyPr/>
        <a:lstStyle/>
        <a:p>
          <a:endParaRPr lang="zh-HK" altLang="en-US"/>
        </a:p>
      </dgm:t>
    </dgm:pt>
    <dgm:pt modelId="{E6683ADC-61CF-4D7A-8B00-5C4BD06C0243}">
      <dgm:prSet phldrT="[文字]"/>
      <dgm:spPr/>
      <dgm:t>
        <a:bodyPr/>
        <a:lstStyle/>
        <a:p>
          <a:r>
            <a:rPr lang="en-US" altLang="zh-HK" dirty="0"/>
            <a:t>Coding</a:t>
          </a:r>
          <a:endParaRPr lang="zh-HK" altLang="en-US" dirty="0"/>
        </a:p>
      </dgm:t>
    </dgm:pt>
    <dgm:pt modelId="{C50DF8E6-DE09-4410-9B18-2EB14A73BBFB}" type="parTrans" cxnId="{921A7F48-E601-417B-A86D-D683FFCF8211}">
      <dgm:prSet/>
      <dgm:spPr/>
      <dgm:t>
        <a:bodyPr/>
        <a:lstStyle/>
        <a:p>
          <a:endParaRPr lang="zh-HK" altLang="en-US"/>
        </a:p>
      </dgm:t>
    </dgm:pt>
    <dgm:pt modelId="{936FB0C4-C128-44DE-93EE-7C3C1482DF6C}" type="sibTrans" cxnId="{921A7F48-E601-417B-A86D-D683FFCF8211}">
      <dgm:prSet/>
      <dgm:spPr/>
      <dgm:t>
        <a:bodyPr/>
        <a:lstStyle/>
        <a:p>
          <a:endParaRPr lang="zh-HK" altLang="en-US"/>
        </a:p>
      </dgm:t>
    </dgm:pt>
    <dgm:pt modelId="{B3574119-71B5-4DE9-AAED-F01B9770A543}">
      <dgm:prSet phldrT="[文字]"/>
      <dgm:spPr/>
      <dgm:t>
        <a:bodyPr/>
        <a:lstStyle/>
        <a:p>
          <a:r>
            <a:rPr lang="en-US" altLang="zh-HK" dirty="0"/>
            <a:t>Stage</a:t>
          </a:r>
          <a:endParaRPr lang="zh-HK" altLang="en-US" dirty="0"/>
        </a:p>
      </dgm:t>
    </dgm:pt>
    <dgm:pt modelId="{2970A335-2FDB-475E-83F6-05B6FDA0EFA7}" type="parTrans" cxnId="{677489EB-402A-4C48-8C59-45A252679978}">
      <dgm:prSet/>
      <dgm:spPr/>
      <dgm:t>
        <a:bodyPr/>
        <a:lstStyle/>
        <a:p>
          <a:endParaRPr lang="zh-HK" altLang="en-US"/>
        </a:p>
      </dgm:t>
    </dgm:pt>
    <dgm:pt modelId="{324438E9-49B4-478A-80DD-8EB0B5CD2252}" type="sibTrans" cxnId="{677489EB-402A-4C48-8C59-45A252679978}">
      <dgm:prSet/>
      <dgm:spPr/>
      <dgm:t>
        <a:bodyPr/>
        <a:lstStyle/>
        <a:p>
          <a:endParaRPr lang="zh-HK" altLang="en-US"/>
        </a:p>
      </dgm:t>
    </dgm:pt>
    <dgm:pt modelId="{C2134BEE-51B0-4328-9525-2EE73E914246}">
      <dgm:prSet phldrT="[文字]"/>
      <dgm:spPr/>
      <dgm:t>
        <a:bodyPr/>
        <a:lstStyle/>
        <a:p>
          <a:r>
            <a:rPr lang="en-US" altLang="zh-HK" dirty="0"/>
            <a:t>Commit</a:t>
          </a:r>
          <a:endParaRPr lang="zh-HK" altLang="en-US" dirty="0"/>
        </a:p>
      </dgm:t>
    </dgm:pt>
    <dgm:pt modelId="{92CFB874-DE7B-4BE3-897B-61EC7A3F4DE8}" type="parTrans" cxnId="{0CC66588-B94A-4A9F-A945-0A4F84FDAC51}">
      <dgm:prSet/>
      <dgm:spPr/>
      <dgm:t>
        <a:bodyPr/>
        <a:lstStyle/>
        <a:p>
          <a:endParaRPr lang="zh-HK" altLang="en-US"/>
        </a:p>
      </dgm:t>
    </dgm:pt>
    <dgm:pt modelId="{7F79F3D8-63CE-42D3-BB0B-6776383E9395}" type="sibTrans" cxnId="{0CC66588-B94A-4A9F-A945-0A4F84FDAC51}">
      <dgm:prSet/>
      <dgm:spPr/>
      <dgm:t>
        <a:bodyPr/>
        <a:lstStyle/>
        <a:p>
          <a:endParaRPr lang="zh-HK" altLang="en-US"/>
        </a:p>
      </dgm:t>
    </dgm:pt>
    <dgm:pt modelId="{D6CD81D4-35C1-4B4E-B819-427A86EDC59D}">
      <dgm:prSet phldrT="[文字]"/>
      <dgm:spPr/>
      <dgm:t>
        <a:bodyPr/>
        <a:lstStyle/>
        <a:p>
          <a:r>
            <a:rPr lang="en-US" altLang="zh-HK" dirty="0"/>
            <a:t>Push</a:t>
          </a:r>
          <a:endParaRPr lang="zh-HK" altLang="en-US" dirty="0"/>
        </a:p>
      </dgm:t>
    </dgm:pt>
    <dgm:pt modelId="{BB37F38B-AD83-48DA-9DF0-78564BDF7784}" type="parTrans" cxnId="{38ED2463-FCAE-4853-814F-4CF676B15829}">
      <dgm:prSet/>
      <dgm:spPr/>
      <dgm:t>
        <a:bodyPr/>
        <a:lstStyle/>
        <a:p>
          <a:endParaRPr lang="zh-HK" altLang="en-US"/>
        </a:p>
      </dgm:t>
    </dgm:pt>
    <dgm:pt modelId="{5AF35EE4-EC6D-4A0F-8313-81F989ECBA6A}" type="sibTrans" cxnId="{38ED2463-FCAE-4853-814F-4CF676B15829}">
      <dgm:prSet/>
      <dgm:spPr/>
      <dgm:t>
        <a:bodyPr/>
        <a:lstStyle/>
        <a:p>
          <a:endParaRPr lang="zh-HK" altLang="en-US"/>
        </a:p>
      </dgm:t>
    </dgm:pt>
    <dgm:pt modelId="{6B828EBA-1350-4483-8C96-9DDBAFC2AD4C}" type="pres">
      <dgm:prSet presAssocID="{F953BC0D-892F-4584-8A4B-45D1F76D9BDF}" presName="CompostProcess" presStyleCnt="0">
        <dgm:presLayoutVars>
          <dgm:dir/>
          <dgm:resizeHandles val="exact"/>
        </dgm:presLayoutVars>
      </dgm:prSet>
      <dgm:spPr/>
    </dgm:pt>
    <dgm:pt modelId="{E5DF628A-69B4-4274-BAE6-94FB14E23B62}" type="pres">
      <dgm:prSet presAssocID="{F953BC0D-892F-4584-8A4B-45D1F76D9BDF}" presName="arrow" presStyleLbl="bgShp" presStyleIdx="0" presStyleCnt="1"/>
      <dgm:spPr/>
    </dgm:pt>
    <dgm:pt modelId="{CBE37E91-2682-48BE-AE4F-4D43E2D48043}" type="pres">
      <dgm:prSet presAssocID="{F953BC0D-892F-4584-8A4B-45D1F76D9BDF}" presName="linearProcess" presStyleCnt="0"/>
      <dgm:spPr/>
    </dgm:pt>
    <dgm:pt modelId="{F6B57FB8-F3B7-4276-8AAE-001FDA84BC55}" type="pres">
      <dgm:prSet presAssocID="{E6683ADC-61CF-4D7A-8B00-5C4BD06C0243}" presName="textNode" presStyleLbl="node1" presStyleIdx="0" presStyleCnt="4">
        <dgm:presLayoutVars>
          <dgm:bulletEnabled val="1"/>
        </dgm:presLayoutVars>
      </dgm:prSet>
      <dgm:spPr/>
    </dgm:pt>
    <dgm:pt modelId="{E6BE2D0C-21D7-4DCE-AA7E-2694E30AAD94}" type="pres">
      <dgm:prSet presAssocID="{936FB0C4-C128-44DE-93EE-7C3C1482DF6C}" presName="sibTrans" presStyleCnt="0"/>
      <dgm:spPr/>
    </dgm:pt>
    <dgm:pt modelId="{C255C788-C8BA-42B0-8AA3-2301CF8F116D}" type="pres">
      <dgm:prSet presAssocID="{B3574119-71B5-4DE9-AAED-F01B9770A543}" presName="textNode" presStyleLbl="node1" presStyleIdx="1" presStyleCnt="4">
        <dgm:presLayoutVars>
          <dgm:bulletEnabled val="1"/>
        </dgm:presLayoutVars>
      </dgm:prSet>
      <dgm:spPr/>
    </dgm:pt>
    <dgm:pt modelId="{0EA2BD3A-1B40-4203-9C12-C66ACBB3C8B3}" type="pres">
      <dgm:prSet presAssocID="{324438E9-49B4-478A-80DD-8EB0B5CD2252}" presName="sibTrans" presStyleCnt="0"/>
      <dgm:spPr/>
    </dgm:pt>
    <dgm:pt modelId="{19B3C8F1-8F4E-4868-9D97-A0F07768595F}" type="pres">
      <dgm:prSet presAssocID="{C2134BEE-51B0-4328-9525-2EE73E914246}" presName="textNode" presStyleLbl="node1" presStyleIdx="2" presStyleCnt="4">
        <dgm:presLayoutVars>
          <dgm:bulletEnabled val="1"/>
        </dgm:presLayoutVars>
      </dgm:prSet>
      <dgm:spPr/>
    </dgm:pt>
    <dgm:pt modelId="{FC77DB89-9D57-445E-9A60-596E399BA1D7}" type="pres">
      <dgm:prSet presAssocID="{7F79F3D8-63CE-42D3-BB0B-6776383E9395}" presName="sibTrans" presStyleCnt="0"/>
      <dgm:spPr/>
    </dgm:pt>
    <dgm:pt modelId="{37F9FB40-7E1F-44E9-978A-6623AC35EBDC}" type="pres">
      <dgm:prSet presAssocID="{D6CD81D4-35C1-4B4E-B819-427A86EDC59D}" presName="textNode" presStyleLbl="node1" presStyleIdx="3" presStyleCnt="4">
        <dgm:presLayoutVars>
          <dgm:bulletEnabled val="1"/>
        </dgm:presLayoutVars>
      </dgm:prSet>
      <dgm:spPr/>
    </dgm:pt>
  </dgm:ptLst>
  <dgm:cxnLst>
    <dgm:cxn modelId="{5FB8053F-A2DD-40FF-85DF-57A82A1A3061}" type="presOf" srcId="{F953BC0D-892F-4584-8A4B-45D1F76D9BDF}" destId="{6B828EBA-1350-4483-8C96-9DDBAFC2AD4C}" srcOrd="0" destOrd="0" presId="urn:microsoft.com/office/officeart/2005/8/layout/hProcess9"/>
    <dgm:cxn modelId="{38ED2463-FCAE-4853-814F-4CF676B15829}" srcId="{F953BC0D-892F-4584-8A4B-45D1F76D9BDF}" destId="{D6CD81D4-35C1-4B4E-B819-427A86EDC59D}" srcOrd="3" destOrd="0" parTransId="{BB37F38B-AD83-48DA-9DF0-78564BDF7784}" sibTransId="{5AF35EE4-EC6D-4A0F-8313-81F989ECBA6A}"/>
    <dgm:cxn modelId="{921A7F48-E601-417B-A86D-D683FFCF8211}" srcId="{F953BC0D-892F-4584-8A4B-45D1F76D9BDF}" destId="{E6683ADC-61CF-4D7A-8B00-5C4BD06C0243}" srcOrd="0" destOrd="0" parTransId="{C50DF8E6-DE09-4410-9B18-2EB14A73BBFB}" sibTransId="{936FB0C4-C128-44DE-93EE-7C3C1482DF6C}"/>
    <dgm:cxn modelId="{8136A94A-E7E7-43F7-9BC4-29FE17C03AB0}" type="presOf" srcId="{E6683ADC-61CF-4D7A-8B00-5C4BD06C0243}" destId="{F6B57FB8-F3B7-4276-8AAE-001FDA84BC55}" srcOrd="0" destOrd="0" presId="urn:microsoft.com/office/officeart/2005/8/layout/hProcess9"/>
    <dgm:cxn modelId="{38DB1377-537E-437B-AD1C-890291BEA618}" type="presOf" srcId="{D6CD81D4-35C1-4B4E-B819-427A86EDC59D}" destId="{37F9FB40-7E1F-44E9-978A-6623AC35EBDC}" srcOrd="0" destOrd="0" presId="urn:microsoft.com/office/officeart/2005/8/layout/hProcess9"/>
    <dgm:cxn modelId="{0CC66588-B94A-4A9F-A945-0A4F84FDAC51}" srcId="{F953BC0D-892F-4584-8A4B-45D1F76D9BDF}" destId="{C2134BEE-51B0-4328-9525-2EE73E914246}" srcOrd="2" destOrd="0" parTransId="{92CFB874-DE7B-4BE3-897B-61EC7A3F4DE8}" sibTransId="{7F79F3D8-63CE-42D3-BB0B-6776383E9395}"/>
    <dgm:cxn modelId="{DDC5868E-F4E9-49BF-8410-305ED1617C40}" type="presOf" srcId="{B3574119-71B5-4DE9-AAED-F01B9770A543}" destId="{C255C788-C8BA-42B0-8AA3-2301CF8F116D}" srcOrd="0" destOrd="0" presId="urn:microsoft.com/office/officeart/2005/8/layout/hProcess9"/>
    <dgm:cxn modelId="{268D40E0-65D1-41DF-B066-E093BD776E20}" type="presOf" srcId="{C2134BEE-51B0-4328-9525-2EE73E914246}" destId="{19B3C8F1-8F4E-4868-9D97-A0F07768595F}" srcOrd="0" destOrd="0" presId="urn:microsoft.com/office/officeart/2005/8/layout/hProcess9"/>
    <dgm:cxn modelId="{677489EB-402A-4C48-8C59-45A252679978}" srcId="{F953BC0D-892F-4584-8A4B-45D1F76D9BDF}" destId="{B3574119-71B5-4DE9-AAED-F01B9770A543}" srcOrd="1" destOrd="0" parTransId="{2970A335-2FDB-475E-83F6-05B6FDA0EFA7}" sibTransId="{324438E9-49B4-478A-80DD-8EB0B5CD2252}"/>
    <dgm:cxn modelId="{F94AF4FC-83C3-4FA4-A3B1-365ECAE75472}" type="presParOf" srcId="{6B828EBA-1350-4483-8C96-9DDBAFC2AD4C}" destId="{E5DF628A-69B4-4274-BAE6-94FB14E23B62}" srcOrd="0" destOrd="0" presId="urn:microsoft.com/office/officeart/2005/8/layout/hProcess9"/>
    <dgm:cxn modelId="{D84B0904-FC4B-4F9B-9EA5-14F8F24916A3}" type="presParOf" srcId="{6B828EBA-1350-4483-8C96-9DDBAFC2AD4C}" destId="{CBE37E91-2682-48BE-AE4F-4D43E2D48043}" srcOrd="1" destOrd="0" presId="urn:microsoft.com/office/officeart/2005/8/layout/hProcess9"/>
    <dgm:cxn modelId="{8A5BA9D9-8197-458E-A42B-5A4888EEBDCE}" type="presParOf" srcId="{CBE37E91-2682-48BE-AE4F-4D43E2D48043}" destId="{F6B57FB8-F3B7-4276-8AAE-001FDA84BC55}" srcOrd="0" destOrd="0" presId="urn:microsoft.com/office/officeart/2005/8/layout/hProcess9"/>
    <dgm:cxn modelId="{1E71C2C7-25F5-4EC8-8766-914A552A9DE0}" type="presParOf" srcId="{CBE37E91-2682-48BE-AE4F-4D43E2D48043}" destId="{E6BE2D0C-21D7-4DCE-AA7E-2694E30AAD94}" srcOrd="1" destOrd="0" presId="urn:microsoft.com/office/officeart/2005/8/layout/hProcess9"/>
    <dgm:cxn modelId="{B567416B-1879-4A6C-97E0-B0128B3294D4}" type="presParOf" srcId="{CBE37E91-2682-48BE-AE4F-4D43E2D48043}" destId="{C255C788-C8BA-42B0-8AA3-2301CF8F116D}" srcOrd="2" destOrd="0" presId="urn:microsoft.com/office/officeart/2005/8/layout/hProcess9"/>
    <dgm:cxn modelId="{9082FA91-43FA-402A-8300-E20CC1DA4F5E}" type="presParOf" srcId="{CBE37E91-2682-48BE-AE4F-4D43E2D48043}" destId="{0EA2BD3A-1B40-4203-9C12-C66ACBB3C8B3}" srcOrd="3" destOrd="0" presId="urn:microsoft.com/office/officeart/2005/8/layout/hProcess9"/>
    <dgm:cxn modelId="{11F3CED5-9EE8-4A1A-BE71-D62D88E5C0B2}" type="presParOf" srcId="{CBE37E91-2682-48BE-AE4F-4D43E2D48043}" destId="{19B3C8F1-8F4E-4868-9D97-A0F07768595F}" srcOrd="4" destOrd="0" presId="urn:microsoft.com/office/officeart/2005/8/layout/hProcess9"/>
    <dgm:cxn modelId="{D5F5F16A-8FCD-4D0A-9F43-2ABB83EFC492}" type="presParOf" srcId="{CBE37E91-2682-48BE-AE4F-4D43E2D48043}" destId="{FC77DB89-9D57-445E-9A60-596E399BA1D7}" srcOrd="5" destOrd="0" presId="urn:microsoft.com/office/officeart/2005/8/layout/hProcess9"/>
    <dgm:cxn modelId="{4982104B-D2E9-4DB5-92A9-45E31985FF8C}" type="presParOf" srcId="{CBE37E91-2682-48BE-AE4F-4D43E2D48043}" destId="{37F9FB40-7E1F-44E9-978A-6623AC35EBDC}" srcOrd="6" destOrd="0" presId="urn:microsoft.com/office/officeart/2005/8/layout/hProcess9"/>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953BC0D-892F-4584-8A4B-45D1F76D9BDF}" type="doc">
      <dgm:prSet loTypeId="urn:microsoft.com/office/officeart/2005/8/layout/hProcess9" loCatId="process" qsTypeId="urn:microsoft.com/office/officeart/2005/8/quickstyle/simple1" qsCatId="simple" csTypeId="urn:microsoft.com/office/officeart/2005/8/colors/accent1_2" csCatId="accent1" phldr="1"/>
      <dgm:spPr/>
      <dgm:t>
        <a:bodyPr/>
        <a:lstStyle/>
        <a:p>
          <a:endParaRPr lang="zh-HK" altLang="en-US"/>
        </a:p>
      </dgm:t>
    </dgm:pt>
    <dgm:pt modelId="{E6683ADC-61CF-4D7A-8B00-5C4BD06C0243}">
      <dgm:prSet phldrT="[文字]"/>
      <dgm:spPr/>
      <dgm:t>
        <a:bodyPr/>
        <a:lstStyle/>
        <a:p>
          <a:r>
            <a:rPr lang="en-US" altLang="zh-HK" dirty="0"/>
            <a:t>fetch</a:t>
          </a:r>
          <a:endParaRPr lang="zh-HK" altLang="en-US" dirty="0"/>
        </a:p>
      </dgm:t>
    </dgm:pt>
    <dgm:pt modelId="{C50DF8E6-DE09-4410-9B18-2EB14A73BBFB}" type="parTrans" cxnId="{921A7F48-E601-417B-A86D-D683FFCF8211}">
      <dgm:prSet/>
      <dgm:spPr/>
      <dgm:t>
        <a:bodyPr/>
        <a:lstStyle/>
        <a:p>
          <a:endParaRPr lang="zh-HK" altLang="en-US"/>
        </a:p>
      </dgm:t>
    </dgm:pt>
    <dgm:pt modelId="{936FB0C4-C128-44DE-93EE-7C3C1482DF6C}" type="sibTrans" cxnId="{921A7F48-E601-417B-A86D-D683FFCF8211}">
      <dgm:prSet/>
      <dgm:spPr/>
      <dgm:t>
        <a:bodyPr/>
        <a:lstStyle/>
        <a:p>
          <a:endParaRPr lang="zh-HK" altLang="en-US"/>
        </a:p>
      </dgm:t>
    </dgm:pt>
    <dgm:pt modelId="{B3574119-71B5-4DE9-AAED-F01B9770A543}">
      <dgm:prSet phldrT="[文字]"/>
      <dgm:spPr/>
      <dgm:t>
        <a:bodyPr/>
        <a:lstStyle/>
        <a:p>
          <a:r>
            <a:rPr lang="en-US" altLang="zh-HK" dirty="0"/>
            <a:t>pull</a:t>
          </a:r>
          <a:endParaRPr lang="zh-HK" altLang="en-US" dirty="0"/>
        </a:p>
      </dgm:t>
    </dgm:pt>
    <dgm:pt modelId="{2970A335-2FDB-475E-83F6-05B6FDA0EFA7}" type="parTrans" cxnId="{677489EB-402A-4C48-8C59-45A252679978}">
      <dgm:prSet/>
      <dgm:spPr/>
      <dgm:t>
        <a:bodyPr/>
        <a:lstStyle/>
        <a:p>
          <a:endParaRPr lang="zh-HK" altLang="en-US"/>
        </a:p>
      </dgm:t>
    </dgm:pt>
    <dgm:pt modelId="{324438E9-49B4-478A-80DD-8EB0B5CD2252}" type="sibTrans" cxnId="{677489EB-402A-4C48-8C59-45A252679978}">
      <dgm:prSet/>
      <dgm:spPr/>
      <dgm:t>
        <a:bodyPr/>
        <a:lstStyle/>
        <a:p>
          <a:endParaRPr lang="zh-HK" altLang="en-US"/>
        </a:p>
      </dgm:t>
    </dgm:pt>
    <dgm:pt modelId="{C2134BEE-51B0-4328-9525-2EE73E914246}">
      <dgm:prSet phldrT="[文字]"/>
      <dgm:spPr/>
      <dgm:t>
        <a:bodyPr/>
        <a:lstStyle/>
        <a:p>
          <a:r>
            <a:rPr lang="en-US" altLang="zh-HK" dirty="0"/>
            <a:t>Coding</a:t>
          </a:r>
          <a:endParaRPr lang="zh-HK" altLang="en-US" dirty="0"/>
        </a:p>
      </dgm:t>
    </dgm:pt>
    <dgm:pt modelId="{92CFB874-DE7B-4BE3-897B-61EC7A3F4DE8}" type="parTrans" cxnId="{0CC66588-B94A-4A9F-A945-0A4F84FDAC51}">
      <dgm:prSet/>
      <dgm:spPr/>
      <dgm:t>
        <a:bodyPr/>
        <a:lstStyle/>
        <a:p>
          <a:endParaRPr lang="zh-HK" altLang="en-US"/>
        </a:p>
      </dgm:t>
    </dgm:pt>
    <dgm:pt modelId="{7F79F3D8-63CE-42D3-BB0B-6776383E9395}" type="sibTrans" cxnId="{0CC66588-B94A-4A9F-A945-0A4F84FDAC51}">
      <dgm:prSet/>
      <dgm:spPr/>
      <dgm:t>
        <a:bodyPr/>
        <a:lstStyle/>
        <a:p>
          <a:endParaRPr lang="zh-HK" altLang="en-US"/>
        </a:p>
      </dgm:t>
    </dgm:pt>
    <dgm:pt modelId="{35DC7D19-23F4-4746-B9E8-80560B7EBD8A}" type="pres">
      <dgm:prSet presAssocID="{F953BC0D-892F-4584-8A4B-45D1F76D9BDF}" presName="CompostProcess" presStyleCnt="0">
        <dgm:presLayoutVars>
          <dgm:dir/>
          <dgm:resizeHandles val="exact"/>
        </dgm:presLayoutVars>
      </dgm:prSet>
      <dgm:spPr/>
    </dgm:pt>
    <dgm:pt modelId="{94526FE7-5D73-4092-9987-0C7BCF36F09E}" type="pres">
      <dgm:prSet presAssocID="{F953BC0D-892F-4584-8A4B-45D1F76D9BDF}" presName="arrow" presStyleLbl="bgShp" presStyleIdx="0" presStyleCnt="1"/>
      <dgm:spPr/>
    </dgm:pt>
    <dgm:pt modelId="{BF47D43A-68FC-48DE-8ADA-CBD0762A0A75}" type="pres">
      <dgm:prSet presAssocID="{F953BC0D-892F-4584-8A4B-45D1F76D9BDF}" presName="linearProcess" presStyleCnt="0"/>
      <dgm:spPr/>
    </dgm:pt>
    <dgm:pt modelId="{9FE93A0A-B578-4C00-80A7-4B58AC7B4340}" type="pres">
      <dgm:prSet presAssocID="{E6683ADC-61CF-4D7A-8B00-5C4BD06C0243}" presName="textNode" presStyleLbl="node1" presStyleIdx="0" presStyleCnt="3">
        <dgm:presLayoutVars>
          <dgm:bulletEnabled val="1"/>
        </dgm:presLayoutVars>
      </dgm:prSet>
      <dgm:spPr/>
    </dgm:pt>
    <dgm:pt modelId="{E184DC21-244C-41BD-98C5-C6B479265936}" type="pres">
      <dgm:prSet presAssocID="{936FB0C4-C128-44DE-93EE-7C3C1482DF6C}" presName="sibTrans" presStyleCnt="0"/>
      <dgm:spPr/>
    </dgm:pt>
    <dgm:pt modelId="{A990A133-3717-40B9-820B-D8CCE384D95B}" type="pres">
      <dgm:prSet presAssocID="{B3574119-71B5-4DE9-AAED-F01B9770A543}" presName="textNode" presStyleLbl="node1" presStyleIdx="1" presStyleCnt="3">
        <dgm:presLayoutVars>
          <dgm:bulletEnabled val="1"/>
        </dgm:presLayoutVars>
      </dgm:prSet>
      <dgm:spPr/>
    </dgm:pt>
    <dgm:pt modelId="{DF6967C3-AC59-4B0D-AD2A-7A4FBC09D97A}" type="pres">
      <dgm:prSet presAssocID="{324438E9-49B4-478A-80DD-8EB0B5CD2252}" presName="sibTrans" presStyleCnt="0"/>
      <dgm:spPr/>
    </dgm:pt>
    <dgm:pt modelId="{1F50A9B3-3053-488F-9B71-0B2CD626CC3D}" type="pres">
      <dgm:prSet presAssocID="{C2134BEE-51B0-4328-9525-2EE73E914246}" presName="textNode" presStyleLbl="node1" presStyleIdx="2" presStyleCnt="3">
        <dgm:presLayoutVars>
          <dgm:bulletEnabled val="1"/>
        </dgm:presLayoutVars>
      </dgm:prSet>
      <dgm:spPr/>
    </dgm:pt>
  </dgm:ptLst>
  <dgm:cxnLst>
    <dgm:cxn modelId="{17F38033-BF42-42FC-888D-45B1982FBC40}" type="presOf" srcId="{C2134BEE-51B0-4328-9525-2EE73E914246}" destId="{1F50A9B3-3053-488F-9B71-0B2CD626CC3D}" srcOrd="0" destOrd="0" presId="urn:microsoft.com/office/officeart/2005/8/layout/hProcess9"/>
    <dgm:cxn modelId="{921A7F48-E601-417B-A86D-D683FFCF8211}" srcId="{F953BC0D-892F-4584-8A4B-45D1F76D9BDF}" destId="{E6683ADC-61CF-4D7A-8B00-5C4BD06C0243}" srcOrd="0" destOrd="0" parTransId="{C50DF8E6-DE09-4410-9B18-2EB14A73BBFB}" sibTransId="{936FB0C4-C128-44DE-93EE-7C3C1482DF6C}"/>
    <dgm:cxn modelId="{AA521D76-44C3-4BDA-B05D-316B2C3AE86A}" type="presOf" srcId="{F953BC0D-892F-4584-8A4B-45D1F76D9BDF}" destId="{35DC7D19-23F4-4746-B9E8-80560B7EBD8A}" srcOrd="0" destOrd="0" presId="urn:microsoft.com/office/officeart/2005/8/layout/hProcess9"/>
    <dgm:cxn modelId="{C2337D56-3171-43C2-93E1-17C87D4EC4F9}" type="presOf" srcId="{B3574119-71B5-4DE9-AAED-F01B9770A543}" destId="{A990A133-3717-40B9-820B-D8CCE384D95B}" srcOrd="0" destOrd="0" presId="urn:microsoft.com/office/officeart/2005/8/layout/hProcess9"/>
    <dgm:cxn modelId="{0CC66588-B94A-4A9F-A945-0A4F84FDAC51}" srcId="{F953BC0D-892F-4584-8A4B-45D1F76D9BDF}" destId="{C2134BEE-51B0-4328-9525-2EE73E914246}" srcOrd="2" destOrd="0" parTransId="{92CFB874-DE7B-4BE3-897B-61EC7A3F4DE8}" sibTransId="{7F79F3D8-63CE-42D3-BB0B-6776383E9395}"/>
    <dgm:cxn modelId="{328DC594-92EB-41A1-9BBF-569B1AC172B3}" type="presOf" srcId="{E6683ADC-61CF-4D7A-8B00-5C4BD06C0243}" destId="{9FE93A0A-B578-4C00-80A7-4B58AC7B4340}" srcOrd="0" destOrd="0" presId="urn:microsoft.com/office/officeart/2005/8/layout/hProcess9"/>
    <dgm:cxn modelId="{677489EB-402A-4C48-8C59-45A252679978}" srcId="{F953BC0D-892F-4584-8A4B-45D1F76D9BDF}" destId="{B3574119-71B5-4DE9-AAED-F01B9770A543}" srcOrd="1" destOrd="0" parTransId="{2970A335-2FDB-475E-83F6-05B6FDA0EFA7}" sibTransId="{324438E9-49B4-478A-80DD-8EB0B5CD2252}"/>
    <dgm:cxn modelId="{3139C1B3-E69D-419E-8150-CCF99E40EEDA}" type="presParOf" srcId="{35DC7D19-23F4-4746-B9E8-80560B7EBD8A}" destId="{94526FE7-5D73-4092-9987-0C7BCF36F09E}" srcOrd="0" destOrd="0" presId="urn:microsoft.com/office/officeart/2005/8/layout/hProcess9"/>
    <dgm:cxn modelId="{FB8FCA4D-124C-4182-943A-1034F7660266}" type="presParOf" srcId="{35DC7D19-23F4-4746-B9E8-80560B7EBD8A}" destId="{BF47D43A-68FC-48DE-8ADA-CBD0762A0A75}" srcOrd="1" destOrd="0" presId="urn:microsoft.com/office/officeart/2005/8/layout/hProcess9"/>
    <dgm:cxn modelId="{6A376D5F-2B46-483C-8830-7F44C9118F06}" type="presParOf" srcId="{BF47D43A-68FC-48DE-8ADA-CBD0762A0A75}" destId="{9FE93A0A-B578-4C00-80A7-4B58AC7B4340}" srcOrd="0" destOrd="0" presId="urn:microsoft.com/office/officeart/2005/8/layout/hProcess9"/>
    <dgm:cxn modelId="{0682CD96-29A6-4B74-8391-32D621A51889}" type="presParOf" srcId="{BF47D43A-68FC-48DE-8ADA-CBD0762A0A75}" destId="{E184DC21-244C-41BD-98C5-C6B479265936}" srcOrd="1" destOrd="0" presId="urn:microsoft.com/office/officeart/2005/8/layout/hProcess9"/>
    <dgm:cxn modelId="{57FF2D34-5248-41A9-B87F-7B211C7AF988}" type="presParOf" srcId="{BF47D43A-68FC-48DE-8ADA-CBD0762A0A75}" destId="{A990A133-3717-40B9-820B-D8CCE384D95B}" srcOrd="2" destOrd="0" presId="urn:microsoft.com/office/officeart/2005/8/layout/hProcess9"/>
    <dgm:cxn modelId="{B4FEAF5D-681A-4496-925D-E1EEFF09BCDB}" type="presParOf" srcId="{BF47D43A-68FC-48DE-8ADA-CBD0762A0A75}" destId="{DF6967C3-AC59-4B0D-AD2A-7A4FBC09D97A}" srcOrd="3" destOrd="0" presId="urn:microsoft.com/office/officeart/2005/8/layout/hProcess9"/>
    <dgm:cxn modelId="{FA2671A1-7AD6-40D8-B563-C7246FCC27C9}" type="presParOf" srcId="{BF47D43A-68FC-48DE-8ADA-CBD0762A0A75}" destId="{1F50A9B3-3053-488F-9B71-0B2CD626CC3D}" srcOrd="4" destOrd="0" presId="urn:microsoft.com/office/officeart/2005/8/layout/hProcess9"/>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5DF628A-69B4-4274-BAE6-94FB14E23B62}">
      <dsp:nvSpPr>
        <dsp:cNvPr id="0" name=""/>
        <dsp:cNvSpPr/>
      </dsp:nvSpPr>
      <dsp:spPr>
        <a:xfrm>
          <a:off x="457438" y="0"/>
          <a:ext cx="5184298" cy="2752090"/>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F6B57FB8-F3B7-4276-8AAE-001FDA84BC55}">
      <dsp:nvSpPr>
        <dsp:cNvPr id="0" name=""/>
        <dsp:cNvSpPr/>
      </dsp:nvSpPr>
      <dsp:spPr>
        <a:xfrm>
          <a:off x="409" y="825627"/>
          <a:ext cx="1417600" cy="1100836"/>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9060" tIns="99060" rIns="99060" bIns="99060" numCol="1" spcCol="1270" anchor="ctr" anchorCtr="0">
          <a:noAutofit/>
        </a:bodyPr>
        <a:lstStyle/>
        <a:p>
          <a:pPr marL="0" lvl="0" indent="0" algn="ctr" defTabSz="1155700">
            <a:lnSpc>
              <a:spcPct val="90000"/>
            </a:lnSpc>
            <a:spcBef>
              <a:spcPct val="0"/>
            </a:spcBef>
            <a:spcAft>
              <a:spcPct val="35000"/>
            </a:spcAft>
            <a:buNone/>
          </a:pPr>
          <a:r>
            <a:rPr lang="en-US" altLang="zh-HK" sz="2600" kern="1200" dirty="0"/>
            <a:t>Coding</a:t>
          </a:r>
          <a:endParaRPr lang="zh-HK" altLang="en-US" sz="2600" kern="1200" dirty="0"/>
        </a:p>
      </dsp:txBody>
      <dsp:txXfrm>
        <a:off x="54147" y="879365"/>
        <a:ext cx="1310124" cy="993360"/>
      </dsp:txXfrm>
    </dsp:sp>
    <dsp:sp modelId="{C255C788-C8BA-42B0-8AA3-2301CF8F116D}">
      <dsp:nvSpPr>
        <dsp:cNvPr id="0" name=""/>
        <dsp:cNvSpPr/>
      </dsp:nvSpPr>
      <dsp:spPr>
        <a:xfrm>
          <a:off x="1560661" y="825627"/>
          <a:ext cx="1417600" cy="1100836"/>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9060" tIns="99060" rIns="99060" bIns="99060" numCol="1" spcCol="1270" anchor="ctr" anchorCtr="0">
          <a:noAutofit/>
        </a:bodyPr>
        <a:lstStyle/>
        <a:p>
          <a:pPr marL="0" lvl="0" indent="0" algn="ctr" defTabSz="1155700">
            <a:lnSpc>
              <a:spcPct val="90000"/>
            </a:lnSpc>
            <a:spcBef>
              <a:spcPct val="0"/>
            </a:spcBef>
            <a:spcAft>
              <a:spcPct val="35000"/>
            </a:spcAft>
            <a:buNone/>
          </a:pPr>
          <a:r>
            <a:rPr lang="en-US" altLang="zh-HK" sz="2600" kern="1200" dirty="0"/>
            <a:t>Stage</a:t>
          </a:r>
          <a:endParaRPr lang="zh-HK" altLang="en-US" sz="2600" kern="1200" dirty="0"/>
        </a:p>
      </dsp:txBody>
      <dsp:txXfrm>
        <a:off x="1614399" y="879365"/>
        <a:ext cx="1310124" cy="993360"/>
      </dsp:txXfrm>
    </dsp:sp>
    <dsp:sp modelId="{19B3C8F1-8F4E-4868-9D97-A0F07768595F}">
      <dsp:nvSpPr>
        <dsp:cNvPr id="0" name=""/>
        <dsp:cNvSpPr/>
      </dsp:nvSpPr>
      <dsp:spPr>
        <a:xfrm>
          <a:off x="3120913" y="825627"/>
          <a:ext cx="1417600" cy="1100836"/>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9060" tIns="99060" rIns="99060" bIns="99060" numCol="1" spcCol="1270" anchor="ctr" anchorCtr="0">
          <a:noAutofit/>
        </a:bodyPr>
        <a:lstStyle/>
        <a:p>
          <a:pPr marL="0" lvl="0" indent="0" algn="ctr" defTabSz="1155700">
            <a:lnSpc>
              <a:spcPct val="90000"/>
            </a:lnSpc>
            <a:spcBef>
              <a:spcPct val="0"/>
            </a:spcBef>
            <a:spcAft>
              <a:spcPct val="35000"/>
            </a:spcAft>
            <a:buNone/>
          </a:pPr>
          <a:r>
            <a:rPr lang="en-US" altLang="zh-HK" sz="2600" kern="1200" dirty="0"/>
            <a:t>Commit</a:t>
          </a:r>
          <a:endParaRPr lang="zh-HK" altLang="en-US" sz="2600" kern="1200" dirty="0"/>
        </a:p>
      </dsp:txBody>
      <dsp:txXfrm>
        <a:off x="3174651" y="879365"/>
        <a:ext cx="1310124" cy="993360"/>
      </dsp:txXfrm>
    </dsp:sp>
    <dsp:sp modelId="{37F9FB40-7E1F-44E9-978A-6623AC35EBDC}">
      <dsp:nvSpPr>
        <dsp:cNvPr id="0" name=""/>
        <dsp:cNvSpPr/>
      </dsp:nvSpPr>
      <dsp:spPr>
        <a:xfrm>
          <a:off x="4681165" y="825627"/>
          <a:ext cx="1417600" cy="1100836"/>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9060" tIns="99060" rIns="99060" bIns="99060" numCol="1" spcCol="1270" anchor="ctr" anchorCtr="0">
          <a:noAutofit/>
        </a:bodyPr>
        <a:lstStyle/>
        <a:p>
          <a:pPr marL="0" lvl="0" indent="0" algn="ctr" defTabSz="1155700">
            <a:lnSpc>
              <a:spcPct val="90000"/>
            </a:lnSpc>
            <a:spcBef>
              <a:spcPct val="0"/>
            </a:spcBef>
            <a:spcAft>
              <a:spcPct val="35000"/>
            </a:spcAft>
            <a:buNone/>
          </a:pPr>
          <a:r>
            <a:rPr lang="en-US" altLang="zh-HK" sz="2600" kern="1200" dirty="0"/>
            <a:t>Push</a:t>
          </a:r>
          <a:endParaRPr lang="zh-HK" altLang="en-US" sz="2600" kern="1200" dirty="0"/>
        </a:p>
      </dsp:txBody>
      <dsp:txXfrm>
        <a:off x="4734903" y="879365"/>
        <a:ext cx="1310124" cy="99336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526FE7-5D73-4092-9987-0C7BCF36F09E}">
      <dsp:nvSpPr>
        <dsp:cNvPr id="0" name=""/>
        <dsp:cNvSpPr/>
      </dsp:nvSpPr>
      <dsp:spPr>
        <a:xfrm>
          <a:off x="457438" y="0"/>
          <a:ext cx="5184298" cy="2642235"/>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9FE93A0A-B578-4C00-80A7-4B58AC7B4340}">
      <dsp:nvSpPr>
        <dsp:cNvPr id="0" name=""/>
        <dsp:cNvSpPr/>
      </dsp:nvSpPr>
      <dsp:spPr>
        <a:xfrm>
          <a:off x="335" y="792670"/>
          <a:ext cx="1871818" cy="1056894"/>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0" tIns="152400" rIns="152400" bIns="152400" numCol="1" spcCol="1270" anchor="ctr" anchorCtr="0">
          <a:noAutofit/>
        </a:bodyPr>
        <a:lstStyle/>
        <a:p>
          <a:pPr marL="0" lvl="0" indent="0" algn="ctr" defTabSz="1778000">
            <a:lnSpc>
              <a:spcPct val="90000"/>
            </a:lnSpc>
            <a:spcBef>
              <a:spcPct val="0"/>
            </a:spcBef>
            <a:spcAft>
              <a:spcPct val="35000"/>
            </a:spcAft>
            <a:buNone/>
          </a:pPr>
          <a:r>
            <a:rPr lang="en-US" altLang="zh-HK" sz="4000" kern="1200" dirty="0"/>
            <a:t>fetch</a:t>
          </a:r>
          <a:endParaRPr lang="zh-HK" altLang="en-US" sz="4000" kern="1200" dirty="0"/>
        </a:p>
      </dsp:txBody>
      <dsp:txXfrm>
        <a:off x="51928" y="844263"/>
        <a:ext cx="1768632" cy="953708"/>
      </dsp:txXfrm>
    </dsp:sp>
    <dsp:sp modelId="{A990A133-3717-40B9-820B-D8CCE384D95B}">
      <dsp:nvSpPr>
        <dsp:cNvPr id="0" name=""/>
        <dsp:cNvSpPr/>
      </dsp:nvSpPr>
      <dsp:spPr>
        <a:xfrm>
          <a:off x="2113678" y="792670"/>
          <a:ext cx="1871818" cy="1056894"/>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0" tIns="152400" rIns="152400" bIns="152400" numCol="1" spcCol="1270" anchor="ctr" anchorCtr="0">
          <a:noAutofit/>
        </a:bodyPr>
        <a:lstStyle/>
        <a:p>
          <a:pPr marL="0" lvl="0" indent="0" algn="ctr" defTabSz="1778000">
            <a:lnSpc>
              <a:spcPct val="90000"/>
            </a:lnSpc>
            <a:spcBef>
              <a:spcPct val="0"/>
            </a:spcBef>
            <a:spcAft>
              <a:spcPct val="35000"/>
            </a:spcAft>
            <a:buNone/>
          </a:pPr>
          <a:r>
            <a:rPr lang="en-US" altLang="zh-HK" sz="4000" kern="1200" dirty="0"/>
            <a:t>pull</a:t>
          </a:r>
          <a:endParaRPr lang="zh-HK" altLang="en-US" sz="4000" kern="1200" dirty="0"/>
        </a:p>
      </dsp:txBody>
      <dsp:txXfrm>
        <a:off x="2165271" y="844263"/>
        <a:ext cx="1768632" cy="953708"/>
      </dsp:txXfrm>
    </dsp:sp>
    <dsp:sp modelId="{1F50A9B3-3053-488F-9B71-0B2CD626CC3D}">
      <dsp:nvSpPr>
        <dsp:cNvPr id="0" name=""/>
        <dsp:cNvSpPr/>
      </dsp:nvSpPr>
      <dsp:spPr>
        <a:xfrm>
          <a:off x="4227021" y="792670"/>
          <a:ext cx="1871818" cy="1056894"/>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0" tIns="152400" rIns="152400" bIns="152400" numCol="1" spcCol="1270" anchor="ctr" anchorCtr="0">
          <a:noAutofit/>
        </a:bodyPr>
        <a:lstStyle/>
        <a:p>
          <a:pPr marL="0" lvl="0" indent="0" algn="ctr" defTabSz="1778000">
            <a:lnSpc>
              <a:spcPct val="90000"/>
            </a:lnSpc>
            <a:spcBef>
              <a:spcPct val="0"/>
            </a:spcBef>
            <a:spcAft>
              <a:spcPct val="35000"/>
            </a:spcAft>
            <a:buNone/>
          </a:pPr>
          <a:r>
            <a:rPr lang="en-US" altLang="zh-HK" sz="4000" kern="1200" dirty="0"/>
            <a:t>Coding</a:t>
          </a:r>
          <a:endParaRPr lang="zh-HK" altLang="en-US" sz="4000" kern="1200" dirty="0"/>
        </a:p>
      </dsp:txBody>
      <dsp:txXfrm>
        <a:off x="4278614" y="844263"/>
        <a:ext cx="1768632" cy="953708"/>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2.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19AADF-0719-4EF9-A94B-F9547A563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3</TotalTime>
  <Pages>11</Pages>
  <Words>602</Words>
  <Characters>343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Create an Entity-Relationship diagram for following descriptions of a corporate:</vt:lpstr>
    </vt:vector>
  </TitlesOfParts>
  <Company>VTC</Company>
  <LinksUpToDate>false</LinksUpToDate>
  <CharactersWithSpaces>4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e an Entity-Relationship diagram for following descriptions of a corporate:</dc:title>
  <dc:creator>cwho</dc:creator>
  <cp:lastModifiedBy>LAU CHI YAT</cp:lastModifiedBy>
  <cp:revision>73</cp:revision>
  <cp:lastPrinted>2012-07-18T03:05:00Z</cp:lastPrinted>
  <dcterms:created xsi:type="dcterms:W3CDTF">2017-07-31T07:14:00Z</dcterms:created>
  <dcterms:modified xsi:type="dcterms:W3CDTF">2021-08-24T12:37:00Z</dcterms:modified>
</cp:coreProperties>
</file>